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18B0" w14:textId="6F9308A8" w:rsidR="005B30D5" w:rsidRPr="00131C08" w:rsidRDefault="00E539D6">
      <w:pPr>
        <w:rPr>
          <w:rFonts w:cs="Futura Medium"/>
          <w:lang w:val="en-GB"/>
        </w:rPr>
      </w:pPr>
      <w:r w:rsidRPr="00131C08">
        <w:rPr>
          <w:rFonts w:cs="Futura Medium" w:hint="cs"/>
          <w:noProof/>
          <w:lang w:val="en-GB"/>
        </w:rPr>
        <mc:AlternateContent>
          <mc:Choice Requires="wpg">
            <w:drawing>
              <wp:inline distT="0" distB="0" distL="0" distR="0" wp14:anchorId="5E600475" wp14:editId="76C00EDD">
                <wp:extent cx="6161145" cy="8843749"/>
                <wp:effectExtent l="0" t="0" r="0" b="0"/>
                <wp:docPr id="1727753971" name="Group 4" descr="Cover with a picture for CLPR training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1145" cy="8843749"/>
                          <a:chOff x="0" y="0"/>
                          <a:chExt cx="6076488" cy="8721950"/>
                        </a:xfrm>
                      </wpg:grpSpPr>
                      <wps:wsp>
                        <wps:cNvPr id="1476" name="Rectangle 14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888" y="0"/>
                            <a:ext cx="6070600" cy="87219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37805191" name="Group 1"/>
                        <wpg:cNvGrpSpPr/>
                        <wpg:grpSpPr>
                          <a:xfrm>
                            <a:off x="155575" y="512762"/>
                            <a:ext cx="5798820" cy="5798820"/>
                            <a:chOff x="0" y="0"/>
                            <a:chExt cx="5798820" cy="5798820"/>
                          </a:xfrm>
                        </wpg:grpSpPr>
                        <wps:wsp>
                          <wps:cNvPr id="1478" name="Oval 147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5798820" cy="5798820"/>
                            </a:xfrm>
                            <a:prstGeom prst="ellipse">
                              <a:avLst/>
                            </a:prstGeom>
                            <a:noFill/>
                            <a:ln w="19050">
                              <a:solidFill>
                                <a:srgbClr val="432607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77" name="Oval 14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860" y="276860"/>
                              <a:ext cx="5277485" cy="5277485"/>
                            </a:xfrm>
                            <a:prstGeom prst="ellipse">
                              <a:avLst/>
                            </a:prstGeom>
                            <a:solidFill>
                              <a:srgbClr val="88500F"/>
                            </a:solidFill>
                            <a:ln>
                              <a:solidFill>
                                <a:srgbClr val="D5903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5" name="Picture 55" descr="Placeholder photo for report cove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2">
                                      <a14:imgEffect>
                                        <a14:saturation sat="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499" r="1649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6900" y="581660"/>
                              <a:ext cx="4679315" cy="4664075"/>
                            </a:xfrm>
                            <a:prstGeom prst="ellipse">
                              <a:avLst/>
                            </a:prstGeom>
                          </pic:spPr>
                        </pic:pic>
                      </wpg:grpSp>
                      <wps:wsp>
                        <wps:cNvPr id="58" name="Text Box 58"/>
                        <wps:cNvSpPr txBox="1"/>
                        <wps:spPr>
                          <a:xfrm>
                            <a:off x="500032" y="7725328"/>
                            <a:ext cx="2858947" cy="8218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17EDB32" w14:textId="77777777" w:rsidR="00046A45" w:rsidRPr="000158CD" w:rsidRDefault="00046A45" w:rsidP="00E539D6">
                              <w:pPr>
                                <w:rPr>
                                  <w:rFonts w:cs="Futura Medium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</w:pPr>
                              <w:r w:rsidRPr="000158CD">
                                <w:rPr>
                                  <w:rFonts w:cs="Futura Medium" w:hint="cs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  <w:t>Prepared for:</w:t>
                              </w:r>
                            </w:p>
                            <w:p w14:paraId="4A8B0EAB" w14:textId="03AD1D90" w:rsidR="00A970F2" w:rsidRDefault="00A660AB" w:rsidP="00E539D6">
                              <w:pPr>
                                <w:rPr>
                                  <w:rFonts w:cs="Futura Medium"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</w:pPr>
                              <w:r w:rsidRPr="000158CD">
                                <w:rPr>
                                  <w:rFonts w:cs="Futura Medium" w:hint="cs"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  <w:t>Client’s name</w:t>
                              </w:r>
                              <w:r w:rsidR="000E43FA" w:rsidRPr="000158CD">
                                <w:rPr>
                                  <w:rFonts w:cs="Futura Medium" w:hint="cs"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3AABE608" w14:textId="3909DDB4" w:rsidR="00046A45" w:rsidRPr="000158CD" w:rsidRDefault="000E43FA" w:rsidP="00E539D6">
                              <w:pPr>
                                <w:rPr>
                                  <w:rFonts w:cs="Futura Medium"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</w:pPr>
                              <w:r w:rsidRPr="000158CD">
                                <w:rPr>
                                  <w:rFonts w:cs="Futura Medium" w:hint="cs"/>
                                  <w:i/>
                                  <w:iCs/>
                                  <w:color w:val="000000" w:themeColor="text1"/>
                                  <w:szCs w:val="22"/>
                                </w:rPr>
                                <w:t>focusing on factory’s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Rectangle 62" descr="Brown box with the title “Child labour prevention and remediation training report”"/>
                        <wps:cNvSpPr/>
                        <wps:spPr>
                          <a:xfrm>
                            <a:off x="0" y="6600825"/>
                            <a:ext cx="6070600" cy="883920"/>
                          </a:xfrm>
                          <a:prstGeom prst="rect">
                            <a:avLst/>
                          </a:prstGeom>
                          <a:solidFill>
                            <a:srgbClr val="432607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C5DFFB" w14:textId="77777777" w:rsidR="00597A98" w:rsidRPr="003B3689" w:rsidRDefault="00597A98" w:rsidP="00597A98">
                              <w:pPr>
                                <w:jc w:val="center"/>
                                <w:rPr>
                                  <w:rFonts w:cs="Futura Medium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3B3689">
                                <w:rPr>
                                  <w:rFonts w:cs="Futura Medium" w:hint="cs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CHILD LABOUR PREVENTION AND REMEDIATION TRAINING</w:t>
                              </w:r>
                              <w:r>
                                <w:rPr>
                                  <w:rFonts w:cs="Futura Medium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Pr="003B3689">
                                <w:rPr>
                                  <w:rFonts w:cs="Futura Medium" w:hint="cs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REPORT</w:t>
                              </w:r>
                            </w:p>
                            <w:p w14:paraId="524EDB70" w14:textId="77777777" w:rsidR="00597A98" w:rsidRDefault="00597A98" w:rsidP="00597A9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3714750" y="171450"/>
                            <a:ext cx="2240280" cy="4508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0FBCEC0" w14:textId="6B9E7192" w:rsidR="00046A45" w:rsidRPr="006F04A8" w:rsidRDefault="00A660AB" w:rsidP="00E539D6">
                              <w:pPr>
                                <w:spacing w:line="500" w:lineRule="exact"/>
                                <w:jc w:val="right"/>
                                <w:rPr>
                                  <w:rFonts w:cs="Futura Medium"/>
                                  <w:i/>
                                  <w:iCs/>
                                  <w:color w:val="000000" w:themeColor="text1"/>
                                  <w:sz w:val="24"/>
                                </w:rPr>
                              </w:pPr>
                              <w:r w:rsidRPr="006F04A8">
                                <w:rPr>
                                  <w:rFonts w:cs="Futura Medium" w:hint="cs"/>
                                  <w:i/>
                                  <w:iCs/>
                                  <w:color w:val="000000" w:themeColor="text1"/>
                                  <w:sz w:val="24"/>
                                </w:rPr>
                                <w:t>Month 202</w:t>
                              </w:r>
                              <w:r w:rsidR="00E539D6" w:rsidRPr="006F04A8">
                                <w:rPr>
                                  <w:rFonts w:cs="Futura Medium"/>
                                  <w:i/>
                                  <w:iCs/>
                                  <w:color w:val="000000" w:themeColor="text1"/>
                                  <w:sz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4206671" name="Picture 3" descr="MY Voice logo">
                            <a:extLst>
                              <a:ext uri="{FF2B5EF4-FFF2-40B4-BE49-F238E27FC236}">
                                <a16:creationId xmlns:a16="http://schemas.microsoft.com/office/drawing/2014/main" id="{D13DEB08-854D-6495-A084-A577B25758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91552" y="7646294"/>
                            <a:ext cx="2023437" cy="494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74986834" name="图片 4" descr="The Centre logo">
                            <a:extLst>
                              <a:ext uri="{FF2B5EF4-FFF2-40B4-BE49-F238E27FC236}">
                                <a16:creationId xmlns:a16="http://schemas.microsoft.com/office/drawing/2014/main" id="{041EFEE9-4285-214E-9475-C7105F00B0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448" y="8195908"/>
                            <a:ext cx="1813072" cy="35130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5E600475" id="Group 4" o:spid="_x0000_s1026" alt="Cover with a picture for CLPR training" style="width:485.15pt;height:696.35pt;mso-position-horizontal-relative:char;mso-position-vertical-relative:line" coordsize="60764,87219" o:gfxdata="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">
                <v:rect id="Rectangle 1476" o:spid="_x0000_s1027" alt="&quot;&quot;" style="position:absolute;left:58;width:60706;height:872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" fillcolor="#f2f2f2 [3052]" stroked="f" strokeweight="1pt"/>
                <v:group id="_x0000_s1028" style="position:absolute;left:1555;top:5127;width:57988;height:57988" coordsize="57988,579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">
                  <v:oval id="Oval 1478" o:spid="_x0000_s1029" alt="&quot;&quot;" style="position:absolute;width:57988;height:5798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" filled="f" strokecolor="#432607" strokeweight="1.5pt">
                    <v:stroke joinstyle="miter"/>
                  </v:oval>
                  <v:oval id="Oval 1477" o:spid="_x0000_s1030" alt="&quot;&quot;" style="position:absolute;left:2768;top:2768;width:52775;height:527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" fillcolor="#88500f" strokecolor="#d59031" strokeweight="1pt">
                    <v:stroke joinstyle="miter"/>
                  </v:oval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5" o:spid="_x0000_s1031" type="#_x0000_t75" alt="Placeholder photo for report cover" style="position:absolute;left:5969;top:5816;width:46793;height:466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">
                    <v:imagedata r:id="rId15" o:title="Placeholder photo for report cover" cropleft="10813f" cropright="10813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8" o:spid="_x0000_s1032" type="#_x0000_t202" style="position:absolute;left:5000;top:77253;width:28589;height:82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" filled="f" stroked="f" strokeweight=".5pt">
                  <v:textbox>
                    <w:txbxContent>
                      <w:p w14:paraId="417EDB32" w14:textId="77777777" w:rsidR="00046A45" w:rsidRPr="000158CD" w:rsidRDefault="00046A45" w:rsidP="00E539D6">
                        <w:pPr>
                          <w:rPr>
                            <w:rFonts w:cs="Futura Medium"/>
                            <w:b/>
                            <w:bCs/>
                            <w:i/>
                            <w:iCs/>
                            <w:color w:val="000000" w:themeColor="text1"/>
                            <w:szCs w:val="22"/>
                          </w:rPr>
                        </w:pPr>
                        <w:r w:rsidRPr="000158CD">
                          <w:rPr>
                            <w:rFonts w:cs="Futura Medium" w:hint="cs"/>
                            <w:b/>
                            <w:bCs/>
                            <w:i/>
                            <w:iCs/>
                            <w:color w:val="000000" w:themeColor="text1"/>
                            <w:szCs w:val="22"/>
                          </w:rPr>
                          <w:t>Prepared for:</w:t>
                        </w:r>
                      </w:p>
                      <w:p w14:paraId="4A8B0EAB" w14:textId="03AD1D90" w:rsidR="00A970F2" w:rsidRDefault="00A660AB" w:rsidP="00E539D6">
                        <w:pPr>
                          <w:rPr>
                            <w:rFonts w:cs="Futura Medium"/>
                            <w:i/>
                            <w:iCs/>
                            <w:color w:val="000000" w:themeColor="text1"/>
                            <w:szCs w:val="22"/>
                          </w:rPr>
                        </w:pPr>
                        <w:r w:rsidRPr="000158CD">
                          <w:rPr>
                            <w:rFonts w:cs="Futura Medium" w:hint="cs"/>
                            <w:i/>
                            <w:iCs/>
                            <w:color w:val="000000" w:themeColor="text1"/>
                            <w:szCs w:val="22"/>
                          </w:rPr>
                          <w:t>Client’s name</w:t>
                        </w:r>
                        <w:r w:rsidR="000E43FA" w:rsidRPr="000158CD">
                          <w:rPr>
                            <w:rFonts w:cs="Futura Medium" w:hint="cs"/>
                            <w:i/>
                            <w:iCs/>
                            <w:color w:val="000000" w:themeColor="text1"/>
                            <w:szCs w:val="22"/>
                          </w:rPr>
                          <w:t xml:space="preserve"> </w:t>
                        </w:r>
                      </w:p>
                      <w:p w14:paraId="3AABE608" w14:textId="3909DDB4" w:rsidR="00046A45" w:rsidRPr="000158CD" w:rsidRDefault="000E43FA" w:rsidP="00E539D6">
                        <w:pPr>
                          <w:rPr>
                            <w:rFonts w:cs="Futura Medium"/>
                            <w:i/>
                            <w:iCs/>
                            <w:color w:val="000000" w:themeColor="text1"/>
                            <w:szCs w:val="22"/>
                          </w:rPr>
                        </w:pPr>
                        <w:r w:rsidRPr="000158CD">
                          <w:rPr>
                            <w:rFonts w:cs="Futura Medium" w:hint="cs"/>
                            <w:i/>
                            <w:iCs/>
                            <w:color w:val="000000" w:themeColor="text1"/>
                            <w:szCs w:val="22"/>
                          </w:rPr>
                          <w:t>focusing on factory’s name</w:t>
                        </w:r>
                      </w:p>
                    </w:txbxContent>
                  </v:textbox>
                </v:shape>
                <v:rect id="Rectangle 62" o:spid="_x0000_s1033" alt="Brown box with the title “Child labour prevention and remediation training report”" style="position:absolute;top:66008;width:60706;height:88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" fillcolor="#432607" stroked="f" strokeweight="1pt">
                  <v:textbox>
                    <w:txbxContent>
                      <w:p w14:paraId="19C5DFFB" w14:textId="77777777" w:rsidR="00597A98" w:rsidRPr="003B3689" w:rsidRDefault="00597A98" w:rsidP="00597A98">
                        <w:pPr>
                          <w:jc w:val="center"/>
                          <w:rPr>
                            <w:rFonts w:cs="Futura Medium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3B3689">
                          <w:rPr>
                            <w:rFonts w:cs="Futura Medium" w:hint="cs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CHILD LABOUR PREVENTION AND REMEDIATION TRAINING</w:t>
                        </w:r>
                        <w:r>
                          <w:rPr>
                            <w:rFonts w:cs="Futura Medium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</w:t>
                        </w:r>
                        <w:r w:rsidRPr="003B3689">
                          <w:rPr>
                            <w:rFonts w:cs="Futura Medium" w:hint="cs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REPORT</w:t>
                        </w:r>
                      </w:p>
                      <w:p w14:paraId="524EDB70" w14:textId="77777777" w:rsidR="00597A98" w:rsidRDefault="00597A98" w:rsidP="00597A98">
                        <w:pPr>
                          <w:jc w:val="center"/>
                        </w:pPr>
                      </w:p>
                    </w:txbxContent>
                  </v:textbox>
                </v:rect>
                <v:shape id="Text Box 59" o:spid="_x0000_s1034" type="#_x0000_t202" style="position:absolute;left:37147;top:1714;width:22403;height:450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" filled="f" stroked="f" strokeweight=".5pt">
                  <v:textbox>
                    <w:txbxContent>
                      <w:p w14:paraId="60FBCEC0" w14:textId="6B9E7192" w:rsidR="00046A45" w:rsidRPr="006F04A8" w:rsidRDefault="00A660AB" w:rsidP="00E539D6">
                        <w:pPr>
                          <w:spacing w:line="500" w:lineRule="exact"/>
                          <w:jc w:val="right"/>
                          <w:rPr>
                            <w:rFonts w:cs="Futura Medium"/>
                            <w:i/>
                            <w:iCs/>
                            <w:color w:val="000000" w:themeColor="text1"/>
                            <w:sz w:val="24"/>
                          </w:rPr>
                        </w:pPr>
                        <w:r w:rsidRPr="006F04A8">
                          <w:rPr>
                            <w:rFonts w:cs="Futura Medium" w:hint="cs"/>
                            <w:i/>
                            <w:iCs/>
                            <w:color w:val="000000" w:themeColor="text1"/>
                            <w:sz w:val="24"/>
                          </w:rPr>
                          <w:t>Month 202</w:t>
                        </w:r>
                        <w:r w:rsidR="00E539D6" w:rsidRPr="006F04A8">
                          <w:rPr>
                            <w:rFonts w:cs="Futura Medium"/>
                            <w:i/>
                            <w:iCs/>
                            <w:color w:val="000000" w:themeColor="text1"/>
                            <w:sz w:val="24"/>
                          </w:rPr>
                          <w:t>4</w:t>
                        </w:r>
                      </w:p>
                    </w:txbxContent>
                  </v:textbox>
                </v:shape>
                <v:shape id="Picture 3" o:spid="_x0000_s1035" type="#_x0000_t75" alt="MY Voice logo" style="position:absolute;left:35915;top:76462;width:20234;height:49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">
                  <v:imagedata r:id="rId16" o:title="MY Voice logo"/>
                </v:shape>
                <v:shape id="图片 4" o:spid="_x0000_s1036" type="#_x0000_t75" alt="The Centre logo" style="position:absolute;left:36644;top:81959;width:18131;height:351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">
                  <v:imagedata r:id="rId17" o:title="The Centre logo"/>
                </v:shape>
                <w10:anchorlock/>
              </v:group>
            </w:pict>
          </mc:Fallback>
        </mc:AlternateContent>
      </w:r>
    </w:p>
    <w:sdt>
      <w:sdtPr>
        <w:rPr>
          <w:rFonts w:eastAsia="Times New Roman" w:cs="Futura Medium" w:hint="cs"/>
          <w:b/>
          <w:bCs/>
          <w:iCs w:val="0"/>
          <w:caps w:val="0"/>
          <w:noProof w:val="0"/>
          <w:color w:val="603E13"/>
          <w:sz w:val="22"/>
          <w:szCs w:val="22"/>
          <w:lang w:val="en-GB"/>
        </w:rPr>
        <w:id w:val="2124187054"/>
        <w:docPartObj>
          <w:docPartGallery w:val="Table of Contents"/>
          <w:docPartUnique/>
        </w:docPartObj>
      </w:sdtPr>
      <w:sdtEndPr>
        <w:rPr>
          <w:color w:val="auto"/>
          <w:szCs w:val="24"/>
        </w:rPr>
      </w:sdtEndPr>
      <w:sdtContent>
        <w:p w14:paraId="2EF54706" w14:textId="092F57B8" w:rsidR="004C2C75" w:rsidRPr="00597A98" w:rsidRDefault="004C2C75" w:rsidP="00597A98">
          <w:pPr>
            <w:pStyle w:val="TOCHeading"/>
            <w:numPr>
              <w:ilvl w:val="0"/>
              <w:numId w:val="0"/>
            </w:numPr>
            <w:rPr>
              <w:rFonts w:cs="Futura Medium"/>
              <w:b/>
              <w:bCs/>
              <w:color w:val="432607"/>
              <w:sz w:val="24"/>
              <w:szCs w:val="24"/>
              <w:lang w:val="en-GB"/>
            </w:rPr>
          </w:pPr>
          <w:r w:rsidRPr="00597A98">
            <w:rPr>
              <w:rFonts w:cs="Futura Medium" w:hint="cs"/>
              <w:b/>
              <w:bCs/>
              <w:color w:val="432607"/>
              <w:sz w:val="24"/>
              <w:szCs w:val="24"/>
              <w:lang w:val="en-GB"/>
            </w:rPr>
            <w:t>Table of Contents</w:t>
          </w:r>
        </w:p>
        <w:p w14:paraId="1BBD8B6F" w14:textId="2C9B6510" w:rsidR="006F04A8" w:rsidRPr="00597A98" w:rsidRDefault="003E54BA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r w:rsidRPr="00131C08">
            <w:rPr>
              <w:rFonts w:cs="Futura Medium" w:hint="cs"/>
              <w:b w:val="0"/>
              <w:bCs w:val="0"/>
              <w:i w:val="0"/>
              <w:iCs w:val="0"/>
              <w:lang w:val="en-GB"/>
            </w:rPr>
            <w:fldChar w:fldCharType="begin"/>
          </w:r>
          <w:r w:rsidRPr="00131C08">
            <w:rPr>
              <w:rFonts w:cs="Futura Medium" w:hint="cs"/>
              <w:b w:val="0"/>
              <w:bCs w:val="0"/>
              <w:i w:val="0"/>
              <w:iCs w:val="0"/>
              <w:lang w:val="en-GB"/>
            </w:rPr>
            <w:instrText xml:space="preserve"> TOC \o "1-3" \h \z \u </w:instrText>
          </w:r>
          <w:r w:rsidRPr="00131C08">
            <w:rPr>
              <w:rFonts w:cs="Futura Medium" w:hint="cs"/>
              <w:b w:val="0"/>
              <w:bCs w:val="0"/>
              <w:i w:val="0"/>
              <w:iCs w:val="0"/>
              <w:lang w:val="en-GB"/>
            </w:rPr>
            <w:fldChar w:fldCharType="separate"/>
          </w:r>
          <w:hyperlink w:anchor="_Toc181824340" w:history="1">
            <w:r w:rsidR="006F04A8" w:rsidRPr="00597A98">
              <w:rPr>
                <w:rStyle w:val="Hyperlink"/>
                <w:rFonts w:cs="Futura Medium" w:hint="cs"/>
                <w:color w:val="432607"/>
                <w:lang w:val="en-GB"/>
              </w:rPr>
              <w:t>1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  <w:lang w:val="en-GB"/>
              </w:rPr>
              <w:t>EXECUTIVE SUMMARY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40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2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519AD2ED" w14:textId="20BF24A9" w:rsidR="006F04A8" w:rsidRPr="00597A98" w:rsidRDefault="00000000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hyperlink w:anchor="_Toc181824341" w:history="1">
            <w:r w:rsidR="006F04A8" w:rsidRPr="00597A98">
              <w:rPr>
                <w:rStyle w:val="Hyperlink"/>
                <w:rFonts w:cs="Futura Medium" w:hint="cs"/>
                <w:color w:val="432607"/>
              </w:rPr>
              <w:t>2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</w:rPr>
              <w:t>KEY FINDINGS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41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3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3B9AB161" w14:textId="50E74448" w:rsidR="006F04A8" w:rsidRPr="00597A98" w:rsidRDefault="00000000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hyperlink w:anchor="_Toc181824342" w:history="1">
            <w:r w:rsidR="006F04A8" w:rsidRPr="00597A98">
              <w:rPr>
                <w:rStyle w:val="Hyperlink"/>
                <w:rFonts w:cs="Futura Medium" w:hint="cs"/>
                <w:color w:val="432607"/>
              </w:rPr>
              <w:t>3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</w:rPr>
              <w:t>KEY DISCUSSION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42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4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3893A391" w14:textId="396EEA9A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3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3.1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THIS IS TYPED IN CAPITAL LETTERS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3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4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2F6B68A" w14:textId="4D1FB58F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4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3.2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XXXX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4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4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DC57CD7" w14:textId="5C0E519A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5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3.3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XXXX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5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4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C52FA21" w14:textId="00D37183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6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3.4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XXXX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6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4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6529C67" w14:textId="173156B5" w:rsidR="006F04A8" w:rsidRPr="00597A98" w:rsidRDefault="00000000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hyperlink w:anchor="_Toc181824347" w:history="1">
            <w:r w:rsidR="006F04A8" w:rsidRPr="00597A98">
              <w:rPr>
                <w:rStyle w:val="Hyperlink"/>
                <w:rFonts w:cs="Futura Medium" w:hint="cs"/>
                <w:color w:val="432607"/>
              </w:rPr>
              <w:t>4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</w:rPr>
              <w:t>KEY IMPACT AND TAKE-AWAYS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47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5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3A470225" w14:textId="0E8C3DF1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8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4.1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GENERAL FEEDBACK ABOUT THE TRAINING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8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5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12A2067" w14:textId="764A27FC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49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4.2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STRENGTHENED AWARENESS OF CHILD LABOUR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49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5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829FCE3" w14:textId="4E5AD7B5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50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4.3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QUOTES FROM PARTICIPANTS AFTER THE TRAINING: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50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6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DD778C3" w14:textId="03147990" w:rsidR="006F04A8" w:rsidRPr="00597A98" w:rsidRDefault="00000000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hyperlink w:anchor="_Toc181824351" w:history="1">
            <w:r w:rsidR="006F04A8" w:rsidRPr="00597A98">
              <w:rPr>
                <w:rStyle w:val="Hyperlink"/>
                <w:rFonts w:cs="Futura Medium" w:hint="cs"/>
                <w:color w:val="432607"/>
              </w:rPr>
              <w:t>5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</w:rPr>
              <w:t>CONCLUSION AND ACTION PLAN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51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7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2E40CB0D" w14:textId="41CCDA24" w:rsidR="006F04A8" w:rsidRPr="00597A98" w:rsidRDefault="00000000">
          <w:pPr>
            <w:pStyle w:val="TOC1"/>
            <w:rPr>
              <w:rFonts w:eastAsiaTheme="minorEastAsia" w:cs="Futura Medium"/>
              <w:b w:val="0"/>
              <w:bCs w:val="0"/>
              <w:i w:val="0"/>
              <w:iCs w:val="0"/>
              <w:color w:val="432607"/>
              <w:kern w:val="2"/>
              <w:sz w:val="24"/>
              <w:lang w:eastAsia="zh-CN" w:bidi="ar-SA"/>
              <w14:ligatures w14:val="standardContextual"/>
            </w:rPr>
          </w:pPr>
          <w:hyperlink w:anchor="_Toc181824352" w:history="1">
            <w:r w:rsidR="006F04A8" w:rsidRPr="00597A98">
              <w:rPr>
                <w:rStyle w:val="Hyperlink"/>
                <w:rFonts w:cs="Futura Medium" w:hint="cs"/>
                <w:color w:val="432607"/>
              </w:rPr>
              <w:t>6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i w:val="0"/>
                <w:iCs w:val="0"/>
                <w:color w:val="432607"/>
                <w:kern w:val="2"/>
                <w:sz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color w:val="432607"/>
              </w:rPr>
              <w:t>APPENDICES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tab/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begin"/>
            </w:r>
            <w:r w:rsidR="006F04A8" w:rsidRPr="00597A98">
              <w:rPr>
                <w:rFonts w:cs="Futura Medium" w:hint="cs"/>
                <w:webHidden/>
                <w:color w:val="432607"/>
              </w:rPr>
              <w:instrText xml:space="preserve"> PAGEREF _Toc181824352 \h </w:instrText>
            </w:r>
            <w:r w:rsidR="006F04A8" w:rsidRPr="00597A98">
              <w:rPr>
                <w:rFonts w:cs="Futura Medium" w:hint="cs"/>
                <w:webHidden/>
                <w:color w:val="432607"/>
              </w:rPr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separate"/>
            </w:r>
            <w:r w:rsidR="006F04A8" w:rsidRPr="00597A98">
              <w:rPr>
                <w:rFonts w:cs="Futura Medium" w:hint="cs"/>
                <w:webHidden/>
                <w:color w:val="432607"/>
              </w:rPr>
              <w:t>8</w:t>
            </w:r>
            <w:r w:rsidR="006F04A8" w:rsidRPr="00597A98">
              <w:rPr>
                <w:rFonts w:cs="Futura Medium" w:hint="cs"/>
                <w:webHidden/>
                <w:color w:val="432607"/>
              </w:rPr>
              <w:fldChar w:fldCharType="end"/>
            </w:r>
          </w:hyperlink>
        </w:p>
        <w:p w14:paraId="06BA6F05" w14:textId="0561A8F6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53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6.1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PHOTOS AND RECORDS ABOUT CLPR TRAINING BY THE CENTRE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53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8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941B642" w14:textId="4D1795B7" w:rsidR="006F04A8" w:rsidRPr="00597A98" w:rsidRDefault="00000000">
          <w:pPr>
            <w:pStyle w:val="TOC2"/>
            <w:rPr>
              <w:rFonts w:eastAsiaTheme="minorEastAsia" w:cs="Futura Medium"/>
              <w:b w:val="0"/>
              <w:bCs w:val="0"/>
              <w:noProof/>
              <w:color w:val="000000" w:themeColor="text1"/>
              <w:kern w:val="2"/>
              <w:sz w:val="24"/>
              <w:szCs w:val="24"/>
              <w:lang w:eastAsia="zh-CN" w:bidi="ar-SA"/>
              <w14:ligatures w14:val="standardContextual"/>
            </w:rPr>
          </w:pPr>
          <w:hyperlink w:anchor="_Toc181824354" w:history="1"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>6.2</w:t>
            </w:r>
            <w:r w:rsidR="006F04A8" w:rsidRPr="00597A98">
              <w:rPr>
                <w:rFonts w:eastAsiaTheme="minorEastAsia" w:cs="Futura Medium" w:hint="cs"/>
                <w:b w:val="0"/>
                <w:bCs w:val="0"/>
                <w:noProof/>
                <w:color w:val="000000" w:themeColor="text1"/>
                <w:kern w:val="2"/>
                <w:sz w:val="24"/>
                <w:szCs w:val="24"/>
                <w:lang w:eastAsia="zh-CN" w:bidi="ar-SA"/>
                <w14:ligatures w14:val="standardContextual"/>
              </w:rPr>
              <w:tab/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</w:rPr>
              <w:t>PHOTOS</w:t>
            </w:r>
            <w:r w:rsidR="006F04A8" w:rsidRPr="00597A98">
              <w:rPr>
                <w:rStyle w:val="Hyperlink"/>
                <w:rFonts w:cs="Futura Medium" w:hint="cs"/>
                <w:noProof/>
                <w:color w:val="000000" w:themeColor="text1"/>
                <w:lang w:val="en-GB"/>
              </w:rPr>
              <w:t xml:space="preserve"> AND RECORDS ABOUT PROGRESS OF ACTION PLAN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ab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begin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instrText xml:space="preserve"> PAGEREF _Toc181824354 \h </w:instrTex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separate"/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t>8</w:t>
            </w:r>
            <w:r w:rsidR="006F04A8" w:rsidRPr="00597A98">
              <w:rPr>
                <w:rFonts w:cs="Futura Medium" w:hint="cs"/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324C983" w14:textId="6E361EB4" w:rsidR="004C2C75" w:rsidRPr="00131C08" w:rsidRDefault="003E54BA">
          <w:pPr>
            <w:rPr>
              <w:rFonts w:cs="Futura Medium"/>
              <w:lang w:val="en-GB"/>
            </w:rPr>
          </w:pPr>
          <w:r w:rsidRPr="00131C08">
            <w:rPr>
              <w:rFonts w:cs="Futura Medium" w:hint="cs"/>
              <w:b/>
              <w:bCs/>
              <w:i/>
              <w:iCs/>
              <w:color w:val="603E13"/>
              <w:lang w:val="en-GB"/>
            </w:rPr>
            <w:fldChar w:fldCharType="end"/>
          </w:r>
        </w:p>
      </w:sdtContent>
    </w:sdt>
    <w:p w14:paraId="32ED911F" w14:textId="77777777" w:rsidR="00886305" w:rsidRDefault="00886305">
      <w:pPr>
        <w:rPr>
          <w:rFonts w:cs="Futura Medium"/>
          <w:lang w:val="en-GB"/>
        </w:rPr>
      </w:pPr>
    </w:p>
    <w:p w14:paraId="5460F3F8" w14:textId="77777777" w:rsidR="008C48B5" w:rsidRDefault="008C48B5">
      <w:pPr>
        <w:rPr>
          <w:rFonts w:cs="Futura Medium"/>
          <w:lang w:val="en-GB"/>
        </w:rPr>
      </w:pPr>
    </w:p>
    <w:p w14:paraId="09144758" w14:textId="38FFEAB9" w:rsidR="008C48B5" w:rsidRDefault="008C48B5">
      <w:pPr>
        <w:rPr>
          <w:rFonts w:cs="Futura Medium"/>
          <w:lang w:val="en-GB"/>
        </w:rPr>
      </w:pPr>
    </w:p>
    <w:p w14:paraId="5F9385CE" w14:textId="66598DD5" w:rsidR="008C48B5" w:rsidRDefault="008C48B5">
      <w:pPr>
        <w:rPr>
          <w:rFonts w:cs="Futura Medium"/>
          <w:lang w:val="en-GB"/>
        </w:rPr>
      </w:pPr>
    </w:p>
    <w:p w14:paraId="2A1D1854" w14:textId="77777777" w:rsidR="008C48B5" w:rsidRDefault="008C48B5">
      <w:pPr>
        <w:rPr>
          <w:rFonts w:cs="Futura Medium"/>
          <w:lang w:val="en-GB"/>
        </w:rPr>
      </w:pPr>
    </w:p>
    <w:p w14:paraId="286937B4" w14:textId="77777777" w:rsidR="008C48B5" w:rsidRDefault="008C48B5">
      <w:pPr>
        <w:rPr>
          <w:rFonts w:cs="Futura Medium"/>
          <w:lang w:val="en-GB"/>
        </w:rPr>
      </w:pPr>
    </w:p>
    <w:p w14:paraId="52EE40EA" w14:textId="77777777" w:rsidR="008C48B5" w:rsidRDefault="008C48B5">
      <w:pPr>
        <w:rPr>
          <w:rFonts w:cs="Futura Medium"/>
          <w:lang w:val="en-GB"/>
        </w:rPr>
      </w:pPr>
    </w:p>
    <w:p w14:paraId="5D75F7EA" w14:textId="77777777" w:rsidR="008C48B5" w:rsidRDefault="008C48B5">
      <w:pPr>
        <w:rPr>
          <w:rFonts w:cs="Futura Medium"/>
          <w:lang w:val="en-GB"/>
        </w:rPr>
      </w:pPr>
    </w:p>
    <w:p w14:paraId="59D28CEF" w14:textId="77777777" w:rsidR="008C48B5" w:rsidRDefault="008C48B5">
      <w:pPr>
        <w:rPr>
          <w:rFonts w:cs="Futura Medium"/>
          <w:lang w:val="en-GB"/>
        </w:rPr>
      </w:pPr>
    </w:p>
    <w:p w14:paraId="239BD853" w14:textId="77777777" w:rsidR="008C48B5" w:rsidRDefault="008C48B5">
      <w:pPr>
        <w:rPr>
          <w:rFonts w:cs="Futura Medium"/>
          <w:lang w:val="en-GB"/>
        </w:rPr>
      </w:pPr>
    </w:p>
    <w:p w14:paraId="5D21A092" w14:textId="00325AE3" w:rsidR="008C48B5" w:rsidRDefault="00D63A45">
      <w:pPr>
        <w:rPr>
          <w:rFonts w:cs="Futura Medium"/>
          <w:lang w:val="en-GB"/>
        </w:rPr>
      </w:pPr>
      <w:r>
        <w:rPr>
          <w:rFonts w:cs="Futura Medium"/>
          <w:i/>
          <w:noProof/>
          <w:sz w:val="24"/>
          <w:lang w:eastAsia="zh-CN"/>
        </w:rPr>
        <mc:AlternateContent>
          <mc:Choice Requires="wps">
            <w:drawing>
              <wp:inline distT="0" distB="0" distL="0" distR="0" wp14:anchorId="26D56AFE" wp14:editId="126AF5A1">
                <wp:extent cx="6184900" cy="859790"/>
                <wp:effectExtent l="0" t="0" r="0" b="3810"/>
                <wp:docPr id="232793809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4900" cy="8597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C9A00" w14:textId="77777777" w:rsidR="00D63A45" w:rsidRPr="0099057C" w:rsidRDefault="00D63A45" w:rsidP="00D63A45">
                            <w:pPr>
                              <w:jc w:val="both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99057C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Funding is provided by the United States Department of Labor under cooperative agreement number IL-37321-21-75-K. 100% of the total costs of the project is financed with USG federal funds, for a total of $5,000,000 dollars.</w:t>
                            </w:r>
                          </w:p>
                          <w:p w14:paraId="0E1CC15A" w14:textId="77777777" w:rsidR="00D63A45" w:rsidRPr="0099057C" w:rsidRDefault="00D63A45" w:rsidP="00D63A45">
                            <w:pPr>
                              <w:jc w:val="both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99057C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This material does not necessarily reflect the views or policies of the United States Department of Labor, nor does mention of trade names, commercial products, or </w:t>
                            </w:r>
                            <w:proofErr w:type="spellStart"/>
                            <w:r w:rsidRPr="0099057C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organi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</w:t>
                            </w:r>
                            <w:r w:rsidRPr="0099057C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tions</w:t>
                            </w:r>
                            <w:proofErr w:type="spellEnd"/>
                            <w:r w:rsidRPr="0099057C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imply endorsement by the United States Govern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rect w14:anchorId="26D56AFE" id="Rectangle 61" o:spid="_x0000_s1037" style="width:487pt;height:67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" fillcolor="#f2f2f2 [3052]" stroked="f" strokeweight="1pt">
                <v:textbox>
                  <w:txbxContent>
                    <w:p w14:paraId="142C9A00" w14:textId="77777777" w:rsidR="00D63A45" w:rsidRPr="0099057C" w:rsidRDefault="00D63A45" w:rsidP="00D63A45">
                      <w:pPr>
                        <w:jc w:val="both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99057C">
                        <w:rPr>
                          <w:color w:val="000000" w:themeColor="text1"/>
                          <w:sz w:val="16"/>
                          <w:szCs w:val="16"/>
                        </w:rPr>
                        <w:t>Funding is provided by the United States Department of Labor under cooperative agreement number IL-37321-21-75-K. 100% of the total costs of the project is financed with USG federal funds, for a total of $5,000,000 dollars.</w:t>
                      </w:r>
                    </w:p>
                    <w:p w14:paraId="0E1CC15A" w14:textId="77777777" w:rsidR="00D63A45" w:rsidRPr="0099057C" w:rsidRDefault="00D63A45" w:rsidP="00D63A45">
                      <w:pPr>
                        <w:jc w:val="both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99057C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This material does not necessarily reflect the views or policies of the United States Department of Labor, nor does mention of trade names, commercial products, or </w:t>
                      </w:r>
                      <w:proofErr w:type="spellStart"/>
                      <w:r w:rsidRPr="0099057C">
                        <w:rPr>
                          <w:color w:val="000000" w:themeColor="text1"/>
                          <w:sz w:val="16"/>
                          <w:szCs w:val="16"/>
                        </w:rPr>
                        <w:t>organi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</w:t>
                      </w:r>
                      <w:r w:rsidRPr="0099057C">
                        <w:rPr>
                          <w:color w:val="000000" w:themeColor="text1"/>
                          <w:sz w:val="16"/>
                          <w:szCs w:val="16"/>
                        </w:rPr>
                        <w:t>ations</w:t>
                      </w:r>
                      <w:proofErr w:type="spellEnd"/>
                      <w:r w:rsidRPr="0099057C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imply endorsement by the United States Government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07600D7" w14:textId="77777777" w:rsidR="008C48B5" w:rsidRDefault="008C48B5">
      <w:pPr>
        <w:rPr>
          <w:rFonts w:cs="Futura Medium"/>
          <w:lang w:val="en-GB"/>
        </w:rPr>
      </w:pPr>
    </w:p>
    <w:p w14:paraId="189C218E" w14:textId="1F952C61" w:rsidR="00D63A45" w:rsidRDefault="00D63A45">
      <w:pPr>
        <w:rPr>
          <w:rFonts w:cs="Futura Medium"/>
          <w:lang w:val="en-GB"/>
        </w:rPr>
      </w:pPr>
      <w:r>
        <w:rPr>
          <w:rFonts w:cs="Futura Medium"/>
          <w:lang w:val="en-GB"/>
        </w:rPr>
        <w:br w:type="page"/>
      </w:r>
    </w:p>
    <w:p w14:paraId="25BFB335" w14:textId="5A06BB60" w:rsidR="00D63A45" w:rsidRPr="00131C08" w:rsidRDefault="00D63A45" w:rsidP="00D63A45">
      <w:pPr>
        <w:pStyle w:val="Heading1"/>
        <w:rPr>
          <w:rFonts w:cs="Futura Medium"/>
          <w:lang w:val="en-GB"/>
        </w:rPr>
      </w:pPr>
      <w:r w:rsidRPr="00131C08">
        <w:rPr>
          <w:rFonts w:cs="Futura Medium" w:hint="cs"/>
          <w:lang w:val="en-GB"/>
        </w:rPr>
        <w:lastRenderedPageBreak/>
        <w:t>EXECUTIVE SUMMARY</w:t>
      </w:r>
    </w:p>
    <w:p w14:paraId="464ABA57" w14:textId="7820B618" w:rsidR="00D63A45" w:rsidRPr="00131C08" w:rsidRDefault="00D63A45" w:rsidP="00D63A45">
      <w:pPr>
        <w:rPr>
          <w:rFonts w:cs="Futura Medium"/>
        </w:rPr>
      </w:pPr>
    </w:p>
    <w:p w14:paraId="3BDB7D63" w14:textId="6DD6EF10" w:rsidR="00D63A45" w:rsidRDefault="005D6EB4" w:rsidP="00D63A45">
      <w:pPr>
        <w:rPr>
          <w:rFonts w:cs="Futura Medium"/>
        </w:rPr>
      </w:pPr>
      <w:r>
        <w:rPr>
          <w:rFonts w:cs="Futura Medium"/>
        </w:rPr>
        <w:t>Add description here…</w:t>
      </w:r>
    </w:p>
    <w:p w14:paraId="5E9EAF2F" w14:textId="77777777" w:rsidR="00F93CDB" w:rsidRPr="00131C08" w:rsidRDefault="00F93CDB" w:rsidP="00D63A45">
      <w:pPr>
        <w:rPr>
          <w:rFonts w:cs="Futura Medium"/>
        </w:rPr>
      </w:pPr>
    </w:p>
    <w:p w14:paraId="6E661A60" w14:textId="08FAE3A6" w:rsidR="00D63A45" w:rsidRPr="00131C08" w:rsidRDefault="005D6EB4" w:rsidP="00D63A45">
      <w:pPr>
        <w:pStyle w:val="ListParagraph"/>
        <w:numPr>
          <w:ilvl w:val="0"/>
          <w:numId w:val="44"/>
        </w:numPr>
        <w:rPr>
          <w:rFonts w:ascii="Futura Medium" w:hAnsi="Futura Medium" w:cs="Futura Medium"/>
        </w:rPr>
      </w:pPr>
      <w:r>
        <w:rPr>
          <w:rFonts w:ascii="Futura Medium" w:hAnsi="Futura Medium" w:cs="Futura Medium"/>
        </w:rPr>
        <w:t>Add key points or highlights in bullet form like this</w:t>
      </w:r>
    </w:p>
    <w:p w14:paraId="5E0EC5CA" w14:textId="15B8A494" w:rsidR="00D63A45" w:rsidRDefault="00D63A45" w:rsidP="00D63A45">
      <w:pPr>
        <w:rPr>
          <w:rFonts w:cs="Futura Medium"/>
        </w:rPr>
      </w:pPr>
    </w:p>
    <w:p w14:paraId="068201B3" w14:textId="77777777" w:rsidR="00B9711E" w:rsidRDefault="00B9711E" w:rsidP="00D63A45">
      <w:pPr>
        <w:rPr>
          <w:rFonts w:cs="Futura Medium"/>
        </w:rPr>
      </w:pPr>
    </w:p>
    <w:p w14:paraId="3F5D5C0C" w14:textId="2007E83A" w:rsidR="00B9711E" w:rsidRDefault="005D6EB4" w:rsidP="005D6EB4">
      <w:pPr>
        <w:pStyle w:val="Subtitle"/>
      </w:pPr>
      <w:r>
        <w:t>Table 1: Overview of participants</w:t>
      </w:r>
    </w:p>
    <w:tbl>
      <w:tblPr>
        <w:tblStyle w:val="TableGrid"/>
        <w:tblW w:w="9793" w:type="dxa"/>
        <w:tblLook w:val="04A0" w:firstRow="1" w:lastRow="0" w:firstColumn="1" w:lastColumn="0" w:noHBand="0" w:noVBand="1"/>
      </w:tblPr>
      <w:tblGrid>
        <w:gridCol w:w="2835"/>
        <w:gridCol w:w="1846"/>
        <w:gridCol w:w="2840"/>
        <w:gridCol w:w="2272"/>
      </w:tblGrid>
      <w:tr w:rsidR="00D63A45" w14:paraId="6EDA42C1" w14:textId="77777777" w:rsidTr="009C0180">
        <w:trPr>
          <w:trHeight w:val="663"/>
        </w:trPr>
        <w:tc>
          <w:tcPr>
            <w:tcW w:w="2835" w:type="dxa"/>
            <w:shd w:val="clear" w:color="auto" w:fill="88500F"/>
            <w:vAlign w:val="center"/>
          </w:tcPr>
          <w:p w14:paraId="77C6CC64" w14:textId="77777777" w:rsidR="00D63A45" w:rsidRPr="00D63A45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D63A45">
              <w:rPr>
                <w:rFonts w:cs="Futura Medium" w:hint="cs"/>
                <w:color w:val="FFFFFF" w:themeColor="background1"/>
                <w:lang w:val="en-GB"/>
              </w:rPr>
              <w:t>Factory name</w:t>
            </w:r>
          </w:p>
        </w:tc>
        <w:tc>
          <w:tcPr>
            <w:tcW w:w="1846" w:type="dxa"/>
            <w:tcBorders>
              <w:right w:val="single" w:sz="4" w:space="0" w:color="88500F"/>
            </w:tcBorders>
            <w:shd w:val="clear" w:color="auto" w:fill="88500F"/>
            <w:vAlign w:val="center"/>
          </w:tcPr>
          <w:p w14:paraId="209C1BC1" w14:textId="77777777" w:rsidR="00D63A45" w:rsidRPr="00D63A45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D63A45">
              <w:rPr>
                <w:rFonts w:cs="Futura Medium"/>
                <w:color w:val="FFFFFF" w:themeColor="background1"/>
              </w:rPr>
              <w:t>xx</w:t>
            </w:r>
          </w:p>
        </w:tc>
        <w:tc>
          <w:tcPr>
            <w:tcW w:w="2840" w:type="dxa"/>
            <w:tcBorders>
              <w:left w:val="single" w:sz="4" w:space="0" w:color="88500F"/>
              <w:right w:val="single" w:sz="4" w:space="0" w:color="88500F"/>
            </w:tcBorders>
            <w:shd w:val="clear" w:color="auto" w:fill="88500F"/>
          </w:tcPr>
          <w:p w14:paraId="1FE185AB" w14:textId="77777777" w:rsidR="00D63A45" w:rsidRPr="00D63A45" w:rsidRDefault="00D63A45" w:rsidP="009C0180">
            <w:pPr>
              <w:rPr>
                <w:rFonts w:cs="Futura Medium"/>
                <w:color w:val="FFFFFF" w:themeColor="background1"/>
              </w:rPr>
            </w:pPr>
          </w:p>
        </w:tc>
        <w:tc>
          <w:tcPr>
            <w:tcW w:w="2272" w:type="dxa"/>
            <w:tcBorders>
              <w:left w:val="single" w:sz="4" w:space="0" w:color="88500F"/>
            </w:tcBorders>
            <w:shd w:val="clear" w:color="auto" w:fill="88500F"/>
          </w:tcPr>
          <w:p w14:paraId="29D1C0B2" w14:textId="77777777" w:rsidR="00D63A45" w:rsidRPr="00D63A45" w:rsidRDefault="00D63A45" w:rsidP="009C0180">
            <w:pPr>
              <w:rPr>
                <w:rFonts w:cs="Futura Medium"/>
                <w:color w:val="FFFFFF" w:themeColor="background1"/>
              </w:rPr>
            </w:pPr>
          </w:p>
        </w:tc>
      </w:tr>
      <w:tr w:rsidR="00D63A45" w14:paraId="51EAE51C" w14:textId="77777777" w:rsidTr="009C0180">
        <w:trPr>
          <w:trHeight w:val="695"/>
        </w:trPr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63FDB00" w14:textId="77777777" w:rsidR="00D63A45" w:rsidRDefault="00D63A45" w:rsidP="009C0180">
            <w:pPr>
              <w:rPr>
                <w:rFonts w:cs="Futura Medium"/>
              </w:rPr>
            </w:pPr>
            <w:r w:rsidRPr="00131C08">
              <w:rPr>
                <w:rFonts w:cs="Futura Medium" w:hint="cs"/>
                <w:color w:val="404040" w:themeColor="text1" w:themeTint="BF"/>
                <w:lang w:val="en-GB"/>
              </w:rPr>
              <w:t>Training date</w:t>
            </w:r>
          </w:p>
        </w:tc>
        <w:tc>
          <w:tcPr>
            <w:tcW w:w="1846" w:type="dxa"/>
            <w:vAlign w:val="center"/>
          </w:tcPr>
          <w:p w14:paraId="1AC176A1" w14:textId="7E7DD3B0" w:rsidR="00D63A45" w:rsidRDefault="00D63A45" w:rsidP="009C0180">
            <w:pPr>
              <w:rPr>
                <w:rFonts w:cs="Futura Medium"/>
              </w:rPr>
            </w:pPr>
            <w:r>
              <w:rPr>
                <w:rFonts w:cs="Futura Medium"/>
              </w:rPr>
              <w:t>xx</w:t>
            </w:r>
          </w:p>
        </w:tc>
        <w:tc>
          <w:tcPr>
            <w:tcW w:w="2840" w:type="dxa"/>
            <w:shd w:val="clear" w:color="auto" w:fill="F2F2F2" w:themeFill="background1" w:themeFillShade="F2"/>
            <w:vAlign w:val="center"/>
          </w:tcPr>
          <w:p w14:paraId="0AF0B9FC" w14:textId="77777777" w:rsidR="00D63A45" w:rsidRDefault="00D63A45" w:rsidP="009C0180">
            <w:pPr>
              <w:rPr>
                <w:rFonts w:cs="Futura Medium"/>
              </w:rPr>
            </w:pPr>
            <w:r w:rsidRPr="004C079D">
              <w:rPr>
                <w:rFonts w:cs="Futura Medium" w:hint="cs"/>
                <w:color w:val="404040" w:themeColor="text1" w:themeTint="BF"/>
                <w:szCs w:val="22"/>
                <w:lang w:val="en-GB"/>
              </w:rPr>
              <w:t>Trainer</w:t>
            </w:r>
          </w:p>
        </w:tc>
        <w:tc>
          <w:tcPr>
            <w:tcW w:w="2272" w:type="dxa"/>
            <w:vAlign w:val="center"/>
          </w:tcPr>
          <w:p w14:paraId="501BB490" w14:textId="77777777" w:rsidR="00D63A45" w:rsidRDefault="00D63A45" w:rsidP="009C0180">
            <w:pPr>
              <w:rPr>
                <w:rFonts w:cs="Futura Medium"/>
              </w:rPr>
            </w:pPr>
            <w:r>
              <w:rPr>
                <w:rFonts w:cs="Futura Medium"/>
              </w:rPr>
              <w:t>xx</w:t>
            </w:r>
          </w:p>
        </w:tc>
      </w:tr>
      <w:tr w:rsidR="00D63A45" w14:paraId="70A74670" w14:textId="77777777" w:rsidTr="009C0180">
        <w:trPr>
          <w:trHeight w:val="663"/>
        </w:trPr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B64331F" w14:textId="77777777" w:rsidR="00D63A45" w:rsidRDefault="00D63A45" w:rsidP="009C0180">
            <w:pPr>
              <w:rPr>
                <w:rFonts w:cs="Futura Medium"/>
              </w:rPr>
            </w:pPr>
            <w:r w:rsidRPr="00131C08">
              <w:rPr>
                <w:rFonts w:cs="Futura Medium" w:hint="cs"/>
                <w:color w:val="404040" w:themeColor="text1" w:themeTint="BF"/>
                <w:lang w:val="en-GB"/>
              </w:rPr>
              <w:t>No. of participants</w:t>
            </w:r>
          </w:p>
        </w:tc>
        <w:tc>
          <w:tcPr>
            <w:tcW w:w="1846" w:type="dxa"/>
            <w:vAlign w:val="center"/>
          </w:tcPr>
          <w:p w14:paraId="0E09FED6" w14:textId="178019A0" w:rsidR="00D63A45" w:rsidRDefault="00D63A45" w:rsidP="009C0180">
            <w:pPr>
              <w:rPr>
                <w:rFonts w:cs="Futura Medium"/>
              </w:rPr>
            </w:pPr>
            <w:r>
              <w:rPr>
                <w:rFonts w:cs="Futura Medium"/>
              </w:rPr>
              <w:t>xx</w:t>
            </w:r>
          </w:p>
        </w:tc>
        <w:tc>
          <w:tcPr>
            <w:tcW w:w="2840" w:type="dxa"/>
            <w:shd w:val="clear" w:color="auto" w:fill="F2F2F2" w:themeFill="background1" w:themeFillShade="F2"/>
            <w:vAlign w:val="center"/>
          </w:tcPr>
          <w:p w14:paraId="308211AA" w14:textId="05DED9D2" w:rsidR="00D63A45" w:rsidRDefault="00D63A45" w:rsidP="009C0180">
            <w:pPr>
              <w:rPr>
                <w:rFonts w:cs="Futura Medium"/>
              </w:rPr>
            </w:pPr>
            <w:r w:rsidRPr="004C079D">
              <w:rPr>
                <w:rFonts w:cs="Futura Medium" w:hint="cs"/>
                <w:color w:val="404040" w:themeColor="text1" w:themeTint="BF"/>
                <w:szCs w:val="22"/>
                <w:lang w:val="en-GB"/>
              </w:rPr>
              <w:t>Pre/post-training survey</w:t>
            </w:r>
          </w:p>
        </w:tc>
        <w:tc>
          <w:tcPr>
            <w:tcW w:w="2272" w:type="dxa"/>
            <w:vAlign w:val="center"/>
          </w:tcPr>
          <w:p w14:paraId="08EC69E6" w14:textId="77777777" w:rsidR="00D63A45" w:rsidRDefault="00D63A45" w:rsidP="009C0180">
            <w:pPr>
              <w:rPr>
                <w:rFonts w:cs="Futura Medium"/>
              </w:rPr>
            </w:pPr>
            <w:r>
              <w:rPr>
                <w:rFonts w:cs="Futura Medium"/>
              </w:rPr>
              <w:t>xx</w:t>
            </w:r>
          </w:p>
        </w:tc>
      </w:tr>
    </w:tbl>
    <w:p w14:paraId="70BC1715" w14:textId="2F5F329D" w:rsidR="00F93CDB" w:rsidRPr="005D6EB4" w:rsidRDefault="00D63A45" w:rsidP="00D63A45">
      <w:pPr>
        <w:rPr>
          <w:rFonts w:cs="Futura Medium"/>
        </w:rPr>
      </w:pPr>
      <w:r>
        <w:rPr>
          <w:rFonts w:cs="Futura Medium"/>
        </w:rPr>
        <w:br w:type="page"/>
      </w:r>
    </w:p>
    <w:p w14:paraId="0A0B594E" w14:textId="266DF4AB" w:rsidR="00D63A45" w:rsidRPr="00131C08" w:rsidRDefault="00D63A45" w:rsidP="00D63A45">
      <w:pPr>
        <w:pStyle w:val="Heading1"/>
        <w:rPr>
          <w:rFonts w:cs="Futura Medium"/>
        </w:rPr>
      </w:pPr>
      <w:r w:rsidRPr="00131C08">
        <w:rPr>
          <w:rFonts w:cs="Futura Medium" w:hint="cs"/>
        </w:rPr>
        <w:lastRenderedPageBreak/>
        <w:t>KEY FINDINGS</w:t>
      </w:r>
    </w:p>
    <w:p w14:paraId="706DB18A" w14:textId="77777777" w:rsidR="00D63A45" w:rsidRPr="00131C08" w:rsidRDefault="00D63A45" w:rsidP="00D63A45">
      <w:pPr>
        <w:rPr>
          <w:rFonts w:cs="Futura Medium"/>
        </w:rPr>
      </w:pPr>
    </w:p>
    <w:p w14:paraId="3B4101C8" w14:textId="77777777" w:rsidR="00D63A45" w:rsidRPr="00131C08" w:rsidRDefault="00D63A45" w:rsidP="00D63A45">
      <w:pPr>
        <w:rPr>
          <w:rFonts w:cs="Futura Medium"/>
          <w:sz w:val="21"/>
          <w:lang w:val="en-GB"/>
        </w:rPr>
      </w:pPr>
      <w:r w:rsidRPr="00131C08">
        <w:rPr>
          <w:rFonts w:cs="Futura Medium" w:hint="cs"/>
          <w:lang w:val="en-GB"/>
        </w:rPr>
        <w:t>Based on the pre-training survey and onsite discussions, the following points were noted:</w:t>
      </w:r>
    </w:p>
    <w:p w14:paraId="47EE18DE" w14:textId="77777777" w:rsidR="00D63A45" w:rsidRPr="00131C08" w:rsidRDefault="00D63A45" w:rsidP="00D63A45">
      <w:pPr>
        <w:pStyle w:val="ListParagraph"/>
        <w:numPr>
          <w:ilvl w:val="0"/>
          <w:numId w:val="45"/>
        </w:numPr>
        <w:rPr>
          <w:rFonts w:ascii="Futura Medium" w:hAnsi="Futura Medium" w:cs="Futura Medium"/>
          <w:szCs w:val="22"/>
        </w:rPr>
      </w:pPr>
      <w:proofErr w:type="spellStart"/>
      <w:r w:rsidRPr="00131C08">
        <w:rPr>
          <w:rFonts w:ascii="Futura Medium" w:hAnsi="Futura Medium" w:cs="Futura Medium" w:hint="cs"/>
          <w:szCs w:val="22"/>
        </w:rPr>
        <w:t>xxxxxx</w:t>
      </w:r>
      <w:proofErr w:type="spellEnd"/>
    </w:p>
    <w:p w14:paraId="143CD3DE" w14:textId="77777777" w:rsidR="00D63A45" w:rsidRPr="00131C08" w:rsidRDefault="00D63A45" w:rsidP="00D63A45">
      <w:pPr>
        <w:rPr>
          <w:rFonts w:cs="Futura Medium"/>
        </w:rPr>
      </w:pPr>
    </w:p>
    <w:p w14:paraId="7C98AF9B" w14:textId="77777777" w:rsidR="00D63A45" w:rsidRPr="00131C08" w:rsidRDefault="00D63A45" w:rsidP="00D63A45">
      <w:pPr>
        <w:rPr>
          <w:rFonts w:cs="Futura Medium"/>
        </w:rPr>
      </w:pPr>
    </w:p>
    <w:p w14:paraId="0895C3D9" w14:textId="77777777" w:rsidR="00D63A45" w:rsidRPr="00131C08" w:rsidRDefault="00D63A45" w:rsidP="00D63A45">
      <w:pPr>
        <w:rPr>
          <w:rFonts w:cs="Futura Medium"/>
        </w:rPr>
      </w:pPr>
    </w:p>
    <w:p w14:paraId="74871D17" w14:textId="77777777" w:rsidR="00D63A45" w:rsidRPr="00131C08" w:rsidRDefault="00D63A45" w:rsidP="00D63A45">
      <w:pPr>
        <w:rPr>
          <w:rFonts w:cs="Futura Medium"/>
        </w:rPr>
      </w:pPr>
    </w:p>
    <w:p w14:paraId="7E740392" w14:textId="77777777" w:rsidR="00D63A45" w:rsidRPr="00131C08" w:rsidRDefault="00D63A45" w:rsidP="00D63A45">
      <w:pPr>
        <w:rPr>
          <w:rFonts w:cs="Futura Medium"/>
        </w:rPr>
      </w:pPr>
    </w:p>
    <w:p w14:paraId="43BA00EF" w14:textId="77777777" w:rsidR="00D63A45" w:rsidRPr="00131C08" w:rsidRDefault="00D63A45" w:rsidP="00D63A45">
      <w:pPr>
        <w:rPr>
          <w:rFonts w:eastAsiaTheme="majorEastAsia" w:cs="Futura Medium"/>
          <w:b/>
          <w:bCs/>
          <w:iCs/>
          <w:caps/>
          <w:noProof/>
          <w:color w:val="603E13"/>
          <w:sz w:val="32"/>
          <w:szCs w:val="32"/>
        </w:rPr>
      </w:pPr>
      <w:r w:rsidRPr="00131C08">
        <w:rPr>
          <w:rFonts w:cs="Futura Medium" w:hint="cs"/>
        </w:rPr>
        <w:br w:type="page"/>
      </w:r>
    </w:p>
    <w:p w14:paraId="51C2A545" w14:textId="26AB2E38" w:rsidR="00D63A45" w:rsidRPr="00131C08" w:rsidRDefault="00D63A45" w:rsidP="00D63A45">
      <w:pPr>
        <w:pStyle w:val="Heading1"/>
        <w:rPr>
          <w:rFonts w:cs="Futura Medium"/>
        </w:rPr>
      </w:pPr>
      <w:r w:rsidRPr="00131C08">
        <w:rPr>
          <w:rFonts w:cs="Futura Medium" w:hint="cs"/>
        </w:rPr>
        <w:lastRenderedPageBreak/>
        <w:t xml:space="preserve">KEY DISCUSSION </w:t>
      </w:r>
    </w:p>
    <w:p w14:paraId="334B16BE" w14:textId="5AA75905" w:rsidR="00D63A45" w:rsidRPr="00131C08" w:rsidRDefault="00D63A45" w:rsidP="00D63A45">
      <w:pPr>
        <w:rPr>
          <w:rFonts w:cs="Futura Medium"/>
          <w:lang w:val="en-GB"/>
        </w:rPr>
      </w:pPr>
    </w:p>
    <w:p w14:paraId="62B44639" w14:textId="77777777" w:rsidR="00D63A45" w:rsidRPr="00131C08" w:rsidRDefault="00D63A45" w:rsidP="00D63A45">
      <w:pPr>
        <w:pStyle w:val="Heading2"/>
        <w:rPr>
          <w:rFonts w:cs="Futura Medium"/>
        </w:rPr>
      </w:pPr>
      <w:r w:rsidRPr="00131C08">
        <w:rPr>
          <w:rFonts w:cs="Futura Medium" w:hint="cs"/>
        </w:rPr>
        <w:t>THIS IS TYPED IN CAPITAL LETTERS</w:t>
      </w:r>
    </w:p>
    <w:p w14:paraId="38F6D252" w14:textId="2120FCBE" w:rsidR="00D63A45" w:rsidRPr="00131C08" w:rsidRDefault="00D63A45" w:rsidP="00D63A45">
      <w:pPr>
        <w:rPr>
          <w:rFonts w:cs="Futura Medium"/>
        </w:rPr>
      </w:pPr>
    </w:p>
    <w:p w14:paraId="6FEF76EB" w14:textId="2E69FB62" w:rsidR="00D63A45" w:rsidRPr="00131C08" w:rsidRDefault="00D63A45" w:rsidP="00D63A45">
      <w:pPr>
        <w:rPr>
          <w:rFonts w:cs="Futura Medium"/>
          <w:szCs w:val="22"/>
        </w:rPr>
      </w:pPr>
      <w:proofErr w:type="spellStart"/>
      <w:r w:rsidRPr="00131C08">
        <w:rPr>
          <w:rFonts w:cs="Futura Medium" w:hint="cs"/>
          <w:szCs w:val="22"/>
        </w:rPr>
        <w:t>xxxxx</w:t>
      </w:r>
      <w:proofErr w:type="spellEnd"/>
    </w:p>
    <w:p w14:paraId="50B1FB1F" w14:textId="6CE46338" w:rsidR="00D63A45" w:rsidRPr="00131C08" w:rsidRDefault="00D63A45" w:rsidP="00D63A45">
      <w:pPr>
        <w:rPr>
          <w:rFonts w:cs="Futura Medium"/>
        </w:rPr>
      </w:pPr>
    </w:p>
    <w:p w14:paraId="56FBC7E0" w14:textId="4B2FEB2F" w:rsidR="00D63A45" w:rsidRPr="00131C08" w:rsidRDefault="00D63A45" w:rsidP="00D63A45">
      <w:pPr>
        <w:pStyle w:val="Heading2"/>
        <w:rPr>
          <w:rFonts w:cs="Futura Medium"/>
          <w:lang w:val="en-GB"/>
        </w:rPr>
      </w:pPr>
      <w:r w:rsidRPr="00131C08">
        <w:rPr>
          <w:rFonts w:cs="Futura Medium" w:hint="cs"/>
          <w:lang w:val="en-GB"/>
        </w:rPr>
        <w:t xml:space="preserve"> XXXX</w:t>
      </w:r>
    </w:p>
    <w:p w14:paraId="142FC0A2" w14:textId="57F93C2E" w:rsidR="00D63A45" w:rsidRPr="00131C08" w:rsidRDefault="00D63A45" w:rsidP="00D63A45">
      <w:pPr>
        <w:rPr>
          <w:rFonts w:cs="Futura Medium"/>
        </w:rPr>
      </w:pPr>
    </w:p>
    <w:p w14:paraId="06FDBBAE" w14:textId="6282EADB" w:rsidR="00D63A45" w:rsidRPr="00131C08" w:rsidRDefault="00D63A45" w:rsidP="00D63A45">
      <w:pPr>
        <w:rPr>
          <w:rFonts w:cs="Futura Medium"/>
          <w:szCs w:val="22"/>
        </w:rPr>
      </w:pPr>
      <w:proofErr w:type="spellStart"/>
      <w:r w:rsidRPr="00131C08">
        <w:rPr>
          <w:rFonts w:cs="Futura Medium" w:hint="cs"/>
          <w:szCs w:val="22"/>
        </w:rPr>
        <w:t>xxxxx</w:t>
      </w:r>
      <w:proofErr w:type="spellEnd"/>
    </w:p>
    <w:p w14:paraId="4F15B7DC" w14:textId="77777777" w:rsidR="00D63A45" w:rsidRPr="00131C08" w:rsidRDefault="00D63A45" w:rsidP="00D63A45">
      <w:pPr>
        <w:rPr>
          <w:rFonts w:cs="Futura Medium"/>
        </w:rPr>
      </w:pPr>
    </w:p>
    <w:p w14:paraId="0F3B4EDD" w14:textId="77777777" w:rsidR="00D63A45" w:rsidRPr="00131C08" w:rsidRDefault="00D63A45" w:rsidP="00D63A45">
      <w:pPr>
        <w:pStyle w:val="Heading2"/>
        <w:rPr>
          <w:rFonts w:cs="Futura Medium"/>
          <w:lang w:val="en-GB"/>
        </w:rPr>
      </w:pPr>
      <w:r w:rsidRPr="00131C08">
        <w:rPr>
          <w:rFonts w:cs="Futura Medium" w:hint="cs"/>
          <w:lang w:val="en-GB"/>
        </w:rPr>
        <w:t xml:space="preserve"> XXXX</w:t>
      </w:r>
    </w:p>
    <w:p w14:paraId="714D22E3" w14:textId="77777777" w:rsidR="00D63A45" w:rsidRPr="00131C08" w:rsidRDefault="00D63A45" w:rsidP="00D63A45">
      <w:pPr>
        <w:rPr>
          <w:rFonts w:cs="Futura Medium"/>
          <w:lang w:val="en-GB"/>
        </w:rPr>
      </w:pPr>
    </w:p>
    <w:p w14:paraId="37405DEB" w14:textId="77777777" w:rsidR="00D63A45" w:rsidRPr="00131C08" w:rsidRDefault="00D63A45" w:rsidP="00D63A45">
      <w:pPr>
        <w:pStyle w:val="Maintextbody"/>
        <w:jc w:val="both"/>
        <w:rPr>
          <w:rFonts w:cs="Futura Medium"/>
          <w:lang w:val="en-GB"/>
        </w:rPr>
      </w:pPr>
      <w:proofErr w:type="spellStart"/>
      <w:r w:rsidRPr="00131C08">
        <w:rPr>
          <w:rFonts w:cs="Futura Medium" w:hint="cs"/>
          <w:lang w:val="en-GB"/>
        </w:rPr>
        <w:t>xxxxx</w:t>
      </w:r>
      <w:proofErr w:type="spellEnd"/>
    </w:p>
    <w:p w14:paraId="3B5FD929" w14:textId="77777777" w:rsidR="00D63A45" w:rsidRPr="00131C08" w:rsidRDefault="00D63A45" w:rsidP="00D63A45">
      <w:pPr>
        <w:spacing w:after="0"/>
        <w:jc w:val="both"/>
        <w:rPr>
          <w:rFonts w:cs="Futura Medium"/>
          <w:szCs w:val="22"/>
          <w:lang w:val="en-GB"/>
        </w:rPr>
      </w:pPr>
    </w:p>
    <w:p w14:paraId="671ADD19" w14:textId="77777777" w:rsidR="00D63A45" w:rsidRPr="00131C08" w:rsidRDefault="00D63A45" w:rsidP="00D63A45">
      <w:pPr>
        <w:pStyle w:val="Heading2"/>
        <w:spacing w:before="0"/>
        <w:rPr>
          <w:rFonts w:cs="Futura Medium"/>
          <w:lang w:val="en-GB"/>
        </w:rPr>
      </w:pPr>
      <w:r w:rsidRPr="00131C08">
        <w:rPr>
          <w:rFonts w:cs="Futura Medium" w:hint="cs"/>
          <w:lang w:val="en-GB"/>
        </w:rPr>
        <w:t xml:space="preserve"> XXXX</w:t>
      </w:r>
    </w:p>
    <w:p w14:paraId="0CA0F4CE" w14:textId="77777777" w:rsidR="00D63A45" w:rsidRPr="00131C08" w:rsidRDefault="00D63A45" w:rsidP="00D63A45">
      <w:pPr>
        <w:rPr>
          <w:rFonts w:cs="Futura Medium"/>
        </w:rPr>
      </w:pPr>
    </w:p>
    <w:p w14:paraId="15DC4BD2" w14:textId="77777777" w:rsidR="00D63A45" w:rsidRPr="00131C08" w:rsidRDefault="00D63A45" w:rsidP="00D63A45">
      <w:pPr>
        <w:rPr>
          <w:rFonts w:cs="Futura Medium"/>
          <w:szCs w:val="22"/>
        </w:rPr>
      </w:pPr>
      <w:proofErr w:type="spellStart"/>
      <w:r w:rsidRPr="00131C08">
        <w:rPr>
          <w:rFonts w:cs="Futura Medium" w:hint="cs"/>
          <w:szCs w:val="22"/>
        </w:rPr>
        <w:t>xxxxx</w:t>
      </w:r>
      <w:proofErr w:type="spellEnd"/>
    </w:p>
    <w:p w14:paraId="3F55679E" w14:textId="77777777" w:rsidR="00D63A45" w:rsidRPr="00131C08" w:rsidRDefault="00D63A45" w:rsidP="00D63A45">
      <w:pPr>
        <w:rPr>
          <w:rFonts w:cs="Futura Medium"/>
          <w:color w:val="252525"/>
          <w:szCs w:val="22"/>
          <w:lang w:val="en-GB"/>
        </w:rPr>
      </w:pPr>
      <w:r w:rsidRPr="00131C08">
        <w:rPr>
          <w:rFonts w:cs="Futura Medium" w:hint="cs"/>
          <w:color w:val="252525"/>
          <w:szCs w:val="22"/>
          <w:lang w:val="en-GB"/>
        </w:rPr>
        <w:br w:type="page"/>
      </w:r>
    </w:p>
    <w:p w14:paraId="4A74F84E" w14:textId="77777777" w:rsidR="00D63A45" w:rsidRPr="00131C08" w:rsidRDefault="00D63A45" w:rsidP="00D63A45">
      <w:pPr>
        <w:pStyle w:val="Heading1"/>
        <w:rPr>
          <w:rFonts w:cs="Futura Medium"/>
        </w:rPr>
      </w:pPr>
      <w:r w:rsidRPr="00131C08">
        <w:rPr>
          <w:rFonts w:cs="Futura Medium" w:hint="cs"/>
        </w:rPr>
        <w:lastRenderedPageBreak/>
        <w:t xml:space="preserve">KEY IMPACT AND TAKE-AWAYS </w:t>
      </w:r>
    </w:p>
    <w:p w14:paraId="0466B55C" w14:textId="77777777" w:rsidR="00D63A45" w:rsidRPr="00131C08" w:rsidRDefault="00D63A45" w:rsidP="00D63A45">
      <w:pPr>
        <w:spacing w:afterLines="50" w:after="120"/>
        <w:rPr>
          <w:rFonts w:cs="Futura Medium"/>
          <w:b/>
          <w:bCs/>
          <w:lang w:val="en-GB"/>
        </w:rPr>
      </w:pPr>
    </w:p>
    <w:p w14:paraId="734848E9" w14:textId="77777777" w:rsidR="00D63A45" w:rsidRPr="00131C08" w:rsidRDefault="00D63A45" w:rsidP="00D63A45">
      <w:pPr>
        <w:pStyle w:val="Heading2"/>
        <w:rPr>
          <w:rFonts w:cs="Futura Medium"/>
        </w:rPr>
      </w:pPr>
      <w:r w:rsidRPr="00131C08">
        <w:rPr>
          <w:rFonts w:cs="Futura Medium" w:hint="cs"/>
          <w:caps w:val="0"/>
        </w:rPr>
        <w:t>GENERAL FEEDBACK ABOUT THE TRAINING</w:t>
      </w:r>
    </w:p>
    <w:p w14:paraId="3721FF37" w14:textId="77777777" w:rsidR="00D63A45" w:rsidRPr="00131C08" w:rsidRDefault="00D63A45" w:rsidP="00D63A45">
      <w:pPr>
        <w:rPr>
          <w:rFonts w:cs="Futura Medium"/>
          <w:szCs w:val="22"/>
          <w:lang w:eastAsia="zh-CN"/>
        </w:rPr>
      </w:pPr>
    </w:p>
    <w:p w14:paraId="46F31A40" w14:textId="4217C2B1" w:rsidR="004E5183" w:rsidRDefault="00D63A45" w:rsidP="00D63A45">
      <w:pPr>
        <w:rPr>
          <w:rFonts w:cs="Futura Medium"/>
        </w:rPr>
      </w:pPr>
      <w:r w:rsidRPr="00131C08">
        <w:rPr>
          <w:rFonts w:cs="Futura Medium" w:hint="cs"/>
          <w:lang w:eastAsia="zh-CN"/>
        </w:rPr>
        <w:t>Ac</w:t>
      </w:r>
      <w:r w:rsidRPr="00131C08">
        <w:rPr>
          <w:rFonts w:cs="Futura Medium" w:hint="cs"/>
        </w:rPr>
        <w:t>cording to the post-training survey</w:t>
      </w:r>
    </w:p>
    <w:p w14:paraId="2E48C277" w14:textId="13232946" w:rsidR="00D63A45" w:rsidRDefault="00D63A45" w:rsidP="00D63A45">
      <w:pPr>
        <w:rPr>
          <w:rFonts w:cs="Futura Medium"/>
          <w:noProof/>
          <w:lang w:val="en-GB" w:eastAsia="en-MY" w:bidi="ar-SA"/>
        </w:rPr>
      </w:pPr>
      <w:r w:rsidRPr="00131C08">
        <w:rPr>
          <w:rFonts w:cs="Futura Medium" w:hint="cs"/>
          <w:noProof/>
          <w:lang w:val="en-GB" w:eastAsia="en-MY" w:bidi="ar-SA"/>
        </w:rPr>
        <w:t xml:space="preserve"> </w:t>
      </w:r>
    </w:p>
    <w:p w14:paraId="4B98769B" w14:textId="63E0CC43" w:rsidR="00D63A45" w:rsidRPr="00131C08" w:rsidRDefault="004E5183" w:rsidP="00D63A45">
      <w:pPr>
        <w:rPr>
          <w:rFonts w:cs="Futura Medium"/>
          <w:noProof/>
          <w:lang w:val="en-GB" w:eastAsia="en-MY" w:bidi="ar-SA"/>
        </w:rPr>
      </w:pPr>
      <w:r>
        <w:rPr>
          <w:rFonts w:cs="Futura Medium"/>
          <w:noProof/>
          <w:lang w:val="en-GB" w:eastAsia="en-MY" w:bidi="ar-SA"/>
        </w:rPr>
        <mc:AlternateContent>
          <mc:Choice Requires="wpg">
            <w:drawing>
              <wp:inline distT="0" distB="0" distL="0" distR="0" wp14:anchorId="15614D7D" wp14:editId="4209227F">
                <wp:extent cx="6085205" cy="2421255"/>
                <wp:effectExtent l="0" t="0" r="10795" b="17145"/>
                <wp:docPr id="887260834" name="Group 7" descr="Post training survey data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5205" cy="2421255"/>
                          <a:chOff x="0" y="0"/>
                          <a:chExt cx="6085205" cy="2421255"/>
                        </a:xfrm>
                      </wpg:grpSpPr>
                      <wpg:grpSp>
                        <wpg:cNvPr id="603241328" name="Group 5" descr="Post training survey data"/>
                        <wpg:cNvGrpSpPr/>
                        <wpg:grpSpPr>
                          <a:xfrm>
                            <a:off x="0" y="0"/>
                            <a:ext cx="6085205" cy="2421255"/>
                            <a:chOff x="0" y="0"/>
                            <a:chExt cx="6085713" cy="2421255"/>
                          </a:xfrm>
                        </wpg:grpSpPr>
                        <wps:wsp>
                          <wps:cNvPr id="1580110401" name="Rectangle 19"/>
                          <wps:cNvSpPr/>
                          <wps:spPr>
                            <a:xfrm>
                              <a:off x="4590288" y="0"/>
                              <a:ext cx="1495425" cy="2414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D59031"/>
                              </a:solidFill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722549430" name="Rectangle 19"/>
                          <wps:cNvSpPr/>
                          <wps:spPr>
                            <a:xfrm>
                              <a:off x="2999232" y="0"/>
                              <a:ext cx="1495738" cy="241477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D59031"/>
                              </a:solidFill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936205317" name="Rectangle 10"/>
                          <wps:cNvSpPr/>
                          <wps:spPr>
                            <a:xfrm flipH="1">
                              <a:off x="1481328" y="0"/>
                              <a:ext cx="1428570" cy="2415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D59031"/>
                              </a:solidFill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298664323" name="Rectangle 60"/>
                          <wps:cNvSpPr/>
                          <wps:spPr>
                            <a:xfrm flipH="1">
                              <a:off x="0" y="0"/>
                              <a:ext cx="1386050" cy="24212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D59031"/>
                              </a:solidFill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94479832" name="Text Box 259"/>
                          <wps:cNvSpPr txBox="1"/>
                          <wps:spPr>
                            <a:xfrm>
                              <a:off x="1517904" y="731520"/>
                              <a:ext cx="1438275" cy="390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5DD4BE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  <w:r w:rsidRPr="00C00880">
                                  <w:rPr>
                                    <w:rFonts w:ascii="Arial" w:hAnsi="Arial" w:cs="Arial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  <w:t>9 out of 9</w:t>
                                </w:r>
                              </w:p>
                              <w:p w14:paraId="26B739CB" w14:textId="77777777" w:rsidR="00D63A45" w:rsidRPr="00C00880" w:rsidRDefault="00D63A45" w:rsidP="00D63A45">
                                <w:pPr>
                                  <w:rPr>
                                    <w:rFonts w:ascii="Arial" w:hAnsi="Arial" w:cs="Arial"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  <w:r w:rsidRPr="00C00880">
                                  <w:rPr>
                                    <w:rFonts w:ascii="Arial" w:hAnsi="Arial" w:cs="Arial"/>
                                    <w:color w:val="88500F"/>
                                    <w:sz w:val="32"/>
                                    <w:szCs w:val="32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29345243" name="Text Box 259"/>
                          <wps:cNvSpPr txBox="1"/>
                          <wps:spPr>
                            <a:xfrm>
                              <a:off x="3017520" y="731520"/>
                              <a:ext cx="1457325" cy="3479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136BD2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  <w:r w:rsidRPr="00C00880">
                                  <w:rPr>
                                    <w:rFonts w:ascii="Arial" w:hAnsi="Arial" w:cs="Arial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  <w:t>8 out of 9</w:t>
                                </w:r>
                              </w:p>
                              <w:p w14:paraId="481C073E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026862553" name="Text Box 29"/>
                          <wps:cNvSpPr txBox="1"/>
                          <wps:spPr>
                            <a:xfrm>
                              <a:off x="4626864" y="1115568"/>
                              <a:ext cx="1403877" cy="9467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51A43E7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</w:pPr>
                                <w:r w:rsidRPr="003E54BA">
                                  <w:rPr>
                                    <w:rFonts w:cs="Futura Medium" w:hint="cs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  <w:br/>
                                  <w:t xml:space="preserve">XXXX </w:t>
                                </w:r>
                              </w:p>
                              <w:p w14:paraId="1BABD80D" w14:textId="77777777" w:rsidR="00D63A45" w:rsidRPr="003E54BA" w:rsidRDefault="00D63A45" w:rsidP="00D63A45">
                                <w:pPr>
                                  <w:pStyle w:val="Maintextbody"/>
                                  <w:tabs>
                                    <w:tab w:val="left" w:pos="630"/>
                                  </w:tabs>
                                  <w:jc w:val="center"/>
                                  <w:rPr>
                                    <w:rFonts w:eastAsiaTheme="minorEastAsia"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val="en-GB" w:eastAsia="zh-CN" w:bidi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79986378" name="Text Box 259"/>
                          <wps:cNvSpPr txBox="1"/>
                          <wps:spPr>
                            <a:xfrm>
                              <a:off x="4608576" y="731520"/>
                              <a:ext cx="1466850" cy="395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E3867A3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  <w:r w:rsidRPr="00C00880">
                                  <w:rPr>
                                    <w:rFonts w:ascii="Arial" w:hAnsi="Arial" w:cs="Arial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  <w:t>9 out of 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88897069" name="Text Box 26"/>
                          <wps:cNvSpPr txBox="1"/>
                          <wps:spPr>
                            <a:xfrm>
                              <a:off x="1499616" y="1115568"/>
                              <a:ext cx="1428569" cy="12212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F07AD5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</w:pPr>
                                <w:r w:rsidRPr="003E54BA">
                                  <w:rPr>
                                    <w:rFonts w:cs="Futura Medium" w:hint="cs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  <w:br/>
                                  <w:t xml:space="preserve">XXXX </w:t>
                                </w:r>
                              </w:p>
                              <w:p w14:paraId="02A53F02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bC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956068238" name="Text Box 259"/>
                          <wps:cNvSpPr txBox="1"/>
                          <wps:spPr>
                            <a:xfrm>
                              <a:off x="0" y="731520"/>
                              <a:ext cx="1386050" cy="40161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738387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</w:pPr>
                                <w:r w:rsidRPr="00C00880">
                                  <w:rPr>
                                    <w:rFonts w:cs="Futura Medium" w:hint="cs"/>
                                    <w:b/>
                                    <w:color w:val="88500F"/>
                                    <w:sz w:val="32"/>
                                    <w:szCs w:val="32"/>
                                  </w:rPr>
                                  <w:t>9 out of 9</w:t>
                                </w:r>
                              </w:p>
                              <w:p w14:paraId="5489B625" w14:textId="77777777" w:rsidR="00D63A45" w:rsidRPr="00C00880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color w:val="88500F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903189610" name="Text Box 61"/>
                          <wps:cNvSpPr txBox="1"/>
                          <wps:spPr>
                            <a:xfrm>
                              <a:off x="36576" y="1115568"/>
                              <a:ext cx="1351597" cy="1219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51F0658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</w:pPr>
                                <w:r w:rsidRPr="003E54BA">
                                  <w:rPr>
                                    <w:rFonts w:cs="Futura Medium" w:hint="cs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  <w:br/>
                                  <w:t xml:space="preserve">XXXX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85583540" name="Text Box 29"/>
                          <wps:cNvSpPr txBox="1"/>
                          <wps:spPr>
                            <a:xfrm>
                              <a:off x="2980944" y="1115568"/>
                              <a:ext cx="1495841" cy="116210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234D1C2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</w:pPr>
                                <w:r w:rsidRPr="003E54BA">
                                  <w:rPr>
                                    <w:rFonts w:cs="Futura Medium" w:hint="cs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  <w:br/>
                                  <w:t xml:space="preserve">XXXX </w:t>
                                </w:r>
                              </w:p>
                              <w:p w14:paraId="2F5FDB6A" w14:textId="77777777" w:rsidR="00D63A45" w:rsidRPr="003E54BA" w:rsidRDefault="00D63A45" w:rsidP="00D63A45">
                                <w:pPr>
                                  <w:jc w:val="center"/>
                                  <w:rPr>
                                    <w:rFonts w:cs="Futura Medium"/>
                                    <w:iCs/>
                                    <w:color w:val="000000" w:themeColor="text1"/>
                                    <w:sz w:val="18"/>
                                    <w:szCs w:val="18"/>
                                    <w:lang w:bidi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575050425" name="Group 6"/>
                        <wpg:cNvGrpSpPr/>
                        <wpg:grpSpPr>
                          <a:xfrm>
                            <a:off x="417689" y="67734"/>
                            <a:ext cx="5181106" cy="685800"/>
                            <a:chOff x="0" y="0"/>
                            <a:chExt cx="5181106" cy="685800"/>
                          </a:xfrm>
                        </wpg:grpSpPr>
                        <pic:pic xmlns:pic="http://schemas.openxmlformats.org/drawingml/2006/picture">
                          <pic:nvPicPr>
                            <pic:cNvPr id="357238476" name="Graphic 1" descr="Thumbs up sign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65480" cy="6654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34587295" name="Graphic 2" descr="Lightbulb and gea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46577" y="45156"/>
                              <a:ext cx="609600" cy="609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98470217" name="Graphic 3" descr="Factor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02844" y="0"/>
                              <a:ext cx="68580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89880019" name="Graphic 5" descr="Head with gear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2311" y="79022"/>
                              <a:ext cx="518795" cy="51879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15614D7D" id="Group 7" o:spid="_x0000_s1038" alt="Post training survey data" style="width:479.15pt;height:190.65pt;mso-position-horizontal-relative:char;mso-position-vertical-relative:line" coordsize="60852,24212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">
                <v:group id="Group 5" o:spid="_x0000_s1039" alt="Post training survey data" style="position:absolute;width:60852;height:24212" coordsize="60857,24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">
                  <v:rect id="Rectangle 19" o:spid="_x0000_s1040" style="position:absolute;left:45902;width:14955;height:2414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" filled="f" strokecolor="#d59031" strokeweight=".5pt"/>
                  <v:rect id="Rectangle 19" o:spid="_x0000_s1041" style="position:absolute;left:29992;width:14957;height:241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" filled="f" strokecolor="#d59031" strokeweight=".5pt"/>
                  <v:rect id="Rectangle 10" o:spid="_x0000_s1042" style="position:absolute;left:14813;width:14285;height:24153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" filled="f" strokecolor="#d59031" strokeweight=".5pt"/>
                  <v:rect id="Rectangle 60" o:spid="_x0000_s1043" style="position:absolute;width:13860;height:24212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" filled="f" strokecolor="#d59031" strokeweight=".5pt"/>
                  <v:shape id="Text Box 259" o:spid="_x0000_s1044" type="#_x0000_t202" style="position:absolute;left:15179;top:7315;width:14382;height:390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" filled="f" stroked="f">
                    <v:textbox>
                      <w:txbxContent>
                        <w:p w14:paraId="2C5DD4BE" w14:textId="77777777" w:rsidR="00D63A45" w:rsidRPr="00C00880" w:rsidRDefault="00D63A45" w:rsidP="00D63A45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88500F"/>
                              <w:sz w:val="32"/>
                              <w:szCs w:val="32"/>
                            </w:rPr>
                          </w:pPr>
                          <w:r w:rsidRPr="00C00880">
                            <w:rPr>
                              <w:rFonts w:ascii="Arial" w:hAnsi="Arial" w:cs="Arial"/>
                              <w:b/>
                              <w:color w:val="88500F"/>
                              <w:sz w:val="32"/>
                              <w:szCs w:val="32"/>
                            </w:rPr>
                            <w:t>9 out of 9</w:t>
                          </w:r>
                        </w:p>
                        <w:p w14:paraId="26B739CB" w14:textId="77777777" w:rsidR="00D63A45" w:rsidRPr="00C00880" w:rsidRDefault="00D63A45" w:rsidP="00D63A45">
                          <w:pPr>
                            <w:rPr>
                              <w:rFonts w:ascii="Arial" w:hAnsi="Arial" w:cs="Arial"/>
                              <w:color w:val="88500F"/>
                              <w:sz w:val="32"/>
                              <w:szCs w:val="32"/>
                            </w:rPr>
                          </w:pPr>
                          <w:r w:rsidRPr="00C00880">
                            <w:rPr>
                              <w:rFonts w:ascii="Arial" w:hAnsi="Arial" w:cs="Arial"/>
                              <w:color w:val="88500F"/>
                              <w:sz w:val="32"/>
                              <w:szCs w:val="32"/>
                            </w:rPr>
                            <w:t>10</w:t>
                          </w:r>
                        </w:p>
                      </w:txbxContent>
                    </v:textbox>
                  </v:shape>
                  <v:shape id="Text Box 259" o:spid="_x0000_s1045" type="#_x0000_t202" style="position:absolute;left:30175;top:7315;width:14573;height:34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" filled="f" stroked="f">
                    <v:textbox>
                      <w:txbxContent>
                        <w:p w14:paraId="14136BD2" w14:textId="77777777" w:rsidR="00D63A45" w:rsidRPr="00C00880" w:rsidRDefault="00D63A45" w:rsidP="00D63A45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88500F"/>
                              <w:sz w:val="32"/>
                              <w:szCs w:val="32"/>
                            </w:rPr>
                          </w:pPr>
                          <w:r w:rsidRPr="00C00880">
                            <w:rPr>
                              <w:rFonts w:ascii="Arial" w:hAnsi="Arial" w:cs="Arial"/>
                              <w:b/>
                              <w:color w:val="88500F"/>
                              <w:sz w:val="32"/>
                              <w:szCs w:val="32"/>
                            </w:rPr>
                            <w:t>8 out of 9</w:t>
                          </w:r>
                        </w:p>
                        <w:p w14:paraId="481C073E" w14:textId="77777777" w:rsidR="00D63A45" w:rsidRPr="00C00880" w:rsidRDefault="00D63A45" w:rsidP="00D63A45">
                          <w:pPr>
                            <w:jc w:val="center"/>
                            <w:rPr>
                              <w:rFonts w:ascii="Arial" w:hAnsi="Arial" w:cs="Arial"/>
                              <w:color w:val="88500F"/>
                              <w:sz w:val="32"/>
                              <w:szCs w:val="32"/>
                            </w:rPr>
                          </w:pPr>
                        </w:p>
                      </w:txbxContent>
                    </v:textbox>
                  </v:shape>
                  <v:shape id="Text Box 29" o:spid="_x0000_s1046" type="#_x0000_t202" style="position:absolute;left:46268;top:11155;width:14039;height:94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" filled="f" stroked="f">
                    <v:textbox>
                      <w:txbxContent>
                        <w:p w14:paraId="451A43E7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</w:pPr>
                          <w:r w:rsidRPr="003E54BA">
                            <w:rPr>
                              <w:rFonts w:cs="Futura Medium" w:hint="cs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  <w:br/>
                            <w:t xml:space="preserve">XXXX </w:t>
                          </w:r>
                        </w:p>
                        <w:p w14:paraId="1BABD80D" w14:textId="77777777" w:rsidR="00D63A45" w:rsidRPr="003E54BA" w:rsidRDefault="00D63A45" w:rsidP="00D63A45">
                          <w:pPr>
                            <w:pStyle w:val="Maintextbody"/>
                            <w:tabs>
                              <w:tab w:val="left" w:pos="630"/>
                            </w:tabs>
                            <w:jc w:val="center"/>
                            <w:rPr>
                              <w:rFonts w:eastAsiaTheme="minorEastAsia"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val="en-GB" w:eastAsia="zh-CN" w:bidi="en-US"/>
                            </w:rPr>
                          </w:pPr>
                        </w:p>
                      </w:txbxContent>
                    </v:textbox>
                  </v:shape>
                  <v:shape id="Text Box 259" o:spid="_x0000_s1047" type="#_x0000_t202" style="position:absolute;left:46085;top:7315;width:14669;height:395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" filled="f" stroked="f">
                    <v:textbox>
                      <w:txbxContent>
                        <w:p w14:paraId="5E3867A3" w14:textId="77777777" w:rsidR="00D63A45" w:rsidRPr="00C00880" w:rsidRDefault="00D63A45" w:rsidP="00D63A45">
                          <w:pPr>
                            <w:jc w:val="center"/>
                            <w:rPr>
                              <w:rFonts w:ascii="Arial" w:hAnsi="Arial" w:cs="Arial"/>
                              <w:color w:val="88500F"/>
                              <w:sz w:val="32"/>
                              <w:szCs w:val="32"/>
                            </w:rPr>
                          </w:pPr>
                          <w:r w:rsidRPr="00C00880">
                            <w:rPr>
                              <w:rFonts w:ascii="Arial" w:hAnsi="Arial" w:cs="Arial"/>
                              <w:b/>
                              <w:color w:val="88500F"/>
                              <w:sz w:val="32"/>
                              <w:szCs w:val="32"/>
                            </w:rPr>
                            <w:t>9 out of 9</w:t>
                          </w:r>
                        </w:p>
                      </w:txbxContent>
                    </v:textbox>
                  </v:shape>
                  <v:shape id="Text Box 26" o:spid="_x0000_s1048" type="#_x0000_t202" style="position:absolute;left:14996;top:11155;width:14285;height:1221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" filled="f" stroked="f">
                    <v:textbox>
                      <w:txbxContent>
                        <w:p w14:paraId="76F07AD5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</w:pPr>
                          <w:r w:rsidRPr="003E54BA">
                            <w:rPr>
                              <w:rFonts w:cs="Futura Medium" w:hint="cs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  <w:br/>
                            <w:t xml:space="preserve">XXXX </w:t>
                          </w:r>
                        </w:p>
                        <w:p w14:paraId="02A53F02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259" o:spid="_x0000_s1049" type="#_x0000_t202" style="position:absolute;top:7315;width:13860;height:40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" filled="f" stroked="f">
                    <v:textbox>
                      <w:txbxContent>
                        <w:p w14:paraId="72738387" w14:textId="77777777" w:rsidR="00D63A45" w:rsidRPr="00C00880" w:rsidRDefault="00D63A45" w:rsidP="00D63A45">
                          <w:pPr>
                            <w:jc w:val="center"/>
                            <w:rPr>
                              <w:rFonts w:cs="Futura Medium"/>
                              <w:b/>
                              <w:color w:val="88500F"/>
                              <w:sz w:val="32"/>
                              <w:szCs w:val="32"/>
                            </w:rPr>
                          </w:pPr>
                          <w:r w:rsidRPr="00C00880">
                            <w:rPr>
                              <w:rFonts w:cs="Futura Medium" w:hint="cs"/>
                              <w:b/>
                              <w:color w:val="88500F"/>
                              <w:sz w:val="32"/>
                              <w:szCs w:val="32"/>
                            </w:rPr>
                            <w:t>9 out of 9</w:t>
                          </w:r>
                        </w:p>
                        <w:p w14:paraId="5489B625" w14:textId="77777777" w:rsidR="00D63A45" w:rsidRPr="00C00880" w:rsidRDefault="00D63A45" w:rsidP="00D63A45">
                          <w:pPr>
                            <w:jc w:val="center"/>
                            <w:rPr>
                              <w:rFonts w:cs="Futura Medium"/>
                              <w:color w:val="88500F"/>
                            </w:rPr>
                          </w:pPr>
                        </w:p>
                      </w:txbxContent>
                    </v:textbox>
                  </v:shape>
                  <v:shape id="Text Box 61" o:spid="_x0000_s1050" type="#_x0000_t202" style="position:absolute;left:365;top:11155;width:13516;height:1219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" filled="f" stroked="f">
                    <v:textbox>
                      <w:txbxContent>
                        <w:p w14:paraId="051F0658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</w:pPr>
                          <w:r w:rsidRPr="003E54BA">
                            <w:rPr>
                              <w:rFonts w:cs="Futura Medium" w:hint="cs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  <w:br/>
                            <w:t xml:space="preserve">XXXX </w:t>
                          </w:r>
                        </w:p>
                      </w:txbxContent>
                    </v:textbox>
                  </v:shape>
                  <v:shape id="Text Box 29" o:spid="_x0000_s1051" type="#_x0000_t202" style="position:absolute;left:29809;top:11155;width:14958;height:116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" filled="f" stroked="f">
                    <v:textbox>
                      <w:txbxContent>
                        <w:p w14:paraId="3234D1C2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</w:pPr>
                          <w:r w:rsidRPr="003E54BA">
                            <w:rPr>
                              <w:rFonts w:cs="Futura Medium" w:hint="cs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  <w:br/>
                            <w:t xml:space="preserve">XXXX </w:t>
                          </w:r>
                        </w:p>
                        <w:p w14:paraId="2F5FDB6A" w14:textId="77777777" w:rsidR="00D63A45" w:rsidRPr="003E54BA" w:rsidRDefault="00D63A45" w:rsidP="00D63A45">
                          <w:pPr>
                            <w:jc w:val="center"/>
                            <w:rPr>
                              <w:rFonts w:cs="Futura Medium"/>
                              <w:iCs/>
                              <w:color w:val="000000" w:themeColor="text1"/>
                              <w:sz w:val="18"/>
                              <w:szCs w:val="18"/>
                              <w:lang w:bidi="en-US"/>
                            </w:rPr>
                          </w:pPr>
                        </w:p>
                      </w:txbxContent>
                    </v:textbox>
                  </v:shape>
                </v:group>
                <v:group id="Group 6" o:spid="_x0000_s1052" style="position:absolute;left:4176;top:677;width:51811;height:6858" coordsize="51811,68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">
                  <v:shape id="Graphic 1" o:spid="_x0000_s1053" type="#_x0000_t75" alt="Thumbs up sign" style="position:absolute;width:6654;height:66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">
                    <v:imagedata r:id="rId26" o:title="Thumbs up sign"/>
                  </v:shape>
                  <v:shape id="Graphic 2" o:spid="_x0000_s1054" type="#_x0000_t75" alt="Lightbulb and gear" style="position:absolute;left:15465;top:451;width:6096;height:60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">
                    <v:imagedata r:id="rId27" o:title="Lightbulb and gear"/>
                  </v:shape>
                  <v:shape id="Graphic 3" o:spid="_x0000_s1055" type="#_x0000_t75" alt="Factory" style="position:absolute;left:30028;width:6858;height:685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">
                    <v:imagedata r:id="rId28" o:title="Factory"/>
                  </v:shape>
                  <v:shape id="Graphic 5" o:spid="_x0000_s1056" type="#_x0000_t75" alt="Head with gears" style="position:absolute;left:46623;top:790;width:5188;height:51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">
                    <v:imagedata r:id="rId29" o:title="Head with gears"/>
                  </v:shape>
                </v:group>
                <w10:anchorlock/>
              </v:group>
            </w:pict>
          </mc:Fallback>
        </mc:AlternateContent>
      </w:r>
    </w:p>
    <w:p w14:paraId="330AE663" w14:textId="38A3F6CA" w:rsidR="00D63A45" w:rsidRPr="00131C08" w:rsidRDefault="00D63A45" w:rsidP="00D63A45">
      <w:pPr>
        <w:pStyle w:val="Heading2"/>
        <w:numPr>
          <w:ilvl w:val="0"/>
          <w:numId w:val="0"/>
        </w:numPr>
        <w:ind w:left="360"/>
        <w:rPr>
          <w:rFonts w:cs="Futura Medium"/>
          <w:lang w:val="en-GB"/>
        </w:rPr>
      </w:pPr>
    </w:p>
    <w:p w14:paraId="443521C8" w14:textId="286A67DC" w:rsidR="00D63A45" w:rsidRPr="00131C08" w:rsidRDefault="00D63A45" w:rsidP="00D63A45">
      <w:pPr>
        <w:pStyle w:val="Heading2"/>
        <w:rPr>
          <w:rFonts w:cs="Futura Medium"/>
        </w:rPr>
      </w:pPr>
      <w:r w:rsidRPr="00131C08">
        <w:rPr>
          <w:rFonts w:cs="Futura Medium" w:hint="cs"/>
          <w:caps w:val="0"/>
        </w:rPr>
        <w:t>STRENGTHENED AWARENESS OF CHILD LABOUR</w:t>
      </w:r>
    </w:p>
    <w:p w14:paraId="455DC9E0" w14:textId="68DA5F01" w:rsidR="00D63A45" w:rsidRPr="00131C08" w:rsidRDefault="00D63A45" w:rsidP="00D63A45">
      <w:pPr>
        <w:rPr>
          <w:rFonts w:cs="Futura Medium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5134"/>
      </w:tblGrid>
      <w:tr w:rsidR="00D63A45" w:rsidRPr="00131C08" w14:paraId="7D6F01DF" w14:textId="77777777" w:rsidTr="009C0180">
        <w:tc>
          <w:tcPr>
            <w:tcW w:w="4505" w:type="dxa"/>
          </w:tcPr>
          <w:p w14:paraId="3A167682" w14:textId="77777777" w:rsidR="00D63A45" w:rsidRPr="000158CD" w:rsidRDefault="00D63A45" w:rsidP="009C0180">
            <w:pPr>
              <w:pStyle w:val="Subtitle"/>
              <w:rPr>
                <w:rFonts w:cs="Futura Medium"/>
                <w:color w:val="000000" w:themeColor="text1"/>
              </w:rPr>
            </w:pPr>
            <w:r w:rsidRPr="000158CD">
              <w:rPr>
                <w:rFonts w:cs="Futura Medium" w:hint="cs"/>
                <w:b/>
                <w:bCs/>
                <w:color w:val="000000" w:themeColor="text1"/>
              </w:rPr>
              <w:t>Chart 1:</w:t>
            </w:r>
            <w:r w:rsidRPr="000158CD">
              <w:rPr>
                <w:rFonts w:cs="Futura Medium" w:hint="cs"/>
                <w:color w:val="000000" w:themeColor="text1"/>
              </w:rPr>
              <w:t xml:space="preserve"> Do you agree with the following statement? "I know how to interview a candidate to verify their age if I think their ID is suspicious."</w:t>
            </w:r>
          </w:p>
        </w:tc>
        <w:tc>
          <w:tcPr>
            <w:tcW w:w="5134" w:type="dxa"/>
          </w:tcPr>
          <w:p w14:paraId="0ACD34CB" w14:textId="699410C4" w:rsidR="00D63A45" w:rsidRPr="000158CD" w:rsidRDefault="00D63A45" w:rsidP="009C0180">
            <w:pPr>
              <w:pStyle w:val="Subtitle"/>
              <w:rPr>
                <w:rFonts w:cs="Futura Medium"/>
                <w:color w:val="000000" w:themeColor="text1"/>
              </w:rPr>
            </w:pPr>
            <w:r w:rsidRPr="000158CD">
              <w:rPr>
                <w:rFonts w:cs="Futura Medium" w:hint="cs"/>
                <w:b/>
                <w:bCs/>
                <w:color w:val="000000" w:themeColor="text1"/>
              </w:rPr>
              <w:t>Chart 2</w:t>
            </w:r>
            <w:r w:rsidRPr="000158CD">
              <w:rPr>
                <w:rFonts w:cs="Futura Medium" w:hint="cs"/>
                <w:color w:val="000000" w:themeColor="text1"/>
              </w:rPr>
              <w:t>: Do you agree with the following statement? "I know exactly what documents I should check to confirm the worker's age.”</w:t>
            </w:r>
          </w:p>
        </w:tc>
      </w:tr>
      <w:tr w:rsidR="00D63A45" w:rsidRPr="00131C08" w14:paraId="1C7A3011" w14:textId="77777777" w:rsidTr="009C0180">
        <w:trPr>
          <w:trHeight w:val="2440"/>
        </w:trPr>
        <w:tc>
          <w:tcPr>
            <w:tcW w:w="4505" w:type="dxa"/>
            <w:shd w:val="clear" w:color="auto" w:fill="auto"/>
          </w:tcPr>
          <w:p w14:paraId="26A7B5B5" w14:textId="77777777" w:rsidR="00D63A45" w:rsidRPr="00131C08" w:rsidRDefault="00D63A45" w:rsidP="009C0180">
            <w:pPr>
              <w:rPr>
                <w:rFonts w:cs="Futura Medium"/>
              </w:rPr>
            </w:pPr>
            <w:r w:rsidRPr="00131C08">
              <w:rPr>
                <w:rFonts w:cs="Futura Medium" w:hint="cs"/>
                <w:noProof/>
                <w:lang w:eastAsia="zh-CN" w:bidi="km-KH"/>
              </w:rPr>
              <w:drawing>
                <wp:inline distT="0" distB="0" distL="0" distR="0" wp14:anchorId="47046B42" wp14:editId="0F93AF67">
                  <wp:extent cx="2705806" cy="2099310"/>
                  <wp:effectExtent l="0" t="0" r="0" b="0"/>
                  <wp:docPr id="575663022" name="Chart 575663022" descr="Chart 1: Do you agree? “I know how to interview a candidate to verify their age if I think their ID is suspicious”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</wp:inline>
              </w:drawing>
            </w:r>
          </w:p>
        </w:tc>
        <w:tc>
          <w:tcPr>
            <w:tcW w:w="5134" w:type="dxa"/>
            <w:shd w:val="clear" w:color="auto" w:fill="auto"/>
          </w:tcPr>
          <w:p w14:paraId="0AF2B799" w14:textId="77777777" w:rsidR="00D63A45" w:rsidRPr="00131C08" w:rsidRDefault="00D63A45" w:rsidP="009C0180">
            <w:pPr>
              <w:rPr>
                <w:rFonts w:cs="Futura Medium"/>
              </w:rPr>
            </w:pPr>
            <w:r w:rsidRPr="00131C08">
              <w:rPr>
                <w:rFonts w:cs="Futura Medium" w:hint="cs"/>
                <w:noProof/>
                <w:lang w:eastAsia="zh-CN" w:bidi="km-KH"/>
              </w:rPr>
              <w:drawing>
                <wp:inline distT="0" distB="0" distL="0" distR="0" wp14:anchorId="2FBCAF87" wp14:editId="74A68EDA">
                  <wp:extent cx="2754489" cy="2099310"/>
                  <wp:effectExtent l="0" t="0" r="1905" b="0"/>
                  <wp:docPr id="1323382381" name="Chart 1323382381" descr="Chart 2: Do you agree with the following statement? &quot;I know exactly what documents I should check to confirm the worker's age.”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</w:tc>
      </w:tr>
    </w:tbl>
    <w:p w14:paraId="1692BA98" w14:textId="77777777" w:rsidR="00D63A45" w:rsidRPr="00131C08" w:rsidRDefault="00D63A45" w:rsidP="00D63A45">
      <w:pPr>
        <w:jc w:val="both"/>
        <w:rPr>
          <w:rFonts w:cs="Futura Medium"/>
          <w:b/>
          <w:bCs/>
          <w:i/>
          <w:iCs/>
          <w:color w:val="A6A6A6" w:themeColor="background1" w:themeShade="A6"/>
          <w:sz w:val="18"/>
          <w:szCs w:val="18"/>
          <w:lang w:val="en-GB"/>
        </w:rPr>
      </w:pPr>
    </w:p>
    <w:p w14:paraId="160D1876" w14:textId="77777777" w:rsidR="00D63A45" w:rsidRDefault="00D63A45" w:rsidP="00D63A45">
      <w:pPr>
        <w:rPr>
          <w:rFonts w:cs="Futura Medium"/>
          <w:b/>
          <w:bCs/>
          <w:i/>
          <w:iCs/>
          <w:color w:val="A6A6A6" w:themeColor="background1" w:themeShade="A6"/>
          <w:sz w:val="18"/>
          <w:szCs w:val="18"/>
          <w:lang w:val="en-GB"/>
        </w:rPr>
      </w:pPr>
      <w:r>
        <w:rPr>
          <w:rFonts w:cs="Futura Medium"/>
          <w:b/>
          <w:bCs/>
          <w:i/>
          <w:iCs/>
          <w:color w:val="A6A6A6" w:themeColor="background1" w:themeShade="A6"/>
          <w:sz w:val="18"/>
          <w:szCs w:val="18"/>
          <w:lang w:val="en-GB"/>
        </w:rPr>
        <w:br w:type="page"/>
      </w:r>
    </w:p>
    <w:p w14:paraId="0F702609" w14:textId="77777777" w:rsidR="00D63A45" w:rsidRPr="00C00880" w:rsidRDefault="00D63A45" w:rsidP="00D63A45">
      <w:pPr>
        <w:pStyle w:val="Subtitle"/>
        <w:rPr>
          <w:rFonts w:cs="Futura Medium"/>
          <w:color w:val="000000" w:themeColor="text1"/>
        </w:rPr>
      </w:pPr>
      <w:r w:rsidRPr="00C00880">
        <w:rPr>
          <w:rFonts w:cs="Futura Medium" w:hint="cs"/>
          <w:b/>
          <w:bCs/>
          <w:color w:val="000000" w:themeColor="text1"/>
        </w:rPr>
        <w:lastRenderedPageBreak/>
        <w:t>Chart 3:</w:t>
      </w:r>
      <w:r w:rsidRPr="00C00880">
        <w:rPr>
          <w:rFonts w:cs="Futura Medium" w:hint="cs"/>
          <w:color w:val="000000" w:themeColor="text1"/>
        </w:rPr>
        <w:t xml:space="preserve"> Do you think you would hire young workers (those who reached the minimum age but are under 18 years old) in your facilities in the future?</w:t>
      </w:r>
    </w:p>
    <w:p w14:paraId="5C6FDF77" w14:textId="77777777" w:rsidR="00D63A45" w:rsidRDefault="00D63A45" w:rsidP="00D63A45">
      <w:pPr>
        <w:spacing w:afterLines="50" w:after="120"/>
        <w:rPr>
          <w:rFonts w:cs="Futura Medium"/>
          <w:b/>
          <w:bCs/>
          <w:color w:val="262626" w:themeColor="text1" w:themeTint="D9"/>
          <w:szCs w:val="22"/>
          <w:lang w:val="en-GB"/>
        </w:rPr>
      </w:pPr>
      <w:r w:rsidRPr="00131C08">
        <w:rPr>
          <w:rFonts w:cs="Futura Medium" w:hint="cs"/>
          <w:b/>
          <w:bCs/>
          <w:noProof/>
          <w:color w:val="262626" w:themeColor="text1" w:themeTint="D9"/>
          <w:szCs w:val="22"/>
          <w:lang w:val="en-GB" w:eastAsia="en-MY" w:bidi="ar-SA"/>
        </w:rPr>
        <w:drawing>
          <wp:inline distT="0" distB="0" distL="0" distR="0" wp14:anchorId="34C345F8" wp14:editId="42600FD6">
            <wp:extent cx="6160135" cy="2156178"/>
            <wp:effectExtent l="0" t="0" r="0" b="3175"/>
            <wp:docPr id="2008221833" name="Chart 2008221833" descr="Chart 3: Do you think you would hire young workers (those who reached the minimum age but are under 18 years old) in your facilities in the future?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4ADCBAE9" w14:textId="77777777" w:rsidR="00D63A45" w:rsidRPr="00131C08" w:rsidRDefault="00D63A45" w:rsidP="00D63A45">
      <w:pPr>
        <w:spacing w:afterLines="50" w:after="120"/>
        <w:rPr>
          <w:rFonts w:cs="Futura Medium"/>
          <w:b/>
          <w:bCs/>
          <w:color w:val="262626" w:themeColor="text1" w:themeTint="D9"/>
          <w:szCs w:val="22"/>
          <w:lang w:val="en-GB"/>
        </w:rPr>
      </w:pPr>
    </w:p>
    <w:p w14:paraId="10FB5EF4" w14:textId="77777777" w:rsidR="00D63A45" w:rsidRPr="00131C08" w:rsidRDefault="00D63A45" w:rsidP="00D63A45">
      <w:pPr>
        <w:pStyle w:val="Heading2"/>
        <w:rPr>
          <w:rFonts w:cs="Futura Medium"/>
        </w:rPr>
      </w:pPr>
      <w:r w:rsidRPr="00131C08">
        <w:rPr>
          <w:rFonts w:cs="Futura Medium" w:hint="cs"/>
          <w:caps w:val="0"/>
        </w:rPr>
        <w:t>QUOTES FROM PARTICIPANTS AFTER THE TRAINING:</w:t>
      </w:r>
    </w:p>
    <w:p w14:paraId="1676761C" w14:textId="1AE8AE79" w:rsidR="00D63A45" w:rsidRPr="00131C08" w:rsidRDefault="00D63A45" w:rsidP="00D63A45">
      <w:pPr>
        <w:rPr>
          <w:rFonts w:cs="Futura Medium"/>
          <w:lang w:val="en-GB"/>
        </w:rPr>
      </w:pPr>
    </w:p>
    <w:p w14:paraId="599DBDE0" w14:textId="1021BD6A" w:rsidR="00D63A45" w:rsidRPr="00131C08" w:rsidRDefault="00D63A45" w:rsidP="00D63A45">
      <w:pPr>
        <w:rPr>
          <w:rFonts w:cs="Futura Medium"/>
          <w:lang w:val="en-GB"/>
        </w:rPr>
      </w:pPr>
      <w:r w:rsidRPr="00131C08">
        <w:rPr>
          <w:rFonts w:cs="Futura Medium" w:hint="cs"/>
          <w:noProof/>
          <w:lang w:val="en-GB"/>
        </w:rPr>
        <mc:AlternateContent>
          <mc:Choice Requires="wpg">
            <w:drawing>
              <wp:inline distT="0" distB="0" distL="0" distR="0" wp14:anchorId="7A4C6F49" wp14:editId="796C3697">
                <wp:extent cx="6159500" cy="1318114"/>
                <wp:effectExtent l="0" t="0" r="0" b="3175"/>
                <wp:docPr id="1164715003" name="Group 1" descr="Quotation box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9500" cy="1318114"/>
                          <a:chOff x="0" y="0"/>
                          <a:chExt cx="6160121" cy="1318572"/>
                        </a:xfrm>
                      </wpg:grpSpPr>
                      <wps:wsp>
                        <wps:cNvPr id="405383126" name="Rectangle 405383126"/>
                        <wps:cNvSpPr/>
                        <wps:spPr>
                          <a:xfrm>
                            <a:off x="56451" y="155977"/>
                            <a:ext cx="6103670" cy="116259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07740285" name="Text Box 1907740285"/>
                        <wps:cNvSpPr txBox="1"/>
                        <wps:spPr>
                          <a:xfrm>
                            <a:off x="568712" y="323100"/>
                            <a:ext cx="5448872" cy="864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3A98F6A" w14:textId="77777777" w:rsidR="00D63A45" w:rsidRPr="000158CD" w:rsidRDefault="00D63A45" w:rsidP="00D63A45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0158CD">
                                <w:rPr>
                                  <w:i/>
                                  <w:iCs/>
                                </w:rPr>
                                <w:t>“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</w:rPr>
                                <w:t>xxxxxxxxxxxxxxxxxxxx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</w:rPr>
                                <w:t>”</w:t>
                              </w:r>
                            </w:p>
                            <w:p w14:paraId="6AEF87DB" w14:textId="77777777" w:rsidR="00D63A45" w:rsidRPr="000158CD" w:rsidRDefault="00D63A45" w:rsidP="00D63A45">
                              <w:pPr>
                                <w:jc w:val="right"/>
                                <w:rPr>
                                  <w:i/>
                                  <w:iCs/>
                                </w:rPr>
                              </w:pPr>
                            </w:p>
                            <w:p w14:paraId="023BDF2A" w14:textId="77777777" w:rsidR="00D63A45" w:rsidRPr="000158CD" w:rsidRDefault="00D63A45" w:rsidP="00D63A45">
                              <w:pPr>
                                <w:jc w:val="right"/>
                                <w:rPr>
                                  <w:i/>
                                  <w:iCs/>
                                </w:rPr>
                              </w:pPr>
                              <w:r w:rsidRPr="000158CD">
                                <w:rPr>
                                  <w:i/>
                                  <w:iCs/>
                                </w:rPr>
                                <w:t>-Participant A</w:t>
                              </w:r>
                            </w:p>
                            <w:p w14:paraId="4DECF273" w14:textId="77777777" w:rsidR="00D63A45" w:rsidRPr="000158CD" w:rsidRDefault="00D63A45" w:rsidP="00D63A45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  <w:p w14:paraId="161DF55B" w14:textId="77777777" w:rsidR="00D63A45" w:rsidRPr="000158CD" w:rsidRDefault="00D63A45" w:rsidP="00D63A45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2706420" name="Graphic 1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445" cy="479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A4C6F49" id="Group 1" o:spid="_x0000_s1057" alt="Quotation box" style="width:485pt;height:103.8pt;mso-position-horizontal-relative:char;mso-position-vertical-relative:line" coordsize="61601,13185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">
                <v:rect id="Rectangle 405383126" o:spid="_x0000_s1058" style="position:absolute;left:564;top:1559;width:61037;height:1162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" fillcolor="#f2f2f2 [3052]" stroked="f" strokeweight="1pt"/>
                <v:shape id="Text Box 1907740285" o:spid="_x0000_s1059" type="#_x0000_t202" style="position:absolute;left:5687;top:3231;width:54488;height:86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" filled="f" stroked="f" strokeweight=".5pt">
                  <v:textbox>
                    <w:txbxContent>
                      <w:p w14:paraId="13A98F6A" w14:textId="77777777" w:rsidR="00D63A45" w:rsidRPr="000158CD" w:rsidRDefault="00D63A45" w:rsidP="00D63A45">
                        <w:pPr>
                          <w:rPr>
                            <w:i/>
                            <w:iCs/>
                          </w:rPr>
                        </w:pPr>
                        <w:r w:rsidRPr="000158CD">
                          <w:rPr>
                            <w:i/>
                            <w:iCs/>
                          </w:rPr>
                          <w:t>“</w:t>
                        </w:r>
                        <w:proofErr w:type="spellStart"/>
                        <w:r>
                          <w:rPr>
                            <w:i/>
                            <w:iCs/>
                          </w:rPr>
                          <w:t>xxxxxxxxxxxxxxxxxxxx</w:t>
                        </w:r>
                        <w:proofErr w:type="spellEnd"/>
                        <w:r>
                          <w:rPr>
                            <w:i/>
                            <w:iCs/>
                          </w:rPr>
                          <w:t>”</w:t>
                        </w:r>
                      </w:p>
                      <w:p w14:paraId="6AEF87DB" w14:textId="77777777" w:rsidR="00D63A45" w:rsidRPr="000158CD" w:rsidRDefault="00D63A45" w:rsidP="00D63A45">
                        <w:pPr>
                          <w:jc w:val="right"/>
                          <w:rPr>
                            <w:i/>
                            <w:iCs/>
                          </w:rPr>
                        </w:pPr>
                      </w:p>
                      <w:p w14:paraId="023BDF2A" w14:textId="77777777" w:rsidR="00D63A45" w:rsidRPr="000158CD" w:rsidRDefault="00D63A45" w:rsidP="00D63A45">
                        <w:pPr>
                          <w:jc w:val="right"/>
                          <w:rPr>
                            <w:i/>
                            <w:iCs/>
                          </w:rPr>
                        </w:pPr>
                        <w:r w:rsidRPr="000158CD">
                          <w:rPr>
                            <w:i/>
                            <w:iCs/>
                          </w:rPr>
                          <w:t>-Participant A</w:t>
                        </w:r>
                      </w:p>
                      <w:p w14:paraId="4DECF273" w14:textId="77777777" w:rsidR="00D63A45" w:rsidRPr="000158CD" w:rsidRDefault="00D63A45" w:rsidP="00D63A45">
                        <w:pPr>
                          <w:rPr>
                            <w:i/>
                            <w:iCs/>
                          </w:rPr>
                        </w:pPr>
                      </w:p>
                      <w:p w14:paraId="161DF55B" w14:textId="77777777" w:rsidR="00D63A45" w:rsidRPr="000158CD" w:rsidRDefault="00D63A45" w:rsidP="00D63A45">
                        <w:pPr>
                          <w:rPr>
                            <w:i/>
                            <w:iCs/>
                          </w:rPr>
                        </w:pPr>
                      </w:p>
                    </w:txbxContent>
                  </v:textbox>
                </v:shape>
                <v:shape id="Graphic 1" o:spid="_x0000_s1060" type="#_x0000_t75" style="position:absolute;width:5124;height:47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">
                  <v:imagedata r:id="rId35" o:title=""/>
                </v:shape>
                <w10:anchorlock/>
              </v:group>
            </w:pict>
          </mc:Fallback>
        </mc:AlternateContent>
      </w:r>
    </w:p>
    <w:p w14:paraId="138A32F0" w14:textId="77777777" w:rsidR="00D63A45" w:rsidRPr="00131C08" w:rsidRDefault="00D63A45" w:rsidP="00D63A45">
      <w:pPr>
        <w:rPr>
          <w:rFonts w:cs="Futura Medium"/>
          <w:lang w:val="en-GB"/>
        </w:rPr>
      </w:pPr>
    </w:p>
    <w:p w14:paraId="37D0DEA1" w14:textId="77777777" w:rsidR="00D63A45" w:rsidRPr="00131C08" w:rsidRDefault="00D63A45" w:rsidP="00D63A45">
      <w:pPr>
        <w:rPr>
          <w:rFonts w:cs="Futura Medium"/>
        </w:rPr>
      </w:pPr>
    </w:p>
    <w:p w14:paraId="62F99E3A" w14:textId="77777777" w:rsidR="00D63A45" w:rsidRDefault="00D63A45" w:rsidP="00D63A45">
      <w:pPr>
        <w:rPr>
          <w:rFonts w:eastAsiaTheme="majorEastAsia" w:cs="Futura Medium"/>
          <w:b/>
          <w:bCs/>
          <w:iCs/>
          <w:caps/>
          <w:noProof/>
          <w:color w:val="603E13"/>
          <w:sz w:val="32"/>
          <w:szCs w:val="32"/>
        </w:rPr>
      </w:pPr>
      <w:r>
        <w:rPr>
          <w:rFonts w:cs="Futura Medium"/>
        </w:rPr>
        <w:br w:type="page"/>
      </w:r>
    </w:p>
    <w:p w14:paraId="1D380BD0" w14:textId="77777777" w:rsidR="00D63A45" w:rsidRPr="00131C08" w:rsidRDefault="00D63A45" w:rsidP="00D63A45">
      <w:pPr>
        <w:pStyle w:val="Heading1"/>
        <w:rPr>
          <w:rFonts w:cs="Futura Medium"/>
        </w:rPr>
      </w:pPr>
      <w:r w:rsidRPr="00131C08">
        <w:rPr>
          <w:rFonts w:cs="Futura Medium" w:hint="cs"/>
        </w:rPr>
        <w:lastRenderedPageBreak/>
        <w:t>CONCLUSION AND ACTION PLAN</w:t>
      </w:r>
    </w:p>
    <w:p w14:paraId="0A29DDE4" w14:textId="77777777" w:rsidR="00D63A45" w:rsidRDefault="00D63A45" w:rsidP="00D63A45">
      <w:pPr>
        <w:rPr>
          <w:rFonts w:cs="Futura Medium"/>
        </w:rPr>
      </w:pPr>
    </w:p>
    <w:p w14:paraId="69B8EA80" w14:textId="48F7590A" w:rsidR="00637A65" w:rsidRPr="00131C08" w:rsidRDefault="00637A65" w:rsidP="00637A65">
      <w:pPr>
        <w:pStyle w:val="Subtitle"/>
      </w:pPr>
      <w:r>
        <w:t>Table 2: Action Plan</w:t>
      </w:r>
    </w:p>
    <w:tbl>
      <w:tblPr>
        <w:tblStyle w:val="TableGrid"/>
        <w:tblpPr w:leftFromText="180" w:rightFromText="180" w:vertAnchor="text" w:tblpY="23"/>
        <w:tblW w:w="977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835"/>
        <w:gridCol w:w="2538"/>
        <w:gridCol w:w="1573"/>
        <w:gridCol w:w="1134"/>
        <w:gridCol w:w="1134"/>
      </w:tblGrid>
      <w:tr w:rsidR="00D63A45" w:rsidRPr="00131C08" w14:paraId="184C2E94" w14:textId="77777777" w:rsidTr="009C0180">
        <w:trPr>
          <w:trHeight w:val="132"/>
          <w:tblHeader/>
        </w:trPr>
        <w:tc>
          <w:tcPr>
            <w:tcW w:w="562" w:type="dxa"/>
            <w:shd w:val="clear" w:color="auto" w:fill="88500F"/>
            <w:vAlign w:val="center"/>
          </w:tcPr>
          <w:p w14:paraId="03323791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No</w:t>
            </w:r>
          </w:p>
        </w:tc>
        <w:tc>
          <w:tcPr>
            <w:tcW w:w="2835" w:type="dxa"/>
            <w:shd w:val="clear" w:color="auto" w:fill="88500F"/>
            <w:vAlign w:val="center"/>
          </w:tcPr>
          <w:p w14:paraId="388A70F2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Goal</w:t>
            </w:r>
          </w:p>
        </w:tc>
        <w:tc>
          <w:tcPr>
            <w:tcW w:w="2538" w:type="dxa"/>
            <w:shd w:val="clear" w:color="auto" w:fill="88500F"/>
            <w:vAlign w:val="center"/>
          </w:tcPr>
          <w:p w14:paraId="321BC165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Step</w:t>
            </w:r>
          </w:p>
        </w:tc>
        <w:tc>
          <w:tcPr>
            <w:tcW w:w="1573" w:type="dxa"/>
            <w:shd w:val="clear" w:color="auto" w:fill="88500F"/>
            <w:vAlign w:val="center"/>
          </w:tcPr>
          <w:p w14:paraId="6DD70320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Staff responsible</w:t>
            </w:r>
          </w:p>
        </w:tc>
        <w:tc>
          <w:tcPr>
            <w:tcW w:w="1134" w:type="dxa"/>
            <w:shd w:val="clear" w:color="auto" w:fill="88500F"/>
            <w:vAlign w:val="center"/>
          </w:tcPr>
          <w:p w14:paraId="6C9FCEBE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Timeline</w:t>
            </w:r>
          </w:p>
        </w:tc>
        <w:tc>
          <w:tcPr>
            <w:tcW w:w="1134" w:type="dxa"/>
            <w:shd w:val="clear" w:color="auto" w:fill="88500F"/>
            <w:vAlign w:val="center"/>
          </w:tcPr>
          <w:p w14:paraId="49CB536C" w14:textId="77777777" w:rsidR="00D63A45" w:rsidRPr="00C00880" w:rsidRDefault="00D63A45" w:rsidP="009C0180">
            <w:pPr>
              <w:rPr>
                <w:rFonts w:cs="Futura Medium"/>
                <w:color w:val="FFFFFF" w:themeColor="background1"/>
              </w:rPr>
            </w:pPr>
            <w:r w:rsidRPr="00C00880">
              <w:rPr>
                <w:rFonts w:cs="Futura Medium" w:hint="cs"/>
                <w:color w:val="FFFFFF" w:themeColor="background1"/>
              </w:rPr>
              <w:t>Current status</w:t>
            </w:r>
          </w:p>
        </w:tc>
      </w:tr>
      <w:tr w:rsidR="00D63A45" w:rsidRPr="00131C08" w14:paraId="1252393F" w14:textId="77777777" w:rsidTr="009C0180">
        <w:trPr>
          <w:trHeight w:val="1212"/>
          <w:tblHeader/>
        </w:trPr>
        <w:tc>
          <w:tcPr>
            <w:tcW w:w="562" w:type="dxa"/>
            <w:shd w:val="clear" w:color="auto" w:fill="auto"/>
            <w:vAlign w:val="center"/>
          </w:tcPr>
          <w:p w14:paraId="3DA39D29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  <w:r w:rsidRPr="00131C08">
              <w:rPr>
                <w:rFonts w:cs="Futura Medium" w:hint="cs"/>
                <w:color w:val="252525"/>
              </w:rPr>
              <w:t>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8D10CFA" w14:textId="77777777" w:rsidR="00D63A45" w:rsidRPr="00131C08" w:rsidRDefault="00D63A45" w:rsidP="009C0180">
            <w:pPr>
              <w:rPr>
                <w:rFonts w:cs="Futura Medium"/>
                <w:lang w:val="en-GB"/>
              </w:rPr>
            </w:pPr>
            <w:r w:rsidRPr="00131C08">
              <w:rPr>
                <w:rFonts w:cs="Futura Medium" w:hint="cs"/>
                <w:lang w:val="en-GB"/>
              </w:rPr>
              <w:t>Optimise recruitment procedure</w:t>
            </w:r>
          </w:p>
        </w:tc>
        <w:tc>
          <w:tcPr>
            <w:tcW w:w="2538" w:type="dxa"/>
            <w:shd w:val="clear" w:color="auto" w:fill="auto"/>
            <w:vAlign w:val="center"/>
          </w:tcPr>
          <w:p w14:paraId="16EBBFEB" w14:textId="77777777" w:rsidR="00D63A45" w:rsidRPr="00131C08" w:rsidRDefault="00D63A45" w:rsidP="009C0180">
            <w:pPr>
              <w:rPr>
                <w:rFonts w:cs="Futura Medium"/>
              </w:rPr>
            </w:pPr>
          </w:p>
        </w:tc>
        <w:tc>
          <w:tcPr>
            <w:tcW w:w="1573" w:type="dxa"/>
            <w:shd w:val="clear" w:color="auto" w:fill="auto"/>
            <w:vAlign w:val="center"/>
          </w:tcPr>
          <w:p w14:paraId="6D2E5FD4" w14:textId="77777777" w:rsidR="00D63A45" w:rsidRPr="00131C08" w:rsidRDefault="00D63A45" w:rsidP="009C0180">
            <w:pPr>
              <w:rPr>
                <w:rFonts w:cs="Futura Medium"/>
                <w:color w:val="000000"/>
                <w:lang w:val="en-GB" w:bidi="bn-BD"/>
              </w:rPr>
            </w:pPr>
            <w:r w:rsidRPr="00131C08">
              <w:rPr>
                <w:rFonts w:cs="Futura Medium" w:hint="cs"/>
                <w:color w:val="000000"/>
                <w:lang w:val="en-GB" w:bidi="bn-BD"/>
              </w:rPr>
              <w:t>HR (Ms. Ma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1F3078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  <w:r w:rsidRPr="00131C08">
              <w:rPr>
                <w:rFonts w:eastAsia="SimSun" w:cs="Futura Medium" w:hint="cs"/>
                <w:color w:val="000000"/>
                <w:lang w:val="en-GB" w:eastAsia="zh-CN" w:bidi="bn-BD"/>
              </w:rPr>
              <w:t>Mar. 10, 20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932729" w14:textId="77777777" w:rsidR="00D63A45" w:rsidRPr="00131C08" w:rsidRDefault="00D63A45" w:rsidP="009C0180">
            <w:pPr>
              <w:rPr>
                <w:rFonts w:eastAsia="SimSun" w:cs="Futura Medium"/>
                <w:color w:val="000000"/>
                <w:lang w:val="en-GB" w:eastAsia="zh-CN" w:bidi="bn-BD"/>
              </w:rPr>
            </w:pPr>
          </w:p>
        </w:tc>
      </w:tr>
      <w:tr w:rsidR="00D63A45" w:rsidRPr="00131C08" w14:paraId="64A69FF5" w14:textId="77777777" w:rsidTr="009C0180">
        <w:trPr>
          <w:trHeight w:val="1327"/>
          <w:tblHeader/>
        </w:trPr>
        <w:tc>
          <w:tcPr>
            <w:tcW w:w="562" w:type="dxa"/>
            <w:shd w:val="clear" w:color="auto" w:fill="auto"/>
            <w:vAlign w:val="center"/>
          </w:tcPr>
          <w:p w14:paraId="776AE858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  <w:r w:rsidRPr="00131C08">
              <w:rPr>
                <w:rFonts w:cs="Futura Medium" w:hint="cs"/>
                <w:color w:val="252525"/>
              </w:rPr>
              <w:t>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B607C97" w14:textId="77777777" w:rsidR="00D63A45" w:rsidRPr="00131C08" w:rsidRDefault="00D63A45" w:rsidP="009C0180">
            <w:pPr>
              <w:rPr>
                <w:rFonts w:cs="Futura Medium"/>
                <w:lang w:val="en-GB"/>
              </w:rPr>
            </w:pPr>
            <w:r w:rsidRPr="00131C08">
              <w:rPr>
                <w:rFonts w:cs="Futura Medium" w:hint="cs"/>
                <w:lang w:val="en-GB"/>
              </w:rPr>
              <w:t>Raise the awareness of all staff and workers on CL</w:t>
            </w:r>
          </w:p>
        </w:tc>
        <w:tc>
          <w:tcPr>
            <w:tcW w:w="2538" w:type="dxa"/>
            <w:shd w:val="clear" w:color="auto" w:fill="auto"/>
            <w:vAlign w:val="center"/>
          </w:tcPr>
          <w:p w14:paraId="1F989A2E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  <w:tc>
          <w:tcPr>
            <w:tcW w:w="1573" w:type="dxa"/>
            <w:shd w:val="clear" w:color="auto" w:fill="auto"/>
            <w:vAlign w:val="center"/>
          </w:tcPr>
          <w:p w14:paraId="3C5F8AB6" w14:textId="77777777" w:rsidR="00D63A45" w:rsidRPr="00131C08" w:rsidRDefault="00D63A45" w:rsidP="009C0180">
            <w:pPr>
              <w:rPr>
                <w:rFonts w:cs="Futura Medium"/>
                <w:color w:val="000000"/>
                <w:lang w:val="en-GB" w:bidi="bn-BD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594434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9A61CC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</w:tr>
      <w:tr w:rsidR="00D63A45" w:rsidRPr="00131C08" w14:paraId="7D56F3FF" w14:textId="77777777" w:rsidTr="009C0180">
        <w:trPr>
          <w:trHeight w:val="1134"/>
          <w:tblHeader/>
        </w:trPr>
        <w:tc>
          <w:tcPr>
            <w:tcW w:w="562" w:type="dxa"/>
            <w:shd w:val="clear" w:color="auto" w:fill="auto"/>
            <w:vAlign w:val="center"/>
          </w:tcPr>
          <w:p w14:paraId="67535377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  <w:r w:rsidRPr="00131C08">
              <w:rPr>
                <w:rFonts w:cs="Futura Medium" w:hint="cs"/>
                <w:color w:val="252525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2B5F7CB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  <w:r w:rsidRPr="00131C08">
              <w:rPr>
                <w:rFonts w:cs="Futura Medium" w:hint="cs"/>
                <w:lang w:val="en-GB"/>
              </w:rPr>
              <w:t>Enhance internal risk control</w:t>
            </w:r>
          </w:p>
        </w:tc>
        <w:tc>
          <w:tcPr>
            <w:tcW w:w="2538" w:type="dxa"/>
            <w:shd w:val="clear" w:color="auto" w:fill="auto"/>
            <w:vAlign w:val="center"/>
          </w:tcPr>
          <w:p w14:paraId="19EFC804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  <w:tc>
          <w:tcPr>
            <w:tcW w:w="1573" w:type="dxa"/>
            <w:shd w:val="clear" w:color="auto" w:fill="auto"/>
            <w:vAlign w:val="center"/>
          </w:tcPr>
          <w:p w14:paraId="1ED90DCF" w14:textId="77777777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F38C34" w14:textId="604915EE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5565DBD" w14:textId="45090782" w:rsidR="00D63A45" w:rsidRPr="00131C08" w:rsidRDefault="00D63A45" w:rsidP="009C0180">
            <w:pPr>
              <w:rPr>
                <w:rFonts w:cs="Futura Medium"/>
                <w:color w:val="252525"/>
              </w:rPr>
            </w:pPr>
          </w:p>
        </w:tc>
      </w:tr>
    </w:tbl>
    <w:p w14:paraId="0BDB83C3" w14:textId="2764B707" w:rsidR="00D63A45" w:rsidRPr="00131C08" w:rsidRDefault="00D63A45" w:rsidP="00D63A45">
      <w:pPr>
        <w:rPr>
          <w:rFonts w:cs="Futura Medium"/>
        </w:rPr>
      </w:pPr>
    </w:p>
    <w:p w14:paraId="7F5A88B5" w14:textId="2F002914" w:rsidR="00D63A45" w:rsidRPr="00131C08" w:rsidRDefault="00D63A45" w:rsidP="00D63A45">
      <w:pPr>
        <w:rPr>
          <w:rFonts w:eastAsia="SimSun" w:cs="Futura Medium"/>
          <w:lang w:val="en-GB" w:eastAsia="zh-CN" w:bidi="ar-SA"/>
        </w:rPr>
      </w:pPr>
      <w:r w:rsidRPr="00131C08">
        <w:rPr>
          <w:rFonts w:eastAsia="SimSun" w:cs="Futura Medium" w:hint="cs"/>
          <w:lang w:val="en-GB" w:eastAsia="zh-CN" w:bidi="ar-SA"/>
        </w:rPr>
        <w:t>More details about the progress of the action plan:</w:t>
      </w:r>
    </w:p>
    <w:p w14:paraId="4F3B82C9" w14:textId="46A842A0" w:rsidR="00D63A45" w:rsidRPr="00131C08" w:rsidRDefault="00D63A45" w:rsidP="00D63A45">
      <w:pPr>
        <w:rPr>
          <w:rFonts w:cs="Futura Medium"/>
        </w:rPr>
      </w:pPr>
    </w:p>
    <w:p w14:paraId="39153CC0" w14:textId="4FC23FC0" w:rsidR="00D63A45" w:rsidRPr="00131C08" w:rsidRDefault="00D63A45" w:rsidP="00D63A45">
      <w:pPr>
        <w:rPr>
          <w:rFonts w:eastAsiaTheme="majorEastAsia" w:cs="Futura Medium"/>
          <w:b/>
          <w:bCs/>
          <w:iCs/>
          <w:caps/>
          <w:noProof/>
          <w:color w:val="603E13"/>
          <w:sz w:val="32"/>
          <w:szCs w:val="32"/>
        </w:rPr>
      </w:pPr>
      <w:r w:rsidRPr="00131C08">
        <w:rPr>
          <w:rFonts w:cs="Futura Medium" w:hint="cs"/>
        </w:rPr>
        <w:br w:type="page"/>
      </w:r>
    </w:p>
    <w:p w14:paraId="7EC86285" w14:textId="77777777" w:rsidR="00D63A45" w:rsidRPr="00131C08" w:rsidRDefault="00D63A45" w:rsidP="00D63A45">
      <w:pPr>
        <w:pStyle w:val="Heading1"/>
        <w:rPr>
          <w:rFonts w:cs="Futura Medium"/>
        </w:rPr>
      </w:pPr>
      <w:r w:rsidRPr="00131C08">
        <w:rPr>
          <w:rFonts w:cs="Futura Medium" w:hint="cs"/>
        </w:rPr>
        <w:lastRenderedPageBreak/>
        <w:t>APPENDICES</w:t>
      </w:r>
    </w:p>
    <w:p w14:paraId="6878812C" w14:textId="77777777" w:rsidR="00D63A45" w:rsidRPr="00131C08" w:rsidRDefault="00D63A45" w:rsidP="00D63A45">
      <w:pPr>
        <w:rPr>
          <w:rFonts w:cs="Futura Medium"/>
          <w:lang w:val="en-GB"/>
        </w:rPr>
      </w:pPr>
    </w:p>
    <w:p w14:paraId="720074BC" w14:textId="77777777" w:rsidR="00D63A45" w:rsidRPr="00131C08" w:rsidRDefault="00D63A45" w:rsidP="00D63A45">
      <w:pPr>
        <w:pStyle w:val="Heading2"/>
        <w:rPr>
          <w:rFonts w:cs="Futura Medium"/>
        </w:rPr>
      </w:pPr>
      <w:r w:rsidRPr="00131C08">
        <w:rPr>
          <w:rFonts w:cs="Futura Medium" w:hint="cs"/>
        </w:rPr>
        <w:t xml:space="preserve"> </w:t>
      </w:r>
      <w:r w:rsidRPr="00131C08">
        <w:rPr>
          <w:rFonts w:cs="Futura Medium" w:hint="cs"/>
          <w:caps w:val="0"/>
        </w:rPr>
        <w:t>PHOTOS AND RECORDS ABOUT CLPR TRAINING BY THE CENTRE</w:t>
      </w:r>
    </w:p>
    <w:p w14:paraId="168B44E3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77DE8437" w14:textId="77777777" w:rsidR="00D63A45" w:rsidRPr="00131C08" w:rsidRDefault="00D63A45" w:rsidP="00D63A45">
      <w:pPr>
        <w:rPr>
          <w:rFonts w:cs="Futura Medium"/>
          <w:lang w:val="en-GB"/>
        </w:rPr>
      </w:pPr>
      <w:proofErr w:type="spellStart"/>
      <w:r w:rsidRPr="00131C08">
        <w:rPr>
          <w:rFonts w:cs="Futura Medium" w:hint="cs"/>
          <w:lang w:val="en-GB"/>
        </w:rPr>
        <w:t>xxxxx</w:t>
      </w:r>
      <w:proofErr w:type="spellEnd"/>
    </w:p>
    <w:p w14:paraId="2E832453" w14:textId="77777777" w:rsidR="00D63A45" w:rsidRPr="00131C08" w:rsidRDefault="00D63A45" w:rsidP="00D63A45">
      <w:pPr>
        <w:rPr>
          <w:rFonts w:cs="Futura Medium"/>
          <w:lang w:val="en-GB"/>
        </w:rPr>
      </w:pPr>
    </w:p>
    <w:p w14:paraId="78153ED1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6217E0BE" w14:textId="77777777" w:rsidR="00D63A45" w:rsidRPr="00131C08" w:rsidRDefault="00D63A45" w:rsidP="00D63A45">
      <w:pPr>
        <w:pStyle w:val="Heading2"/>
        <w:rPr>
          <w:rFonts w:cs="Futura Medium"/>
          <w:lang w:val="en-GB"/>
        </w:rPr>
      </w:pPr>
      <w:r w:rsidRPr="00131C08">
        <w:rPr>
          <w:rFonts w:cs="Futura Medium" w:hint="cs"/>
          <w:caps w:val="0"/>
        </w:rPr>
        <w:t>PHOTOS</w:t>
      </w:r>
      <w:r w:rsidRPr="00131C08">
        <w:rPr>
          <w:rFonts w:cs="Futura Medium" w:hint="cs"/>
          <w:caps w:val="0"/>
          <w:lang w:val="en-GB"/>
        </w:rPr>
        <w:t xml:space="preserve"> AND RECORDS ABOUT PROGRESS OF ACTION PLAN</w:t>
      </w:r>
    </w:p>
    <w:p w14:paraId="4915CCF0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  <w:r w:rsidRPr="00131C08">
        <w:rPr>
          <w:rFonts w:cs="Futura Medium" w:hint="cs"/>
          <w:szCs w:val="22"/>
          <w:lang w:val="en-GB"/>
        </w:rPr>
        <w:t xml:space="preserve"> </w:t>
      </w:r>
    </w:p>
    <w:p w14:paraId="6463ECF3" w14:textId="77777777" w:rsidR="00D63A45" w:rsidRPr="00131C08" w:rsidRDefault="00D63A45" w:rsidP="00D63A45">
      <w:pPr>
        <w:rPr>
          <w:rFonts w:cs="Futura Medium"/>
          <w:lang w:val="en-GB"/>
        </w:rPr>
      </w:pPr>
      <w:proofErr w:type="spellStart"/>
      <w:r w:rsidRPr="00131C08">
        <w:rPr>
          <w:rFonts w:cs="Futura Medium" w:hint="cs"/>
          <w:lang w:val="en-GB"/>
        </w:rPr>
        <w:t>xxxxxxx</w:t>
      </w:r>
      <w:proofErr w:type="spellEnd"/>
    </w:p>
    <w:p w14:paraId="68861758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7B3A687A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0AC7048A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1005CB1F" w14:textId="77777777" w:rsidR="00D63A45" w:rsidRPr="00131C08" w:rsidRDefault="00D63A45" w:rsidP="00D63A45">
      <w:pPr>
        <w:rPr>
          <w:rFonts w:cs="Futura Medium"/>
          <w:szCs w:val="22"/>
          <w:lang w:val="en-GB"/>
        </w:rPr>
      </w:pPr>
    </w:p>
    <w:p w14:paraId="13C2DCF1" w14:textId="61D91573" w:rsidR="004A391F" w:rsidRPr="00131C08" w:rsidRDefault="004A391F" w:rsidP="004A391F">
      <w:pPr>
        <w:rPr>
          <w:rFonts w:eastAsiaTheme="majorEastAsia" w:cs="Futura Medium"/>
          <w:b/>
          <w:bCs/>
          <w:iCs/>
          <w:color w:val="344B5E" w:themeColor="text2"/>
          <w:sz w:val="32"/>
          <w:szCs w:val="32"/>
          <w:lang w:val="en-GB" w:eastAsia="zh-CN" w:bidi="ar-SA"/>
        </w:rPr>
      </w:pPr>
    </w:p>
    <w:sectPr w:rsidR="004A391F" w:rsidRPr="00131C08" w:rsidSect="003D3144">
      <w:headerReference w:type="default" r:id="rId36"/>
      <w:footerReference w:type="even" r:id="rId37"/>
      <w:footerReference w:type="default" r:id="rId38"/>
      <w:footerReference w:type="first" r:id="rId39"/>
      <w:pgSz w:w="11900" w:h="16840"/>
      <w:pgMar w:top="1440" w:right="1080" w:bottom="1440" w:left="1080" w:header="709" w:footer="79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5B8BC" w14:textId="77777777" w:rsidR="00F93595" w:rsidRDefault="00F93595" w:rsidP="001C460D">
      <w:r>
        <w:separator/>
      </w:r>
    </w:p>
  </w:endnote>
  <w:endnote w:type="continuationSeparator" w:id="0">
    <w:p w14:paraId="59BB51BF" w14:textId="77777777" w:rsidR="00F93595" w:rsidRDefault="00F93595" w:rsidP="001C460D">
      <w:r>
        <w:continuationSeparator/>
      </w:r>
    </w:p>
  </w:endnote>
  <w:endnote w:type="continuationNotice" w:id="1">
    <w:p w14:paraId="50B0FD15" w14:textId="77777777" w:rsidR="00F93595" w:rsidRDefault="00F9359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Vrinda (Headings CS)">
    <w:altName w:val="Vrinda"/>
    <w:panose1 w:val="020B0604020202020204"/>
    <w:charset w:val="00"/>
    <w:family w:val="roman"/>
    <w:pitch w:val="default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FUTURA THIN">
    <w:altName w:val="Century Gothic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bk">
    <w:altName w:val="Futur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09087571"/>
      <w:docPartObj>
        <w:docPartGallery w:val="Page Numbers (Bottom of Page)"/>
        <w:docPartUnique/>
      </w:docPartObj>
    </w:sdtPr>
    <w:sdtContent>
      <w:p w14:paraId="6F666824" w14:textId="53D4AD6B" w:rsidR="001C460D" w:rsidRDefault="001C460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B97DD0" w14:textId="77777777" w:rsidR="001C460D" w:rsidRDefault="001C460D" w:rsidP="001C46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53096903"/>
      <w:docPartObj>
        <w:docPartGallery w:val="Page Numbers (Bottom of Page)"/>
        <w:docPartUnique/>
      </w:docPartObj>
    </w:sdtPr>
    <w:sdtContent>
      <w:p w14:paraId="5620DE25" w14:textId="604FFE02" w:rsidR="001C460D" w:rsidRDefault="001C460D" w:rsidP="00B574B4">
        <w:pPr>
          <w:pStyle w:val="Footer"/>
          <w:framePr w:wrap="none" w:vAnchor="text" w:hAnchor="page" w:x="10261" w:y="314"/>
          <w:rPr>
            <w:rStyle w:val="PageNumber"/>
            <w:rFonts w:ascii="Times New Roman" w:hAnsi="Times New Roman" w:cs="Times New Roman"/>
            <w:sz w:val="24"/>
            <w:lang w:val="en-US" w:eastAsia="en-US" w:bidi="bn-IN"/>
          </w:rPr>
        </w:pPr>
        <w:r w:rsidRPr="00597A98">
          <w:rPr>
            <w:rStyle w:val="PageNumber"/>
            <w:rFonts w:ascii="Futura Medium" w:hAnsi="Futura Medium" w:cs="Futura Medium" w:hint="cs"/>
            <w:color w:val="404040" w:themeColor="text1" w:themeTint="BF"/>
            <w:sz w:val="21"/>
            <w:szCs w:val="21"/>
          </w:rPr>
          <w:fldChar w:fldCharType="begin"/>
        </w:r>
        <w:r w:rsidRPr="00597A98">
          <w:rPr>
            <w:rStyle w:val="PageNumber"/>
            <w:rFonts w:ascii="Futura Medium" w:hAnsi="Futura Medium" w:cs="Futura Medium" w:hint="cs"/>
            <w:color w:val="404040" w:themeColor="text1" w:themeTint="BF"/>
            <w:sz w:val="21"/>
            <w:szCs w:val="21"/>
          </w:rPr>
          <w:instrText xml:space="preserve"> PAGE </w:instrText>
        </w:r>
        <w:r w:rsidRPr="00597A98">
          <w:rPr>
            <w:rStyle w:val="PageNumber"/>
            <w:rFonts w:ascii="Futura Medium" w:hAnsi="Futura Medium" w:cs="Futura Medium" w:hint="cs"/>
            <w:color w:val="404040" w:themeColor="text1" w:themeTint="BF"/>
            <w:sz w:val="21"/>
            <w:szCs w:val="21"/>
          </w:rPr>
          <w:fldChar w:fldCharType="separate"/>
        </w:r>
        <w:r w:rsidR="000D1BEB" w:rsidRPr="00597A98">
          <w:rPr>
            <w:rStyle w:val="PageNumber"/>
            <w:rFonts w:ascii="Futura Medium" w:hAnsi="Futura Medium" w:cs="Futura Medium" w:hint="cs"/>
            <w:noProof/>
            <w:color w:val="404040" w:themeColor="text1" w:themeTint="BF"/>
            <w:sz w:val="21"/>
            <w:szCs w:val="21"/>
          </w:rPr>
          <w:t>4</w:t>
        </w:r>
        <w:r w:rsidRPr="00597A98">
          <w:rPr>
            <w:rStyle w:val="PageNumber"/>
            <w:rFonts w:ascii="Futura Medium" w:hAnsi="Futura Medium" w:cs="Futura Medium" w:hint="cs"/>
            <w:color w:val="404040" w:themeColor="text1" w:themeTint="BF"/>
            <w:sz w:val="21"/>
            <w:szCs w:val="21"/>
          </w:rPr>
          <w:fldChar w:fldCharType="end"/>
        </w:r>
      </w:p>
    </w:sdtContent>
  </w:sdt>
  <w:p w14:paraId="64BC1A02" w14:textId="317207A5" w:rsidR="001C460D" w:rsidRDefault="0006361D" w:rsidP="001C460D">
    <w:pPr>
      <w:pStyle w:val="Footer"/>
      <w:ind w:right="360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F8CE559" wp14:editId="07CC08DB">
              <wp:simplePos x="0" y="0"/>
              <wp:positionH relativeFrom="column">
                <wp:posOffset>-226695</wp:posOffset>
              </wp:positionH>
              <wp:positionV relativeFrom="paragraph">
                <wp:posOffset>201930</wp:posOffset>
              </wp:positionV>
              <wp:extent cx="3754120" cy="493395"/>
              <wp:effectExtent l="0" t="0" r="5080" b="190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54120" cy="4933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289E4E1" w14:textId="017F3FEC" w:rsidR="001C460D" w:rsidRPr="00597A98" w:rsidRDefault="00C4462F" w:rsidP="00597A98">
                          <w:pPr>
                            <w:spacing w:after="0"/>
                            <w:rPr>
                              <w:rFonts w:ascii="FUTURA THIN" w:eastAsia="SimSun" w:hAnsi="FUTURA THIN" w:cs="Calibri Light"/>
                              <w:i/>
                              <w:iCs/>
                              <w:color w:val="404040" w:themeColor="text1" w:themeTint="BF"/>
                              <w:sz w:val="18"/>
                              <w:szCs w:val="18"/>
                            </w:rPr>
                          </w:pPr>
                          <w:r w:rsidRPr="00597A98">
                            <w:rPr>
                              <w:rFonts w:ascii="FUTURA THIN" w:eastAsia="SimSun" w:hAnsi="FUTURA THIN" w:cs="Calibri Light"/>
                              <w:i/>
                              <w:iCs/>
                              <w:color w:val="404040" w:themeColor="text1" w:themeTint="BF"/>
                              <w:sz w:val="18"/>
                              <w:szCs w:val="18"/>
                            </w:rPr>
                            <w:t>Your Report Title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shapetype w14:anchorId="4F8CE55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61" type="#_x0000_t202" style="position:absolute;margin-left:-17.85pt;margin-top:15.9pt;width:295.6pt;height:38.8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" fillcolor="white [3201]" stroked="f" strokeweight=".5pt">
              <v:textbox>
                <w:txbxContent>
                  <w:p w14:paraId="6289E4E1" w14:textId="017F3FEC" w:rsidR="001C460D" w:rsidRPr="00597A98" w:rsidRDefault="00C4462F" w:rsidP="00597A98">
                    <w:pPr>
                      <w:spacing w:after="0"/>
                      <w:rPr>
                        <w:rFonts w:ascii="FUTURA THIN" w:eastAsia="SimSun" w:hAnsi="FUTURA THIN" w:cs="Calibri Light"/>
                        <w:i/>
                        <w:iCs/>
                        <w:color w:val="404040" w:themeColor="text1" w:themeTint="BF"/>
                        <w:sz w:val="18"/>
                        <w:szCs w:val="18"/>
                      </w:rPr>
                    </w:pPr>
                    <w:r w:rsidRPr="00597A98">
                      <w:rPr>
                        <w:rFonts w:ascii="FUTURA THIN" w:eastAsia="SimSun" w:hAnsi="FUTURA THIN" w:cs="Calibri Light"/>
                        <w:i/>
                        <w:iCs/>
                        <w:color w:val="404040" w:themeColor="text1" w:themeTint="BF"/>
                        <w:sz w:val="18"/>
                        <w:szCs w:val="18"/>
                      </w:rPr>
                      <w:t>Your Report Title Her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9683EB" wp14:editId="196B89D2">
              <wp:simplePos x="0" y="0"/>
              <wp:positionH relativeFrom="column">
                <wp:posOffset>-446872</wp:posOffset>
              </wp:positionH>
              <wp:positionV relativeFrom="paragraph">
                <wp:posOffset>85725</wp:posOffset>
              </wp:positionV>
              <wp:extent cx="6617698" cy="0"/>
              <wp:effectExtent l="0" t="0" r="12065" b="12700"/>
              <wp:wrapNone/>
              <wp:docPr id="12" name="Straight Connector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7698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732F1816" id="Straight Connector 12" o:spid="_x0000_s1026" alt="&quot;&quot;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pt,6.75pt" to="485.9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" strokecolor="#7f7f7f [1612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B866D" w14:textId="77777777" w:rsidR="00082FA3" w:rsidRDefault="00082FA3" w:rsidP="00082FA3">
    <w:pPr>
      <w:spacing w:after="0"/>
      <w:jc w:val="center"/>
      <w:rPr>
        <w:rFonts w:cs="Futura Medium"/>
        <w:i/>
        <w:iCs/>
        <w:color w:val="1D1C1D"/>
        <w:sz w:val="20"/>
        <w:szCs w:val="20"/>
        <w:shd w:val="clear" w:color="auto" w:fill="FFFFFF"/>
      </w:rPr>
    </w:pPr>
  </w:p>
  <w:p w14:paraId="57A60F5E" w14:textId="36A2C8BB" w:rsidR="00082FA3" w:rsidRPr="00B47EF1" w:rsidRDefault="00082FA3" w:rsidP="00082FA3">
    <w:pPr>
      <w:spacing w:after="0"/>
      <w:jc w:val="center"/>
      <w:rPr>
        <w:rFonts w:cs="Futura Medium"/>
        <w:i/>
        <w:iCs/>
        <w:sz w:val="18"/>
        <w:szCs w:val="18"/>
        <w:lang w:eastAsia="zh-CN"/>
      </w:rPr>
    </w:pPr>
    <w:r w:rsidRPr="00B47EF1">
      <w:rPr>
        <w:rFonts w:cs="Futura Medium" w:hint="cs"/>
        <w:i/>
        <w:iCs/>
        <w:color w:val="1D1C1D"/>
        <w:sz w:val="20"/>
        <w:szCs w:val="20"/>
        <w:shd w:val="clear" w:color="auto" w:fill="FFFFFF"/>
      </w:rPr>
      <w:t>© The Centre for Child Rights and Business, 2024. All rights reserved.</w:t>
    </w:r>
  </w:p>
  <w:p w14:paraId="3E27E5CD" w14:textId="77777777" w:rsidR="00082FA3" w:rsidRDefault="00082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C6DCD" w14:textId="77777777" w:rsidR="00F93595" w:rsidRDefault="00F93595" w:rsidP="001C460D">
      <w:r>
        <w:separator/>
      </w:r>
    </w:p>
  </w:footnote>
  <w:footnote w:type="continuationSeparator" w:id="0">
    <w:p w14:paraId="26425E46" w14:textId="77777777" w:rsidR="00F93595" w:rsidRDefault="00F93595" w:rsidP="001C460D">
      <w:r>
        <w:continuationSeparator/>
      </w:r>
    </w:p>
  </w:footnote>
  <w:footnote w:type="continuationNotice" w:id="1">
    <w:p w14:paraId="127C8E95" w14:textId="77777777" w:rsidR="00F93595" w:rsidRDefault="00F9359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789B8" w14:textId="798EF155" w:rsidR="001C460D" w:rsidRDefault="00C00880">
    <w:pPr>
      <w:pStyle w:val="Header"/>
    </w:pPr>
    <w:r w:rsidRPr="004D7403">
      <w:rPr>
        <w:rFonts w:ascii="Arial" w:hAnsi="Arial" w:cs="Arial"/>
        <w:b/>
        <w:bCs/>
        <w:caps/>
        <w:noProof/>
        <w:color w:val="D1282B"/>
        <w:sz w:val="32"/>
        <w:szCs w:val="32"/>
      </w:rPr>
      <w:drawing>
        <wp:anchor distT="0" distB="0" distL="114300" distR="114300" simplePos="0" relativeHeight="251658244" behindDoc="0" locked="0" layoutInCell="1" allowOverlap="1" wp14:anchorId="568EC6F7" wp14:editId="3BD03A2F">
          <wp:simplePos x="0" y="0"/>
          <wp:positionH relativeFrom="column">
            <wp:posOffset>1645285</wp:posOffset>
          </wp:positionH>
          <wp:positionV relativeFrom="paragraph">
            <wp:posOffset>-165100</wp:posOffset>
          </wp:positionV>
          <wp:extent cx="1337310" cy="327025"/>
          <wp:effectExtent l="0" t="0" r="0" b="0"/>
          <wp:wrapNone/>
          <wp:docPr id="1586857414" name="Picture 10" descr="MY Voic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857414" name="Picture 10" descr="MY Voice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31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MY" w:eastAsia="en-MY"/>
      </w:rPr>
      <w:drawing>
        <wp:anchor distT="0" distB="0" distL="114300" distR="114300" simplePos="0" relativeHeight="251658243" behindDoc="0" locked="0" layoutInCell="1" allowOverlap="1" wp14:anchorId="511BDFF9" wp14:editId="728A3997">
          <wp:simplePos x="0" y="0"/>
          <wp:positionH relativeFrom="column">
            <wp:posOffset>3121378</wp:posOffset>
          </wp:positionH>
          <wp:positionV relativeFrom="paragraph">
            <wp:posOffset>-170957</wp:posOffset>
          </wp:positionV>
          <wp:extent cx="1268730" cy="408470"/>
          <wp:effectExtent l="0" t="0" r="0" b="0"/>
          <wp:wrapNone/>
          <wp:docPr id="1449" name="Picture 6" descr="The Cent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9" name="Picture 6" descr="The Centre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8730" cy="408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460D"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6D24"/>
    <w:multiLevelType w:val="multilevel"/>
    <w:tmpl w:val="300EF44E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82C4076"/>
    <w:multiLevelType w:val="multilevel"/>
    <w:tmpl w:val="7194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9A0262"/>
    <w:multiLevelType w:val="hybridMultilevel"/>
    <w:tmpl w:val="AAD08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26B5A">
      <w:numFmt w:val="bullet"/>
      <w:lvlText w:val="·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F57EC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C97C5A"/>
    <w:multiLevelType w:val="hybridMultilevel"/>
    <w:tmpl w:val="D6CE5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D7EAB"/>
    <w:multiLevelType w:val="multilevel"/>
    <w:tmpl w:val="505A0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865FE3"/>
    <w:multiLevelType w:val="hybridMultilevel"/>
    <w:tmpl w:val="966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C4BD4"/>
    <w:multiLevelType w:val="hybridMultilevel"/>
    <w:tmpl w:val="ADD41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47C84"/>
    <w:multiLevelType w:val="multilevel"/>
    <w:tmpl w:val="5628A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F27E44"/>
    <w:multiLevelType w:val="multilevel"/>
    <w:tmpl w:val="0A52651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FE40E1"/>
    <w:multiLevelType w:val="multilevel"/>
    <w:tmpl w:val="645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5C3EB4"/>
    <w:multiLevelType w:val="multilevel"/>
    <w:tmpl w:val="7DC42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662ED"/>
    <w:multiLevelType w:val="hybridMultilevel"/>
    <w:tmpl w:val="F9C80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907FD"/>
    <w:multiLevelType w:val="multilevel"/>
    <w:tmpl w:val="0A526510"/>
    <w:numStyleLink w:val="111111"/>
  </w:abstractNum>
  <w:abstractNum w:abstractNumId="14" w15:restartNumberingAfterBreak="0">
    <w:nsid w:val="23AB177D"/>
    <w:multiLevelType w:val="hybridMultilevel"/>
    <w:tmpl w:val="B3CAF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C37A95"/>
    <w:multiLevelType w:val="multilevel"/>
    <w:tmpl w:val="37868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234BE0"/>
    <w:multiLevelType w:val="multilevel"/>
    <w:tmpl w:val="38323A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A734280"/>
    <w:multiLevelType w:val="hybridMultilevel"/>
    <w:tmpl w:val="D608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52890"/>
    <w:multiLevelType w:val="hybridMultilevel"/>
    <w:tmpl w:val="8EF86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576201"/>
    <w:multiLevelType w:val="hybridMultilevel"/>
    <w:tmpl w:val="3A7AC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D5FB9"/>
    <w:multiLevelType w:val="hybridMultilevel"/>
    <w:tmpl w:val="5754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764FF"/>
    <w:multiLevelType w:val="hybridMultilevel"/>
    <w:tmpl w:val="C2220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93FC1"/>
    <w:multiLevelType w:val="multilevel"/>
    <w:tmpl w:val="822C5B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  <w:color w:val="88500F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3E935F17"/>
    <w:multiLevelType w:val="multilevel"/>
    <w:tmpl w:val="CD1894AA"/>
    <w:styleLink w:val="CurrentList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284442"/>
    <w:multiLevelType w:val="multilevel"/>
    <w:tmpl w:val="0A526510"/>
    <w:numStyleLink w:val="111111"/>
  </w:abstractNum>
  <w:abstractNum w:abstractNumId="25" w15:restartNumberingAfterBreak="0">
    <w:nsid w:val="49D648D2"/>
    <w:multiLevelType w:val="multilevel"/>
    <w:tmpl w:val="EC227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BB2A67"/>
    <w:multiLevelType w:val="hybridMultilevel"/>
    <w:tmpl w:val="0FE08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D63A44"/>
    <w:multiLevelType w:val="multilevel"/>
    <w:tmpl w:val="067ABB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CAE7FFA"/>
    <w:multiLevelType w:val="multilevel"/>
    <w:tmpl w:val="F81276F2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D0E5BAC"/>
    <w:multiLevelType w:val="multilevel"/>
    <w:tmpl w:val="2D92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D847A7"/>
    <w:multiLevelType w:val="multilevel"/>
    <w:tmpl w:val="498C0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B81EFD"/>
    <w:multiLevelType w:val="hybridMultilevel"/>
    <w:tmpl w:val="1BD63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FC4292"/>
    <w:multiLevelType w:val="multilevel"/>
    <w:tmpl w:val="2188B7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Quote"/>
      <w:lvlText w:val="%1.%2."/>
      <w:lvlJc w:val="left"/>
      <w:pPr>
        <w:ind w:left="792" w:hanging="432"/>
      </w:pPr>
    </w:lvl>
    <w:lvl w:ilvl="2">
      <w:start w:val="1"/>
      <w:numFmt w:val="decimal"/>
      <w:pStyle w:val="IntenseQuote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9847377"/>
    <w:multiLevelType w:val="hybridMultilevel"/>
    <w:tmpl w:val="BB9CC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F36D4B"/>
    <w:multiLevelType w:val="hybridMultilevel"/>
    <w:tmpl w:val="4A5637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CEC13A5"/>
    <w:multiLevelType w:val="hybridMultilevel"/>
    <w:tmpl w:val="9E2C91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56210A"/>
    <w:multiLevelType w:val="hybridMultilevel"/>
    <w:tmpl w:val="C242D3B6"/>
    <w:lvl w:ilvl="0" w:tplc="068433F6">
      <w:start w:val="1"/>
      <w:numFmt w:val="bullet"/>
      <w:suff w:val="space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9B6978"/>
    <w:multiLevelType w:val="multilevel"/>
    <w:tmpl w:val="D59C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D92AC9"/>
    <w:multiLevelType w:val="hybridMultilevel"/>
    <w:tmpl w:val="2E90B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3F0076"/>
    <w:multiLevelType w:val="multilevel"/>
    <w:tmpl w:val="767E4288"/>
    <w:styleLink w:val="CurrentList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DB01718"/>
    <w:multiLevelType w:val="multilevel"/>
    <w:tmpl w:val="4FB0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5628343">
    <w:abstractNumId w:val="32"/>
  </w:num>
  <w:num w:numId="2" w16cid:durableId="731272647">
    <w:abstractNumId w:val="22"/>
  </w:num>
  <w:num w:numId="3" w16cid:durableId="1877959206">
    <w:abstractNumId w:val="2"/>
  </w:num>
  <w:num w:numId="4" w16cid:durableId="207962291">
    <w:abstractNumId w:val="1"/>
  </w:num>
  <w:num w:numId="5" w16cid:durableId="1854491883">
    <w:abstractNumId w:val="38"/>
  </w:num>
  <w:num w:numId="6" w16cid:durableId="472597385">
    <w:abstractNumId w:val="11"/>
  </w:num>
  <w:num w:numId="7" w16cid:durableId="1185169082">
    <w:abstractNumId w:val="25"/>
  </w:num>
  <w:num w:numId="8" w16cid:durableId="95489118">
    <w:abstractNumId w:val="40"/>
  </w:num>
  <w:num w:numId="9" w16cid:durableId="1211381717">
    <w:abstractNumId w:val="15"/>
  </w:num>
  <w:num w:numId="10" w16cid:durableId="1434979377">
    <w:abstractNumId w:val="29"/>
  </w:num>
  <w:num w:numId="11" w16cid:durableId="1854344896">
    <w:abstractNumId w:val="8"/>
  </w:num>
  <w:num w:numId="12" w16cid:durableId="2134782268">
    <w:abstractNumId w:val="30"/>
  </w:num>
  <w:num w:numId="13" w16cid:durableId="1909992739">
    <w:abstractNumId w:val="10"/>
  </w:num>
  <w:num w:numId="14" w16cid:durableId="446200093">
    <w:abstractNumId w:val="5"/>
  </w:num>
  <w:num w:numId="15" w16cid:durableId="565923337">
    <w:abstractNumId w:val="18"/>
  </w:num>
  <w:num w:numId="16" w16cid:durableId="955523502">
    <w:abstractNumId w:val="4"/>
  </w:num>
  <w:num w:numId="17" w16cid:durableId="1679497687">
    <w:abstractNumId w:val="20"/>
  </w:num>
  <w:num w:numId="18" w16cid:durableId="2079940309">
    <w:abstractNumId w:val="17"/>
  </w:num>
  <w:num w:numId="19" w16cid:durableId="1319192759">
    <w:abstractNumId w:val="6"/>
  </w:num>
  <w:num w:numId="20" w16cid:durableId="1445076313">
    <w:abstractNumId w:val="21"/>
  </w:num>
  <w:num w:numId="21" w16cid:durableId="1030422588">
    <w:abstractNumId w:val="16"/>
  </w:num>
  <w:num w:numId="22" w16cid:durableId="430470749">
    <w:abstractNumId w:val="27"/>
  </w:num>
  <w:num w:numId="23" w16cid:durableId="1578633712">
    <w:abstractNumId w:val="37"/>
  </w:num>
  <w:num w:numId="24" w16cid:durableId="1977635589">
    <w:abstractNumId w:val="14"/>
  </w:num>
  <w:num w:numId="25" w16cid:durableId="178082998">
    <w:abstractNumId w:val="31"/>
  </w:num>
  <w:num w:numId="26" w16cid:durableId="2029017264">
    <w:abstractNumId w:val="33"/>
  </w:num>
  <w:num w:numId="27" w16cid:durableId="1367439126">
    <w:abstractNumId w:val="26"/>
  </w:num>
  <w:num w:numId="28" w16cid:durableId="1209489895">
    <w:abstractNumId w:val="36"/>
  </w:num>
  <w:num w:numId="29" w16cid:durableId="590814134">
    <w:abstractNumId w:val="22"/>
  </w:num>
  <w:num w:numId="30" w16cid:durableId="1190995853">
    <w:abstractNumId w:val="22"/>
  </w:num>
  <w:num w:numId="31" w16cid:durableId="526409064">
    <w:abstractNumId w:val="34"/>
  </w:num>
  <w:num w:numId="32" w16cid:durableId="1320573553">
    <w:abstractNumId w:val="22"/>
  </w:num>
  <w:num w:numId="33" w16cid:durableId="1421634402">
    <w:abstractNumId w:val="22"/>
  </w:num>
  <w:num w:numId="34" w16cid:durableId="957487538">
    <w:abstractNumId w:val="12"/>
  </w:num>
  <w:num w:numId="35" w16cid:durableId="1030033905">
    <w:abstractNumId w:val="28"/>
  </w:num>
  <w:num w:numId="36" w16cid:durableId="1068456325">
    <w:abstractNumId w:val="0"/>
  </w:num>
  <w:num w:numId="37" w16cid:durableId="745421830">
    <w:abstractNumId w:val="9"/>
  </w:num>
  <w:num w:numId="38" w16cid:durableId="336810335">
    <w:abstractNumId w:val="24"/>
  </w:num>
  <w:num w:numId="39" w16cid:durableId="898173228">
    <w:abstractNumId w:val="3"/>
  </w:num>
  <w:num w:numId="40" w16cid:durableId="897088798">
    <w:abstractNumId w:val="13"/>
  </w:num>
  <w:num w:numId="41" w16cid:durableId="2025981978">
    <w:abstractNumId w:val="39"/>
  </w:num>
  <w:num w:numId="42" w16cid:durableId="1505170785">
    <w:abstractNumId w:val="23"/>
  </w:num>
  <w:num w:numId="43" w16cid:durableId="246234089">
    <w:abstractNumId w:val="35"/>
  </w:num>
  <w:num w:numId="44" w16cid:durableId="2123646016">
    <w:abstractNumId w:val="19"/>
  </w:num>
  <w:num w:numId="45" w16cid:durableId="1620987101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U0NjQzNDG1NDNW0lEKTi0uzszPAykwrAUAhtTHVCwAAAA="/>
  </w:docVars>
  <w:rsids>
    <w:rsidRoot w:val="00834488"/>
    <w:rsid w:val="00000C99"/>
    <w:rsid w:val="000018B6"/>
    <w:rsid w:val="00001D5B"/>
    <w:rsid w:val="0000552F"/>
    <w:rsid w:val="00005FBD"/>
    <w:rsid w:val="00007C83"/>
    <w:rsid w:val="00007E27"/>
    <w:rsid w:val="0001062E"/>
    <w:rsid w:val="00010C78"/>
    <w:rsid w:val="00011870"/>
    <w:rsid w:val="0001191F"/>
    <w:rsid w:val="000158A2"/>
    <w:rsid w:val="000158CD"/>
    <w:rsid w:val="00015FB9"/>
    <w:rsid w:val="00017293"/>
    <w:rsid w:val="00020258"/>
    <w:rsid w:val="000233A5"/>
    <w:rsid w:val="000235F2"/>
    <w:rsid w:val="00023A15"/>
    <w:rsid w:val="00030C9D"/>
    <w:rsid w:val="00033117"/>
    <w:rsid w:val="000346A1"/>
    <w:rsid w:val="00040895"/>
    <w:rsid w:val="00041253"/>
    <w:rsid w:val="00041CC4"/>
    <w:rsid w:val="00041D00"/>
    <w:rsid w:val="0004415D"/>
    <w:rsid w:val="00044EFD"/>
    <w:rsid w:val="00045D65"/>
    <w:rsid w:val="00046A45"/>
    <w:rsid w:val="0004754C"/>
    <w:rsid w:val="00057592"/>
    <w:rsid w:val="0006211E"/>
    <w:rsid w:val="00062841"/>
    <w:rsid w:val="0006361D"/>
    <w:rsid w:val="00066AE7"/>
    <w:rsid w:val="00070359"/>
    <w:rsid w:val="00072B9E"/>
    <w:rsid w:val="00073116"/>
    <w:rsid w:val="00074A3A"/>
    <w:rsid w:val="00082121"/>
    <w:rsid w:val="00082FA3"/>
    <w:rsid w:val="000835FF"/>
    <w:rsid w:val="0008561A"/>
    <w:rsid w:val="00086281"/>
    <w:rsid w:val="00086D21"/>
    <w:rsid w:val="0009098C"/>
    <w:rsid w:val="000914C6"/>
    <w:rsid w:val="000929A1"/>
    <w:rsid w:val="00093E70"/>
    <w:rsid w:val="00094998"/>
    <w:rsid w:val="0009554C"/>
    <w:rsid w:val="000957A8"/>
    <w:rsid w:val="00095D06"/>
    <w:rsid w:val="000A19E2"/>
    <w:rsid w:val="000A245B"/>
    <w:rsid w:val="000A5B1E"/>
    <w:rsid w:val="000A7195"/>
    <w:rsid w:val="000A7325"/>
    <w:rsid w:val="000B021F"/>
    <w:rsid w:val="000B0F12"/>
    <w:rsid w:val="000B5884"/>
    <w:rsid w:val="000B6310"/>
    <w:rsid w:val="000C16A6"/>
    <w:rsid w:val="000C4E71"/>
    <w:rsid w:val="000C4EC1"/>
    <w:rsid w:val="000C5377"/>
    <w:rsid w:val="000C5DCD"/>
    <w:rsid w:val="000D1BEB"/>
    <w:rsid w:val="000D24F8"/>
    <w:rsid w:val="000D313F"/>
    <w:rsid w:val="000D6287"/>
    <w:rsid w:val="000E43FA"/>
    <w:rsid w:val="000E5AE5"/>
    <w:rsid w:val="000E66C2"/>
    <w:rsid w:val="000E73B0"/>
    <w:rsid w:val="000F1BF5"/>
    <w:rsid w:val="000F24C8"/>
    <w:rsid w:val="000F2D04"/>
    <w:rsid w:val="000F31AC"/>
    <w:rsid w:val="000F32DA"/>
    <w:rsid w:val="000F337E"/>
    <w:rsid w:val="000F48DD"/>
    <w:rsid w:val="000F5789"/>
    <w:rsid w:val="000F5E90"/>
    <w:rsid w:val="00100F37"/>
    <w:rsid w:val="001034BA"/>
    <w:rsid w:val="001035A3"/>
    <w:rsid w:val="00107C90"/>
    <w:rsid w:val="00111DFD"/>
    <w:rsid w:val="00112C25"/>
    <w:rsid w:val="00113FF9"/>
    <w:rsid w:val="001145E2"/>
    <w:rsid w:val="00115032"/>
    <w:rsid w:val="00115450"/>
    <w:rsid w:val="001159A8"/>
    <w:rsid w:val="00115C1A"/>
    <w:rsid w:val="00116D45"/>
    <w:rsid w:val="00120FC6"/>
    <w:rsid w:val="001236AF"/>
    <w:rsid w:val="00123F2E"/>
    <w:rsid w:val="0012442C"/>
    <w:rsid w:val="00131C08"/>
    <w:rsid w:val="00132166"/>
    <w:rsid w:val="00135F18"/>
    <w:rsid w:val="00137E52"/>
    <w:rsid w:val="00140F13"/>
    <w:rsid w:val="001412BF"/>
    <w:rsid w:val="00143E20"/>
    <w:rsid w:val="00147541"/>
    <w:rsid w:val="00150639"/>
    <w:rsid w:val="00152759"/>
    <w:rsid w:val="001537F2"/>
    <w:rsid w:val="00154342"/>
    <w:rsid w:val="00154581"/>
    <w:rsid w:val="00155C84"/>
    <w:rsid w:val="001630A6"/>
    <w:rsid w:val="0016377E"/>
    <w:rsid w:val="00164047"/>
    <w:rsid w:val="001666BF"/>
    <w:rsid w:val="001678A1"/>
    <w:rsid w:val="00171953"/>
    <w:rsid w:val="001726D7"/>
    <w:rsid w:val="00172AED"/>
    <w:rsid w:val="0017376B"/>
    <w:rsid w:val="00176F6B"/>
    <w:rsid w:val="00177EB2"/>
    <w:rsid w:val="0018723B"/>
    <w:rsid w:val="0018790B"/>
    <w:rsid w:val="00187D08"/>
    <w:rsid w:val="001900D5"/>
    <w:rsid w:val="001913A7"/>
    <w:rsid w:val="001A1143"/>
    <w:rsid w:val="001A2615"/>
    <w:rsid w:val="001A5F32"/>
    <w:rsid w:val="001A5FFB"/>
    <w:rsid w:val="001A69B0"/>
    <w:rsid w:val="001B0A54"/>
    <w:rsid w:val="001B0BF4"/>
    <w:rsid w:val="001B1A8E"/>
    <w:rsid w:val="001B1E92"/>
    <w:rsid w:val="001B44E6"/>
    <w:rsid w:val="001B4A30"/>
    <w:rsid w:val="001B645C"/>
    <w:rsid w:val="001C0144"/>
    <w:rsid w:val="001C1B3F"/>
    <w:rsid w:val="001C460D"/>
    <w:rsid w:val="001C5CA9"/>
    <w:rsid w:val="001C7872"/>
    <w:rsid w:val="001D2F60"/>
    <w:rsid w:val="001D3DE4"/>
    <w:rsid w:val="001D4706"/>
    <w:rsid w:val="001D5245"/>
    <w:rsid w:val="001E1A12"/>
    <w:rsid w:val="001E1D63"/>
    <w:rsid w:val="001E1E5C"/>
    <w:rsid w:val="001E2945"/>
    <w:rsid w:val="001E39EF"/>
    <w:rsid w:val="001E42B2"/>
    <w:rsid w:val="001E6194"/>
    <w:rsid w:val="001E63EE"/>
    <w:rsid w:val="001E750B"/>
    <w:rsid w:val="001E7A8B"/>
    <w:rsid w:val="001F15B2"/>
    <w:rsid w:val="001F1901"/>
    <w:rsid w:val="001F248A"/>
    <w:rsid w:val="001F28F8"/>
    <w:rsid w:val="001F3243"/>
    <w:rsid w:val="001F45F2"/>
    <w:rsid w:val="00202A47"/>
    <w:rsid w:val="00202BD9"/>
    <w:rsid w:val="00205293"/>
    <w:rsid w:val="00206DB0"/>
    <w:rsid w:val="00207F75"/>
    <w:rsid w:val="00210A53"/>
    <w:rsid w:val="00212A31"/>
    <w:rsid w:val="00213009"/>
    <w:rsid w:val="002148B1"/>
    <w:rsid w:val="00215457"/>
    <w:rsid w:val="002170DC"/>
    <w:rsid w:val="00217664"/>
    <w:rsid w:val="00220696"/>
    <w:rsid w:val="00221A5A"/>
    <w:rsid w:val="0022573E"/>
    <w:rsid w:val="00227774"/>
    <w:rsid w:val="00227C1F"/>
    <w:rsid w:val="002308FA"/>
    <w:rsid w:val="0023284F"/>
    <w:rsid w:val="00232AE2"/>
    <w:rsid w:val="00233A4E"/>
    <w:rsid w:val="00241B31"/>
    <w:rsid w:val="00243F93"/>
    <w:rsid w:val="00244004"/>
    <w:rsid w:val="00244835"/>
    <w:rsid w:val="00244A1A"/>
    <w:rsid w:val="002459B5"/>
    <w:rsid w:val="00245A47"/>
    <w:rsid w:val="00251D68"/>
    <w:rsid w:val="00253443"/>
    <w:rsid w:val="00257BF1"/>
    <w:rsid w:val="00263859"/>
    <w:rsid w:val="0027374E"/>
    <w:rsid w:val="0028045E"/>
    <w:rsid w:val="002853B1"/>
    <w:rsid w:val="00285548"/>
    <w:rsid w:val="00285E3F"/>
    <w:rsid w:val="00294C39"/>
    <w:rsid w:val="00297428"/>
    <w:rsid w:val="002A079C"/>
    <w:rsid w:val="002A297E"/>
    <w:rsid w:val="002A2A53"/>
    <w:rsid w:val="002A585C"/>
    <w:rsid w:val="002A5C0E"/>
    <w:rsid w:val="002A6366"/>
    <w:rsid w:val="002B12EC"/>
    <w:rsid w:val="002B16D8"/>
    <w:rsid w:val="002B365F"/>
    <w:rsid w:val="002B3969"/>
    <w:rsid w:val="002B430C"/>
    <w:rsid w:val="002B5A03"/>
    <w:rsid w:val="002B6C04"/>
    <w:rsid w:val="002C32F6"/>
    <w:rsid w:val="002C52F9"/>
    <w:rsid w:val="002C5CE1"/>
    <w:rsid w:val="002C6A7E"/>
    <w:rsid w:val="002C74D0"/>
    <w:rsid w:val="002D512A"/>
    <w:rsid w:val="002D6BCE"/>
    <w:rsid w:val="002E325D"/>
    <w:rsid w:val="002E34F3"/>
    <w:rsid w:val="002E639B"/>
    <w:rsid w:val="002E78EC"/>
    <w:rsid w:val="002F0148"/>
    <w:rsid w:val="002F43AB"/>
    <w:rsid w:val="002F52D7"/>
    <w:rsid w:val="002F6F50"/>
    <w:rsid w:val="002F7DF6"/>
    <w:rsid w:val="00301439"/>
    <w:rsid w:val="003110C7"/>
    <w:rsid w:val="00311E72"/>
    <w:rsid w:val="00313FC3"/>
    <w:rsid w:val="003154B3"/>
    <w:rsid w:val="003202A7"/>
    <w:rsid w:val="003262AA"/>
    <w:rsid w:val="00327A43"/>
    <w:rsid w:val="003324A1"/>
    <w:rsid w:val="003358F3"/>
    <w:rsid w:val="00336079"/>
    <w:rsid w:val="003374DD"/>
    <w:rsid w:val="00341564"/>
    <w:rsid w:val="003503A7"/>
    <w:rsid w:val="0036137A"/>
    <w:rsid w:val="003626D0"/>
    <w:rsid w:val="00363268"/>
    <w:rsid w:val="00363F70"/>
    <w:rsid w:val="003641D9"/>
    <w:rsid w:val="00364B61"/>
    <w:rsid w:val="00365548"/>
    <w:rsid w:val="00366466"/>
    <w:rsid w:val="003702FC"/>
    <w:rsid w:val="0037204D"/>
    <w:rsid w:val="00372F67"/>
    <w:rsid w:val="00373CB8"/>
    <w:rsid w:val="0037641A"/>
    <w:rsid w:val="00376AE3"/>
    <w:rsid w:val="0037798A"/>
    <w:rsid w:val="003846B0"/>
    <w:rsid w:val="00385190"/>
    <w:rsid w:val="003865B8"/>
    <w:rsid w:val="00386B73"/>
    <w:rsid w:val="00387FE9"/>
    <w:rsid w:val="00390767"/>
    <w:rsid w:val="00393956"/>
    <w:rsid w:val="00394702"/>
    <w:rsid w:val="0039698F"/>
    <w:rsid w:val="003A254B"/>
    <w:rsid w:val="003A5841"/>
    <w:rsid w:val="003A602A"/>
    <w:rsid w:val="003B26B6"/>
    <w:rsid w:val="003B3689"/>
    <w:rsid w:val="003B451D"/>
    <w:rsid w:val="003B48CE"/>
    <w:rsid w:val="003B588F"/>
    <w:rsid w:val="003B76C1"/>
    <w:rsid w:val="003C0A15"/>
    <w:rsid w:val="003C25F0"/>
    <w:rsid w:val="003C5E05"/>
    <w:rsid w:val="003C6A45"/>
    <w:rsid w:val="003C7AB6"/>
    <w:rsid w:val="003D0356"/>
    <w:rsid w:val="003D11CF"/>
    <w:rsid w:val="003D3144"/>
    <w:rsid w:val="003D368E"/>
    <w:rsid w:val="003D3DF9"/>
    <w:rsid w:val="003E54BA"/>
    <w:rsid w:val="003F23D7"/>
    <w:rsid w:val="003F3354"/>
    <w:rsid w:val="003F4C26"/>
    <w:rsid w:val="003F60B7"/>
    <w:rsid w:val="00404767"/>
    <w:rsid w:val="004062B2"/>
    <w:rsid w:val="00406933"/>
    <w:rsid w:val="004108D1"/>
    <w:rsid w:val="00420662"/>
    <w:rsid w:val="0042118D"/>
    <w:rsid w:val="004220CA"/>
    <w:rsid w:val="00422779"/>
    <w:rsid w:val="00423597"/>
    <w:rsid w:val="00425230"/>
    <w:rsid w:val="004253BC"/>
    <w:rsid w:val="004260B1"/>
    <w:rsid w:val="0042689D"/>
    <w:rsid w:val="0043041E"/>
    <w:rsid w:val="00434057"/>
    <w:rsid w:val="004418C0"/>
    <w:rsid w:val="004443B5"/>
    <w:rsid w:val="00444644"/>
    <w:rsid w:val="00445F9F"/>
    <w:rsid w:val="00451741"/>
    <w:rsid w:val="00452790"/>
    <w:rsid w:val="004576DD"/>
    <w:rsid w:val="00461322"/>
    <w:rsid w:val="00463E66"/>
    <w:rsid w:val="004713EA"/>
    <w:rsid w:val="0047242A"/>
    <w:rsid w:val="00474E78"/>
    <w:rsid w:val="0047536F"/>
    <w:rsid w:val="004769F2"/>
    <w:rsid w:val="004779F6"/>
    <w:rsid w:val="00481FEB"/>
    <w:rsid w:val="00482883"/>
    <w:rsid w:val="0048398E"/>
    <w:rsid w:val="00484F67"/>
    <w:rsid w:val="0048593D"/>
    <w:rsid w:val="00490364"/>
    <w:rsid w:val="00492285"/>
    <w:rsid w:val="00494355"/>
    <w:rsid w:val="004A04C9"/>
    <w:rsid w:val="004A06CC"/>
    <w:rsid w:val="004A0A2D"/>
    <w:rsid w:val="004A1F31"/>
    <w:rsid w:val="004A391F"/>
    <w:rsid w:val="004B0FD5"/>
    <w:rsid w:val="004B5000"/>
    <w:rsid w:val="004B5462"/>
    <w:rsid w:val="004B6965"/>
    <w:rsid w:val="004B754B"/>
    <w:rsid w:val="004C079D"/>
    <w:rsid w:val="004C2C75"/>
    <w:rsid w:val="004C4990"/>
    <w:rsid w:val="004C69C9"/>
    <w:rsid w:val="004C78AD"/>
    <w:rsid w:val="004D166F"/>
    <w:rsid w:val="004D4563"/>
    <w:rsid w:val="004D5744"/>
    <w:rsid w:val="004D6A04"/>
    <w:rsid w:val="004E04E3"/>
    <w:rsid w:val="004E23A5"/>
    <w:rsid w:val="004E516B"/>
    <w:rsid w:val="004E5183"/>
    <w:rsid w:val="004E557C"/>
    <w:rsid w:val="004E5ED7"/>
    <w:rsid w:val="004E6586"/>
    <w:rsid w:val="004E6FFE"/>
    <w:rsid w:val="004F0BD3"/>
    <w:rsid w:val="004F20E7"/>
    <w:rsid w:val="004F61B6"/>
    <w:rsid w:val="004F6FC5"/>
    <w:rsid w:val="004F737B"/>
    <w:rsid w:val="004F7A21"/>
    <w:rsid w:val="00500215"/>
    <w:rsid w:val="00503D4C"/>
    <w:rsid w:val="005102DF"/>
    <w:rsid w:val="00511989"/>
    <w:rsid w:val="00511DA4"/>
    <w:rsid w:val="00514667"/>
    <w:rsid w:val="00517775"/>
    <w:rsid w:val="005238E1"/>
    <w:rsid w:val="00525B81"/>
    <w:rsid w:val="00540122"/>
    <w:rsid w:val="0054430D"/>
    <w:rsid w:val="00546DB7"/>
    <w:rsid w:val="00547EF9"/>
    <w:rsid w:val="00550669"/>
    <w:rsid w:val="00552C7C"/>
    <w:rsid w:val="005550E6"/>
    <w:rsid w:val="005569F6"/>
    <w:rsid w:val="00557D5F"/>
    <w:rsid w:val="00560369"/>
    <w:rsid w:val="00566323"/>
    <w:rsid w:val="00566501"/>
    <w:rsid w:val="00567307"/>
    <w:rsid w:val="005674A7"/>
    <w:rsid w:val="00572364"/>
    <w:rsid w:val="005808FF"/>
    <w:rsid w:val="00581858"/>
    <w:rsid w:val="00582892"/>
    <w:rsid w:val="00583431"/>
    <w:rsid w:val="005844E1"/>
    <w:rsid w:val="00587EC6"/>
    <w:rsid w:val="0059319B"/>
    <w:rsid w:val="0059464C"/>
    <w:rsid w:val="00596EF4"/>
    <w:rsid w:val="00597A98"/>
    <w:rsid w:val="00597C55"/>
    <w:rsid w:val="005A280B"/>
    <w:rsid w:val="005A2F5E"/>
    <w:rsid w:val="005A6636"/>
    <w:rsid w:val="005A7DFF"/>
    <w:rsid w:val="005B10D6"/>
    <w:rsid w:val="005B30D5"/>
    <w:rsid w:val="005B4151"/>
    <w:rsid w:val="005B4CA3"/>
    <w:rsid w:val="005B5EB0"/>
    <w:rsid w:val="005B6BA9"/>
    <w:rsid w:val="005B7B23"/>
    <w:rsid w:val="005C50A5"/>
    <w:rsid w:val="005C55F8"/>
    <w:rsid w:val="005C6522"/>
    <w:rsid w:val="005D2D7F"/>
    <w:rsid w:val="005D5D9A"/>
    <w:rsid w:val="005D6EB4"/>
    <w:rsid w:val="005D75EE"/>
    <w:rsid w:val="005D7749"/>
    <w:rsid w:val="005D774F"/>
    <w:rsid w:val="005E2570"/>
    <w:rsid w:val="005E3A43"/>
    <w:rsid w:val="005E4047"/>
    <w:rsid w:val="005E433D"/>
    <w:rsid w:val="005E51FC"/>
    <w:rsid w:val="005E56CC"/>
    <w:rsid w:val="005F357E"/>
    <w:rsid w:val="005F7B94"/>
    <w:rsid w:val="005F7C8D"/>
    <w:rsid w:val="0061089F"/>
    <w:rsid w:val="00610F5C"/>
    <w:rsid w:val="00613762"/>
    <w:rsid w:val="00614277"/>
    <w:rsid w:val="00614527"/>
    <w:rsid w:val="00621920"/>
    <w:rsid w:val="00622388"/>
    <w:rsid w:val="00623746"/>
    <w:rsid w:val="00627764"/>
    <w:rsid w:val="0063412A"/>
    <w:rsid w:val="00636B98"/>
    <w:rsid w:val="00636DB4"/>
    <w:rsid w:val="00637A65"/>
    <w:rsid w:val="00637BD8"/>
    <w:rsid w:val="00637E0F"/>
    <w:rsid w:val="00642648"/>
    <w:rsid w:val="00642E9F"/>
    <w:rsid w:val="00642F36"/>
    <w:rsid w:val="00645ACF"/>
    <w:rsid w:val="00653D05"/>
    <w:rsid w:val="006541E4"/>
    <w:rsid w:val="006542E7"/>
    <w:rsid w:val="00654B56"/>
    <w:rsid w:val="00655FFB"/>
    <w:rsid w:val="00661303"/>
    <w:rsid w:val="006619BA"/>
    <w:rsid w:val="0066709A"/>
    <w:rsid w:val="00673925"/>
    <w:rsid w:val="00673D2A"/>
    <w:rsid w:val="00673D74"/>
    <w:rsid w:val="0067491A"/>
    <w:rsid w:val="006755CF"/>
    <w:rsid w:val="00682B3D"/>
    <w:rsid w:val="00683448"/>
    <w:rsid w:val="00683734"/>
    <w:rsid w:val="00687997"/>
    <w:rsid w:val="00687D48"/>
    <w:rsid w:val="0069524A"/>
    <w:rsid w:val="006956E7"/>
    <w:rsid w:val="00697B81"/>
    <w:rsid w:val="006A03A7"/>
    <w:rsid w:val="006A048E"/>
    <w:rsid w:val="006A1360"/>
    <w:rsid w:val="006A1BF9"/>
    <w:rsid w:val="006A1D65"/>
    <w:rsid w:val="006A3BA4"/>
    <w:rsid w:val="006A5F56"/>
    <w:rsid w:val="006B0C9C"/>
    <w:rsid w:val="006B13D2"/>
    <w:rsid w:val="006B2CDC"/>
    <w:rsid w:val="006B5D2C"/>
    <w:rsid w:val="006B75C6"/>
    <w:rsid w:val="006B7E39"/>
    <w:rsid w:val="006C00E9"/>
    <w:rsid w:val="006C0424"/>
    <w:rsid w:val="006C12E0"/>
    <w:rsid w:val="006C1546"/>
    <w:rsid w:val="006C3F8F"/>
    <w:rsid w:val="006C5322"/>
    <w:rsid w:val="006C535F"/>
    <w:rsid w:val="006C6162"/>
    <w:rsid w:val="006D1486"/>
    <w:rsid w:val="006D1940"/>
    <w:rsid w:val="006D2C7B"/>
    <w:rsid w:val="006D4C46"/>
    <w:rsid w:val="006D51CB"/>
    <w:rsid w:val="006D57B0"/>
    <w:rsid w:val="006D5CAF"/>
    <w:rsid w:val="006D6535"/>
    <w:rsid w:val="006D7A8F"/>
    <w:rsid w:val="006E1F6D"/>
    <w:rsid w:val="006E2CCD"/>
    <w:rsid w:val="006E3FFD"/>
    <w:rsid w:val="006E64B8"/>
    <w:rsid w:val="006E768B"/>
    <w:rsid w:val="006F04A8"/>
    <w:rsid w:val="006F31F0"/>
    <w:rsid w:val="006F33F9"/>
    <w:rsid w:val="00701217"/>
    <w:rsid w:val="00703C56"/>
    <w:rsid w:val="00704D74"/>
    <w:rsid w:val="00705D9F"/>
    <w:rsid w:val="00706C99"/>
    <w:rsid w:val="00706EBF"/>
    <w:rsid w:val="007074DF"/>
    <w:rsid w:val="00707D08"/>
    <w:rsid w:val="0071254A"/>
    <w:rsid w:val="00714777"/>
    <w:rsid w:val="0071557D"/>
    <w:rsid w:val="007163C3"/>
    <w:rsid w:val="0071666B"/>
    <w:rsid w:val="00716EAE"/>
    <w:rsid w:val="007203C6"/>
    <w:rsid w:val="00721E59"/>
    <w:rsid w:val="00722C36"/>
    <w:rsid w:val="007233D7"/>
    <w:rsid w:val="007267B8"/>
    <w:rsid w:val="007268E2"/>
    <w:rsid w:val="00727F86"/>
    <w:rsid w:val="00731BBE"/>
    <w:rsid w:val="00732509"/>
    <w:rsid w:val="007335EC"/>
    <w:rsid w:val="007341C4"/>
    <w:rsid w:val="00737458"/>
    <w:rsid w:val="00737D9C"/>
    <w:rsid w:val="0074112B"/>
    <w:rsid w:val="00745AD3"/>
    <w:rsid w:val="00746729"/>
    <w:rsid w:val="00747622"/>
    <w:rsid w:val="007520CC"/>
    <w:rsid w:val="00752B35"/>
    <w:rsid w:val="00753C9E"/>
    <w:rsid w:val="007545E5"/>
    <w:rsid w:val="0075513C"/>
    <w:rsid w:val="00756A0A"/>
    <w:rsid w:val="00757F73"/>
    <w:rsid w:val="00761713"/>
    <w:rsid w:val="00761767"/>
    <w:rsid w:val="00763331"/>
    <w:rsid w:val="007644E1"/>
    <w:rsid w:val="007656B8"/>
    <w:rsid w:val="0076606C"/>
    <w:rsid w:val="00767127"/>
    <w:rsid w:val="00770F02"/>
    <w:rsid w:val="00771921"/>
    <w:rsid w:val="00774417"/>
    <w:rsid w:val="0077566F"/>
    <w:rsid w:val="00776737"/>
    <w:rsid w:val="00780875"/>
    <w:rsid w:val="00785982"/>
    <w:rsid w:val="0079043B"/>
    <w:rsid w:val="00791FB9"/>
    <w:rsid w:val="007962CA"/>
    <w:rsid w:val="007A22A3"/>
    <w:rsid w:val="007A2E81"/>
    <w:rsid w:val="007A54E8"/>
    <w:rsid w:val="007A6198"/>
    <w:rsid w:val="007A6B61"/>
    <w:rsid w:val="007B4AA4"/>
    <w:rsid w:val="007B4CD4"/>
    <w:rsid w:val="007B6482"/>
    <w:rsid w:val="007B6E41"/>
    <w:rsid w:val="007C0023"/>
    <w:rsid w:val="007C4161"/>
    <w:rsid w:val="007C4FC6"/>
    <w:rsid w:val="007D077A"/>
    <w:rsid w:val="007D48DA"/>
    <w:rsid w:val="007D4953"/>
    <w:rsid w:val="007D7E90"/>
    <w:rsid w:val="007E1489"/>
    <w:rsid w:val="007E1571"/>
    <w:rsid w:val="007E2A57"/>
    <w:rsid w:val="007E791B"/>
    <w:rsid w:val="007F19C4"/>
    <w:rsid w:val="00801CE5"/>
    <w:rsid w:val="00803D79"/>
    <w:rsid w:val="00804BC8"/>
    <w:rsid w:val="00804BCE"/>
    <w:rsid w:val="00807634"/>
    <w:rsid w:val="00813930"/>
    <w:rsid w:val="00813B4F"/>
    <w:rsid w:val="00814D9E"/>
    <w:rsid w:val="00817980"/>
    <w:rsid w:val="008206A6"/>
    <w:rsid w:val="00823D3E"/>
    <w:rsid w:val="00823E38"/>
    <w:rsid w:val="008264D2"/>
    <w:rsid w:val="00826FFA"/>
    <w:rsid w:val="00827025"/>
    <w:rsid w:val="0083202B"/>
    <w:rsid w:val="00834488"/>
    <w:rsid w:val="008348A9"/>
    <w:rsid w:val="00834952"/>
    <w:rsid w:val="0083733F"/>
    <w:rsid w:val="00840DB3"/>
    <w:rsid w:val="00841BE7"/>
    <w:rsid w:val="008464E9"/>
    <w:rsid w:val="008476EF"/>
    <w:rsid w:val="00850E59"/>
    <w:rsid w:val="0085500B"/>
    <w:rsid w:val="00856F73"/>
    <w:rsid w:val="00861101"/>
    <w:rsid w:val="00862929"/>
    <w:rsid w:val="00863BD2"/>
    <w:rsid w:val="00870A38"/>
    <w:rsid w:val="00871E00"/>
    <w:rsid w:val="00884E0B"/>
    <w:rsid w:val="008862B7"/>
    <w:rsid w:val="00886305"/>
    <w:rsid w:val="00886FBC"/>
    <w:rsid w:val="0088780B"/>
    <w:rsid w:val="00892766"/>
    <w:rsid w:val="0089492B"/>
    <w:rsid w:val="008949C7"/>
    <w:rsid w:val="00895265"/>
    <w:rsid w:val="008A15A8"/>
    <w:rsid w:val="008A16F2"/>
    <w:rsid w:val="008A2E07"/>
    <w:rsid w:val="008B1B6E"/>
    <w:rsid w:val="008B3A29"/>
    <w:rsid w:val="008B5201"/>
    <w:rsid w:val="008B5507"/>
    <w:rsid w:val="008B55C1"/>
    <w:rsid w:val="008B5B18"/>
    <w:rsid w:val="008B6F24"/>
    <w:rsid w:val="008C04CC"/>
    <w:rsid w:val="008C1BA8"/>
    <w:rsid w:val="008C4161"/>
    <w:rsid w:val="008C4306"/>
    <w:rsid w:val="008C48B5"/>
    <w:rsid w:val="008C4EB0"/>
    <w:rsid w:val="008C646E"/>
    <w:rsid w:val="008D04C9"/>
    <w:rsid w:val="008D230E"/>
    <w:rsid w:val="008D3D7F"/>
    <w:rsid w:val="008D5566"/>
    <w:rsid w:val="008D62A4"/>
    <w:rsid w:val="008D6E47"/>
    <w:rsid w:val="008D75E4"/>
    <w:rsid w:val="008E011B"/>
    <w:rsid w:val="008E17CC"/>
    <w:rsid w:val="008E1A02"/>
    <w:rsid w:val="008E4214"/>
    <w:rsid w:val="008F3C2B"/>
    <w:rsid w:val="009029E7"/>
    <w:rsid w:val="00904582"/>
    <w:rsid w:val="00907C10"/>
    <w:rsid w:val="00911298"/>
    <w:rsid w:val="0091264B"/>
    <w:rsid w:val="00914B2A"/>
    <w:rsid w:val="00914D1C"/>
    <w:rsid w:val="00915353"/>
    <w:rsid w:val="00916047"/>
    <w:rsid w:val="009179CD"/>
    <w:rsid w:val="00921422"/>
    <w:rsid w:val="00925EC2"/>
    <w:rsid w:val="009329F7"/>
    <w:rsid w:val="00935316"/>
    <w:rsid w:val="00935B31"/>
    <w:rsid w:val="00935DAD"/>
    <w:rsid w:val="00936B1F"/>
    <w:rsid w:val="00936EC2"/>
    <w:rsid w:val="00936F16"/>
    <w:rsid w:val="009403DC"/>
    <w:rsid w:val="00945E76"/>
    <w:rsid w:val="00946516"/>
    <w:rsid w:val="00951279"/>
    <w:rsid w:val="00951921"/>
    <w:rsid w:val="0095273B"/>
    <w:rsid w:val="00953A3F"/>
    <w:rsid w:val="00954825"/>
    <w:rsid w:val="00955153"/>
    <w:rsid w:val="009578C0"/>
    <w:rsid w:val="00957B71"/>
    <w:rsid w:val="00961504"/>
    <w:rsid w:val="00961742"/>
    <w:rsid w:val="00967F79"/>
    <w:rsid w:val="00971E88"/>
    <w:rsid w:val="00976FEB"/>
    <w:rsid w:val="009834F6"/>
    <w:rsid w:val="009840D5"/>
    <w:rsid w:val="0099032D"/>
    <w:rsid w:val="00990683"/>
    <w:rsid w:val="00993A17"/>
    <w:rsid w:val="00993EFF"/>
    <w:rsid w:val="00997246"/>
    <w:rsid w:val="009A0DA3"/>
    <w:rsid w:val="009A53AF"/>
    <w:rsid w:val="009A5BEC"/>
    <w:rsid w:val="009A6341"/>
    <w:rsid w:val="009B3678"/>
    <w:rsid w:val="009B5CFA"/>
    <w:rsid w:val="009B6B40"/>
    <w:rsid w:val="009B7594"/>
    <w:rsid w:val="009C18C0"/>
    <w:rsid w:val="009C4C3D"/>
    <w:rsid w:val="009C5952"/>
    <w:rsid w:val="009C6EC5"/>
    <w:rsid w:val="009C7491"/>
    <w:rsid w:val="009D1C36"/>
    <w:rsid w:val="009D3B7E"/>
    <w:rsid w:val="009D5B4C"/>
    <w:rsid w:val="009D77D0"/>
    <w:rsid w:val="009D7D99"/>
    <w:rsid w:val="009E339D"/>
    <w:rsid w:val="009E4501"/>
    <w:rsid w:val="009E5451"/>
    <w:rsid w:val="009E5CA1"/>
    <w:rsid w:val="009F14C1"/>
    <w:rsid w:val="009F2766"/>
    <w:rsid w:val="009F3881"/>
    <w:rsid w:val="009F5EBF"/>
    <w:rsid w:val="009F7DDA"/>
    <w:rsid w:val="00A02570"/>
    <w:rsid w:val="00A02B65"/>
    <w:rsid w:val="00A0474B"/>
    <w:rsid w:val="00A0608A"/>
    <w:rsid w:val="00A07400"/>
    <w:rsid w:val="00A076F9"/>
    <w:rsid w:val="00A12A9F"/>
    <w:rsid w:val="00A13294"/>
    <w:rsid w:val="00A14176"/>
    <w:rsid w:val="00A2039E"/>
    <w:rsid w:val="00A2107A"/>
    <w:rsid w:val="00A2177A"/>
    <w:rsid w:val="00A2475E"/>
    <w:rsid w:val="00A27DBE"/>
    <w:rsid w:val="00A32921"/>
    <w:rsid w:val="00A3651D"/>
    <w:rsid w:val="00A42153"/>
    <w:rsid w:val="00A44863"/>
    <w:rsid w:val="00A45B92"/>
    <w:rsid w:val="00A47785"/>
    <w:rsid w:val="00A47E9F"/>
    <w:rsid w:val="00A509A5"/>
    <w:rsid w:val="00A56C8F"/>
    <w:rsid w:val="00A57973"/>
    <w:rsid w:val="00A611C8"/>
    <w:rsid w:val="00A6175D"/>
    <w:rsid w:val="00A61906"/>
    <w:rsid w:val="00A64AF8"/>
    <w:rsid w:val="00A660AB"/>
    <w:rsid w:val="00A6656F"/>
    <w:rsid w:val="00A679CF"/>
    <w:rsid w:val="00A7052C"/>
    <w:rsid w:val="00A720F5"/>
    <w:rsid w:val="00A77A2F"/>
    <w:rsid w:val="00A81D4D"/>
    <w:rsid w:val="00A85D91"/>
    <w:rsid w:val="00A869D7"/>
    <w:rsid w:val="00A921D1"/>
    <w:rsid w:val="00A9621F"/>
    <w:rsid w:val="00A970F2"/>
    <w:rsid w:val="00A972AA"/>
    <w:rsid w:val="00A9767F"/>
    <w:rsid w:val="00A9784B"/>
    <w:rsid w:val="00AA3206"/>
    <w:rsid w:val="00AA355A"/>
    <w:rsid w:val="00AA6BF0"/>
    <w:rsid w:val="00AB20F1"/>
    <w:rsid w:val="00AB55A5"/>
    <w:rsid w:val="00AC0830"/>
    <w:rsid w:val="00AC3826"/>
    <w:rsid w:val="00AC39AF"/>
    <w:rsid w:val="00AC536A"/>
    <w:rsid w:val="00AC6B10"/>
    <w:rsid w:val="00AD0BDD"/>
    <w:rsid w:val="00AD0E1F"/>
    <w:rsid w:val="00AD16CF"/>
    <w:rsid w:val="00AD1F24"/>
    <w:rsid w:val="00AD6B53"/>
    <w:rsid w:val="00AE0815"/>
    <w:rsid w:val="00AE5239"/>
    <w:rsid w:val="00AE720E"/>
    <w:rsid w:val="00AE7B4E"/>
    <w:rsid w:val="00AF7B88"/>
    <w:rsid w:val="00B05F51"/>
    <w:rsid w:val="00B06931"/>
    <w:rsid w:val="00B126ED"/>
    <w:rsid w:val="00B14BD7"/>
    <w:rsid w:val="00B17F0D"/>
    <w:rsid w:val="00B214F8"/>
    <w:rsid w:val="00B21E6F"/>
    <w:rsid w:val="00B22CDF"/>
    <w:rsid w:val="00B236E5"/>
    <w:rsid w:val="00B26C99"/>
    <w:rsid w:val="00B30CB0"/>
    <w:rsid w:val="00B32DEF"/>
    <w:rsid w:val="00B33DC3"/>
    <w:rsid w:val="00B354AD"/>
    <w:rsid w:val="00B40D85"/>
    <w:rsid w:val="00B40F16"/>
    <w:rsid w:val="00B4119E"/>
    <w:rsid w:val="00B41EB0"/>
    <w:rsid w:val="00B4599B"/>
    <w:rsid w:val="00B45C6B"/>
    <w:rsid w:val="00B571D1"/>
    <w:rsid w:val="00B574B4"/>
    <w:rsid w:val="00B57DFE"/>
    <w:rsid w:val="00B60A4D"/>
    <w:rsid w:val="00B60DD2"/>
    <w:rsid w:val="00B60EAE"/>
    <w:rsid w:val="00B65469"/>
    <w:rsid w:val="00B678D2"/>
    <w:rsid w:val="00B7654A"/>
    <w:rsid w:val="00B76B51"/>
    <w:rsid w:val="00B830FD"/>
    <w:rsid w:val="00B8329D"/>
    <w:rsid w:val="00B91E7A"/>
    <w:rsid w:val="00B9237D"/>
    <w:rsid w:val="00B94069"/>
    <w:rsid w:val="00B9711E"/>
    <w:rsid w:val="00BA121F"/>
    <w:rsid w:val="00BA16BE"/>
    <w:rsid w:val="00BA3841"/>
    <w:rsid w:val="00BA3DED"/>
    <w:rsid w:val="00BA4E7E"/>
    <w:rsid w:val="00BA7949"/>
    <w:rsid w:val="00BA7E0F"/>
    <w:rsid w:val="00BB0218"/>
    <w:rsid w:val="00BB294C"/>
    <w:rsid w:val="00BB4BEC"/>
    <w:rsid w:val="00BB7237"/>
    <w:rsid w:val="00BC1238"/>
    <w:rsid w:val="00BC1699"/>
    <w:rsid w:val="00BC1F94"/>
    <w:rsid w:val="00BC3E4F"/>
    <w:rsid w:val="00BC4034"/>
    <w:rsid w:val="00BD15E9"/>
    <w:rsid w:val="00BD288B"/>
    <w:rsid w:val="00BD608E"/>
    <w:rsid w:val="00BE06F5"/>
    <w:rsid w:val="00BE4F87"/>
    <w:rsid w:val="00BE5C2A"/>
    <w:rsid w:val="00BF6158"/>
    <w:rsid w:val="00BF6285"/>
    <w:rsid w:val="00C00880"/>
    <w:rsid w:val="00C00EF8"/>
    <w:rsid w:val="00C02A60"/>
    <w:rsid w:val="00C03D5D"/>
    <w:rsid w:val="00C04EE0"/>
    <w:rsid w:val="00C05144"/>
    <w:rsid w:val="00C117D9"/>
    <w:rsid w:val="00C11BAD"/>
    <w:rsid w:val="00C14026"/>
    <w:rsid w:val="00C14199"/>
    <w:rsid w:val="00C200D0"/>
    <w:rsid w:val="00C21E2B"/>
    <w:rsid w:val="00C25324"/>
    <w:rsid w:val="00C30A54"/>
    <w:rsid w:val="00C30B83"/>
    <w:rsid w:val="00C30C2B"/>
    <w:rsid w:val="00C30E3F"/>
    <w:rsid w:val="00C319BB"/>
    <w:rsid w:val="00C31C8A"/>
    <w:rsid w:val="00C339AD"/>
    <w:rsid w:val="00C4032C"/>
    <w:rsid w:val="00C43E1C"/>
    <w:rsid w:val="00C4462F"/>
    <w:rsid w:val="00C478A6"/>
    <w:rsid w:val="00C514CF"/>
    <w:rsid w:val="00C615FA"/>
    <w:rsid w:val="00C62021"/>
    <w:rsid w:val="00C702C9"/>
    <w:rsid w:val="00C73869"/>
    <w:rsid w:val="00C75E1E"/>
    <w:rsid w:val="00C80E77"/>
    <w:rsid w:val="00C81266"/>
    <w:rsid w:val="00C8255A"/>
    <w:rsid w:val="00C827FC"/>
    <w:rsid w:val="00C8502F"/>
    <w:rsid w:val="00C87711"/>
    <w:rsid w:val="00C94031"/>
    <w:rsid w:val="00C966AD"/>
    <w:rsid w:val="00CA164F"/>
    <w:rsid w:val="00CA1834"/>
    <w:rsid w:val="00CA3076"/>
    <w:rsid w:val="00CA3BB5"/>
    <w:rsid w:val="00CA653D"/>
    <w:rsid w:val="00CB30A5"/>
    <w:rsid w:val="00CB3F43"/>
    <w:rsid w:val="00CB76E9"/>
    <w:rsid w:val="00CC07C9"/>
    <w:rsid w:val="00CC48C9"/>
    <w:rsid w:val="00CD2E62"/>
    <w:rsid w:val="00CD5135"/>
    <w:rsid w:val="00CD6ABF"/>
    <w:rsid w:val="00CE034B"/>
    <w:rsid w:val="00CE1C4F"/>
    <w:rsid w:val="00CE3ECE"/>
    <w:rsid w:val="00CE7AFA"/>
    <w:rsid w:val="00CF210F"/>
    <w:rsid w:val="00CF2115"/>
    <w:rsid w:val="00CF2A2A"/>
    <w:rsid w:val="00CF5A60"/>
    <w:rsid w:val="00CF624C"/>
    <w:rsid w:val="00CF7104"/>
    <w:rsid w:val="00D00B0D"/>
    <w:rsid w:val="00D00C5B"/>
    <w:rsid w:val="00D01520"/>
    <w:rsid w:val="00D0225F"/>
    <w:rsid w:val="00D049D5"/>
    <w:rsid w:val="00D06F8D"/>
    <w:rsid w:val="00D071D5"/>
    <w:rsid w:val="00D116AA"/>
    <w:rsid w:val="00D11AF2"/>
    <w:rsid w:val="00D126AC"/>
    <w:rsid w:val="00D15EF0"/>
    <w:rsid w:val="00D205E0"/>
    <w:rsid w:val="00D22716"/>
    <w:rsid w:val="00D22E94"/>
    <w:rsid w:val="00D23AC7"/>
    <w:rsid w:val="00D246E6"/>
    <w:rsid w:val="00D24849"/>
    <w:rsid w:val="00D3342A"/>
    <w:rsid w:val="00D33A92"/>
    <w:rsid w:val="00D33C65"/>
    <w:rsid w:val="00D3440A"/>
    <w:rsid w:val="00D431E3"/>
    <w:rsid w:val="00D4438D"/>
    <w:rsid w:val="00D458DC"/>
    <w:rsid w:val="00D46ADE"/>
    <w:rsid w:val="00D47089"/>
    <w:rsid w:val="00D61618"/>
    <w:rsid w:val="00D634E2"/>
    <w:rsid w:val="00D638D8"/>
    <w:rsid w:val="00D63A45"/>
    <w:rsid w:val="00D64B72"/>
    <w:rsid w:val="00D70D45"/>
    <w:rsid w:val="00D750F7"/>
    <w:rsid w:val="00D765CC"/>
    <w:rsid w:val="00D766DB"/>
    <w:rsid w:val="00D81943"/>
    <w:rsid w:val="00D821BB"/>
    <w:rsid w:val="00D85712"/>
    <w:rsid w:val="00D91881"/>
    <w:rsid w:val="00D940A8"/>
    <w:rsid w:val="00D94DE7"/>
    <w:rsid w:val="00D9629C"/>
    <w:rsid w:val="00D96750"/>
    <w:rsid w:val="00DA0865"/>
    <w:rsid w:val="00DA13E9"/>
    <w:rsid w:val="00DA23F8"/>
    <w:rsid w:val="00DA7A15"/>
    <w:rsid w:val="00DB2476"/>
    <w:rsid w:val="00DB686D"/>
    <w:rsid w:val="00DB73B4"/>
    <w:rsid w:val="00DC3E42"/>
    <w:rsid w:val="00DC6615"/>
    <w:rsid w:val="00DC7BF6"/>
    <w:rsid w:val="00DD5196"/>
    <w:rsid w:val="00DD6494"/>
    <w:rsid w:val="00DE040C"/>
    <w:rsid w:val="00DE093C"/>
    <w:rsid w:val="00DE420D"/>
    <w:rsid w:val="00DE5240"/>
    <w:rsid w:val="00DF00BC"/>
    <w:rsid w:val="00DF00C7"/>
    <w:rsid w:val="00DF7303"/>
    <w:rsid w:val="00E00A46"/>
    <w:rsid w:val="00E0370D"/>
    <w:rsid w:val="00E0774B"/>
    <w:rsid w:val="00E106C9"/>
    <w:rsid w:val="00E12219"/>
    <w:rsid w:val="00E15A35"/>
    <w:rsid w:val="00E20146"/>
    <w:rsid w:val="00E204AB"/>
    <w:rsid w:val="00E20F19"/>
    <w:rsid w:val="00E211AF"/>
    <w:rsid w:val="00E2435A"/>
    <w:rsid w:val="00E26FFC"/>
    <w:rsid w:val="00E301CE"/>
    <w:rsid w:val="00E302FB"/>
    <w:rsid w:val="00E30C18"/>
    <w:rsid w:val="00E34231"/>
    <w:rsid w:val="00E347B4"/>
    <w:rsid w:val="00E350A5"/>
    <w:rsid w:val="00E36013"/>
    <w:rsid w:val="00E46B8A"/>
    <w:rsid w:val="00E47071"/>
    <w:rsid w:val="00E471A5"/>
    <w:rsid w:val="00E472B4"/>
    <w:rsid w:val="00E47865"/>
    <w:rsid w:val="00E50829"/>
    <w:rsid w:val="00E5201E"/>
    <w:rsid w:val="00E5214B"/>
    <w:rsid w:val="00E528EA"/>
    <w:rsid w:val="00E539D6"/>
    <w:rsid w:val="00E54738"/>
    <w:rsid w:val="00E6049E"/>
    <w:rsid w:val="00E60EEE"/>
    <w:rsid w:val="00E61448"/>
    <w:rsid w:val="00E64DE0"/>
    <w:rsid w:val="00E66394"/>
    <w:rsid w:val="00E67602"/>
    <w:rsid w:val="00E71D52"/>
    <w:rsid w:val="00E73636"/>
    <w:rsid w:val="00E7587F"/>
    <w:rsid w:val="00E763EF"/>
    <w:rsid w:val="00E7726C"/>
    <w:rsid w:val="00E80369"/>
    <w:rsid w:val="00E826E6"/>
    <w:rsid w:val="00E85AC8"/>
    <w:rsid w:val="00E85E7F"/>
    <w:rsid w:val="00E95F82"/>
    <w:rsid w:val="00E9688B"/>
    <w:rsid w:val="00E96EF5"/>
    <w:rsid w:val="00E97B80"/>
    <w:rsid w:val="00EA0A2B"/>
    <w:rsid w:val="00EA15C6"/>
    <w:rsid w:val="00EA42E6"/>
    <w:rsid w:val="00EA503B"/>
    <w:rsid w:val="00EA61C2"/>
    <w:rsid w:val="00EA6918"/>
    <w:rsid w:val="00EB44B4"/>
    <w:rsid w:val="00EB4D82"/>
    <w:rsid w:val="00EB51F6"/>
    <w:rsid w:val="00EB6A76"/>
    <w:rsid w:val="00EC07BB"/>
    <w:rsid w:val="00EC1511"/>
    <w:rsid w:val="00EC52C3"/>
    <w:rsid w:val="00EC5DB1"/>
    <w:rsid w:val="00EC6E8D"/>
    <w:rsid w:val="00ED0977"/>
    <w:rsid w:val="00ED0BCB"/>
    <w:rsid w:val="00ED3932"/>
    <w:rsid w:val="00ED4775"/>
    <w:rsid w:val="00ED518A"/>
    <w:rsid w:val="00ED5382"/>
    <w:rsid w:val="00ED56F1"/>
    <w:rsid w:val="00ED5817"/>
    <w:rsid w:val="00ED66AD"/>
    <w:rsid w:val="00EE0332"/>
    <w:rsid w:val="00EE2F09"/>
    <w:rsid w:val="00EF0B3A"/>
    <w:rsid w:val="00EF1FE0"/>
    <w:rsid w:val="00EF35CE"/>
    <w:rsid w:val="00EF626E"/>
    <w:rsid w:val="00EF65A9"/>
    <w:rsid w:val="00F013F9"/>
    <w:rsid w:val="00F057B6"/>
    <w:rsid w:val="00F10E5C"/>
    <w:rsid w:val="00F11E05"/>
    <w:rsid w:val="00F141F0"/>
    <w:rsid w:val="00F14AE3"/>
    <w:rsid w:val="00F2117F"/>
    <w:rsid w:val="00F24421"/>
    <w:rsid w:val="00F27988"/>
    <w:rsid w:val="00F32584"/>
    <w:rsid w:val="00F33F78"/>
    <w:rsid w:val="00F34BEA"/>
    <w:rsid w:val="00F34D27"/>
    <w:rsid w:val="00F40454"/>
    <w:rsid w:val="00F468C7"/>
    <w:rsid w:val="00F512C7"/>
    <w:rsid w:val="00F51E7C"/>
    <w:rsid w:val="00F532EF"/>
    <w:rsid w:val="00F545E7"/>
    <w:rsid w:val="00F61255"/>
    <w:rsid w:val="00F62DE4"/>
    <w:rsid w:val="00F6379F"/>
    <w:rsid w:val="00F67B5D"/>
    <w:rsid w:val="00F7043D"/>
    <w:rsid w:val="00F7048F"/>
    <w:rsid w:val="00F72243"/>
    <w:rsid w:val="00F74259"/>
    <w:rsid w:val="00F75276"/>
    <w:rsid w:val="00F7703A"/>
    <w:rsid w:val="00F777C3"/>
    <w:rsid w:val="00F7796D"/>
    <w:rsid w:val="00F77A2F"/>
    <w:rsid w:val="00F8306A"/>
    <w:rsid w:val="00F84D88"/>
    <w:rsid w:val="00F854F5"/>
    <w:rsid w:val="00F855A7"/>
    <w:rsid w:val="00F86E4C"/>
    <w:rsid w:val="00F90730"/>
    <w:rsid w:val="00F93595"/>
    <w:rsid w:val="00F93CDB"/>
    <w:rsid w:val="00F94995"/>
    <w:rsid w:val="00F975F5"/>
    <w:rsid w:val="00F97E22"/>
    <w:rsid w:val="00FA4D35"/>
    <w:rsid w:val="00FA50A5"/>
    <w:rsid w:val="00FB240B"/>
    <w:rsid w:val="00FC1246"/>
    <w:rsid w:val="00FC2026"/>
    <w:rsid w:val="00FC4B00"/>
    <w:rsid w:val="00FC4D3B"/>
    <w:rsid w:val="00FC53DE"/>
    <w:rsid w:val="00FC6710"/>
    <w:rsid w:val="00FD18C7"/>
    <w:rsid w:val="00FD262C"/>
    <w:rsid w:val="00FD4ED9"/>
    <w:rsid w:val="00FD6248"/>
    <w:rsid w:val="00FE1C75"/>
    <w:rsid w:val="00FE1D7C"/>
    <w:rsid w:val="00FE2F11"/>
    <w:rsid w:val="00FE5995"/>
    <w:rsid w:val="00FE7A79"/>
    <w:rsid w:val="00FF00AB"/>
    <w:rsid w:val="00FF3FC2"/>
    <w:rsid w:val="00FF425F"/>
    <w:rsid w:val="4625A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BDB6A8"/>
  <w15:docId w15:val="{E0F3C3E5-4464-47CC-828C-4B3E1B29E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BA"/>
    <w:rPr>
      <w:rFonts w:ascii="Futura Medium" w:eastAsia="Times New Roman" w:hAnsi="Futura Medium" w:cs="Times New Roman"/>
      <w:sz w:val="22"/>
      <w:lang w:val="en-US" w:eastAsia="en-US" w:bidi="bn-IN"/>
    </w:rPr>
  </w:style>
  <w:style w:type="paragraph" w:styleId="Heading1">
    <w:name w:val="heading 1"/>
    <w:basedOn w:val="TOC1"/>
    <w:next w:val="Normal"/>
    <w:link w:val="Heading1Char"/>
    <w:uiPriority w:val="9"/>
    <w:qFormat/>
    <w:rsid w:val="006F04A8"/>
    <w:pPr>
      <w:keepNext/>
      <w:keepLines/>
      <w:numPr>
        <w:numId w:val="2"/>
      </w:numPr>
      <w:spacing w:before="240"/>
      <w:outlineLvl w:val="0"/>
    </w:pPr>
    <w:rPr>
      <w:rFonts w:eastAsiaTheme="majorEastAsia" w:cs="Vrinda (Headings CS)"/>
      <w:i w:val="0"/>
      <w:caps/>
      <w:color w:val="432607"/>
      <w:sz w:val="32"/>
      <w:szCs w:val="32"/>
    </w:rPr>
  </w:style>
  <w:style w:type="paragraph" w:styleId="Heading2">
    <w:name w:val="heading 2"/>
    <w:basedOn w:val="TOC2"/>
    <w:next w:val="Normal"/>
    <w:link w:val="Heading2Char"/>
    <w:uiPriority w:val="9"/>
    <w:unhideWhenUsed/>
    <w:qFormat/>
    <w:rsid w:val="006F04A8"/>
    <w:pPr>
      <w:keepNext/>
      <w:keepLines/>
      <w:numPr>
        <w:ilvl w:val="1"/>
        <w:numId w:val="2"/>
      </w:numPr>
      <w:spacing w:before="40"/>
      <w:outlineLvl w:val="1"/>
    </w:pPr>
    <w:rPr>
      <w:rFonts w:eastAsiaTheme="majorEastAsia" w:cs="Vrinda (Headings CS)"/>
      <w:caps/>
      <w:color w:val="88500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04A8"/>
    <w:pPr>
      <w:keepNext/>
      <w:keepLines/>
      <w:numPr>
        <w:ilvl w:val="2"/>
        <w:numId w:val="2"/>
      </w:numPr>
      <w:spacing w:before="40"/>
      <w:outlineLvl w:val="2"/>
    </w:pPr>
    <w:rPr>
      <w:rFonts w:eastAsiaTheme="majorEastAsia" w:cstheme="majorBidi"/>
      <w:b/>
      <w:i/>
      <w:color w:val="000000" w:themeColor="text1"/>
      <w:sz w:val="24"/>
      <w:lang w:val="en-GB" w:eastAsia="zh-CN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04A8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 w:cstheme="majorBidi"/>
      <w:i/>
      <w:iCs/>
      <w:color w:val="404040" w:themeColor="text1" w:themeTint="BF"/>
      <w:lang w:val="en-GB" w:eastAsia="zh-CN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391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4B2C02" w:themeColor="accent1" w:themeShade="BF"/>
      <w:szCs w:val="3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391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321D01" w:themeColor="accent1" w:themeShade="7F"/>
      <w:szCs w:val="3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1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321D01" w:themeColor="accent1" w:themeShade="7F"/>
      <w:szCs w:val="3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1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1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4A8"/>
    <w:rPr>
      <w:rFonts w:ascii="Futura Medium" w:eastAsiaTheme="majorEastAsia" w:hAnsi="Futura Medium" w:cs="Vrinda (Headings CS)"/>
      <w:b/>
      <w:bCs/>
      <w:iCs/>
      <w:caps/>
      <w:noProof/>
      <w:color w:val="432607"/>
      <w:sz w:val="32"/>
      <w:szCs w:val="32"/>
      <w:lang w:val="en-US" w:eastAsia="en-US" w:bidi="bn-IN"/>
    </w:rPr>
  </w:style>
  <w:style w:type="paragraph" w:styleId="NoSpacing">
    <w:name w:val="No Spacing"/>
    <w:uiPriority w:val="1"/>
    <w:rsid w:val="00251D68"/>
    <w:rPr>
      <w:rFonts w:ascii="Helvetica Neue" w:hAnsi="Helvetica Neue"/>
      <w:sz w:val="2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F04A8"/>
    <w:rPr>
      <w:rFonts w:ascii="Futura Medium" w:eastAsiaTheme="majorEastAsia" w:hAnsi="Futura Medium" w:cs="Vrinda (Headings CS)"/>
      <w:b/>
      <w:bCs/>
      <w:caps/>
      <w:color w:val="88500F"/>
      <w:sz w:val="26"/>
      <w:szCs w:val="26"/>
      <w:lang w:val="en-US" w:eastAsia="en-US" w:bidi="bn-IN"/>
    </w:rPr>
  </w:style>
  <w:style w:type="paragraph" w:styleId="TOC1">
    <w:name w:val="toc 1"/>
    <w:basedOn w:val="Normal"/>
    <w:next w:val="Normal"/>
    <w:autoRedefine/>
    <w:uiPriority w:val="39"/>
    <w:unhideWhenUsed/>
    <w:rsid w:val="003E54BA"/>
    <w:pPr>
      <w:tabs>
        <w:tab w:val="left" w:pos="480"/>
        <w:tab w:val="right" w:leader="dot" w:pos="9010"/>
      </w:tabs>
      <w:spacing w:before="120" w:after="0"/>
    </w:pPr>
    <w:rPr>
      <w:b/>
      <w:bCs/>
      <w:i/>
      <w:iCs/>
      <w:noProof/>
      <w:color w:val="603E13"/>
    </w:rPr>
  </w:style>
  <w:style w:type="paragraph" w:styleId="TOCHeading">
    <w:name w:val="TOC Heading"/>
    <w:basedOn w:val="Heading1"/>
    <w:next w:val="Normal"/>
    <w:uiPriority w:val="39"/>
    <w:unhideWhenUsed/>
    <w:qFormat/>
    <w:rsid w:val="003E54BA"/>
    <w:pPr>
      <w:spacing w:before="480" w:line="276" w:lineRule="auto"/>
      <w:outlineLvl w:val="9"/>
    </w:pPr>
    <w:rPr>
      <w:b w:val="0"/>
      <w:bCs w:val="0"/>
      <w:color w:val="4B2C02" w:themeColor="accent1" w:themeShade="BF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E54BA"/>
    <w:pPr>
      <w:tabs>
        <w:tab w:val="left" w:pos="960"/>
        <w:tab w:val="right" w:leader="dot" w:pos="9010"/>
      </w:tabs>
      <w:spacing w:before="120" w:after="0"/>
      <w:ind w:left="240"/>
    </w:pPr>
    <w:rPr>
      <w:b/>
      <w:bCs/>
      <w:szCs w:val="22"/>
    </w:rPr>
  </w:style>
  <w:style w:type="character" w:styleId="Hyperlink">
    <w:name w:val="Hyperlink"/>
    <w:basedOn w:val="DefaultParagraphFont"/>
    <w:uiPriority w:val="99"/>
    <w:unhideWhenUsed/>
    <w:rsid w:val="00E20F19"/>
    <w:rPr>
      <w:color w:val="00ABA2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3E54BA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20F19"/>
    <w:pPr>
      <w:spacing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20F19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20F19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20F19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20F19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20F19"/>
    <w:pPr>
      <w:spacing w:after="0"/>
      <w:ind w:left="1920"/>
    </w:pPr>
    <w:rPr>
      <w:rFonts w:asciiTheme="minorHAnsi" w:hAnsiTheme="minorHAnsi"/>
      <w:sz w:val="20"/>
      <w:szCs w:val="20"/>
    </w:rPr>
  </w:style>
  <w:style w:type="paragraph" w:styleId="Subtitle">
    <w:name w:val="Subtitle"/>
    <w:aliases w:val="Chart title"/>
    <w:basedOn w:val="Normal"/>
    <w:next w:val="Normal"/>
    <w:link w:val="SubtitleChar"/>
    <w:uiPriority w:val="11"/>
    <w:qFormat/>
    <w:rsid w:val="005D6EB4"/>
    <w:pPr>
      <w:numPr>
        <w:ilvl w:val="1"/>
      </w:numPr>
      <w:spacing w:after="160"/>
    </w:pPr>
    <w:rPr>
      <w:rFonts w:eastAsiaTheme="minorEastAsia" w:cstheme="minorBidi"/>
      <w:i/>
      <w:color w:val="404040" w:themeColor="text1" w:themeTint="BF"/>
      <w:spacing w:val="15"/>
      <w:sz w:val="18"/>
      <w:szCs w:val="22"/>
      <w:lang w:val="en-GB" w:eastAsia="zh-CN" w:bidi="ar-SA"/>
    </w:rPr>
  </w:style>
  <w:style w:type="character" w:customStyle="1" w:styleId="SubtitleChar">
    <w:name w:val="Subtitle Char"/>
    <w:aliases w:val="Chart title Char"/>
    <w:basedOn w:val="DefaultParagraphFont"/>
    <w:link w:val="Subtitle"/>
    <w:uiPriority w:val="11"/>
    <w:rsid w:val="005D6EB4"/>
    <w:rPr>
      <w:rFonts w:ascii="Futura Medium" w:hAnsi="Futura Medium"/>
      <w:i/>
      <w:color w:val="404040" w:themeColor="text1" w:themeTint="BF"/>
      <w:spacing w:val="15"/>
      <w:sz w:val="18"/>
      <w:szCs w:val="22"/>
      <w:lang w:val="en-GB"/>
    </w:rPr>
  </w:style>
  <w:style w:type="table" w:styleId="TableGrid">
    <w:name w:val="Table Grid"/>
    <w:basedOn w:val="TableNormal"/>
    <w:uiPriority w:val="39"/>
    <w:rsid w:val="001C4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C460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C460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1C46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C460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1C460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C460D"/>
    <w:tblPr>
      <w:tblStyleRowBandSize w:val="1"/>
      <w:tblStyleColBandSize w:val="1"/>
      <w:tblBorders>
        <w:top w:val="single" w:sz="4" w:space="0" w:color="FAB961" w:themeColor="accent1" w:themeTint="66"/>
        <w:left w:val="single" w:sz="4" w:space="0" w:color="FAB961" w:themeColor="accent1" w:themeTint="66"/>
        <w:bottom w:val="single" w:sz="4" w:space="0" w:color="FAB961" w:themeColor="accent1" w:themeTint="66"/>
        <w:right w:val="single" w:sz="4" w:space="0" w:color="FAB961" w:themeColor="accent1" w:themeTint="66"/>
        <w:insideH w:val="single" w:sz="4" w:space="0" w:color="FAB961" w:themeColor="accent1" w:themeTint="66"/>
        <w:insideV w:val="single" w:sz="4" w:space="0" w:color="FAB96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971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971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C460D"/>
    <w:tblPr>
      <w:tblStyleRowBandSize w:val="1"/>
      <w:tblStyleColBandSize w:val="1"/>
      <w:tblBorders>
        <w:top w:val="single" w:sz="4" w:space="0" w:color="FFD48C" w:themeColor="accent3" w:themeTint="66"/>
        <w:left w:val="single" w:sz="4" w:space="0" w:color="FFD48C" w:themeColor="accent3" w:themeTint="66"/>
        <w:bottom w:val="single" w:sz="4" w:space="0" w:color="FFD48C" w:themeColor="accent3" w:themeTint="66"/>
        <w:right w:val="single" w:sz="4" w:space="0" w:color="FFD48C" w:themeColor="accent3" w:themeTint="66"/>
        <w:insideH w:val="single" w:sz="4" w:space="0" w:color="FFD48C" w:themeColor="accent3" w:themeTint="66"/>
        <w:insideV w:val="single" w:sz="4" w:space="0" w:color="FFD48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BF5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F5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1C460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9C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8D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8D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F8D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F8D00" w:themeFill="accent3"/>
      </w:tcPr>
    </w:tblStylePr>
    <w:tblStylePr w:type="band1Vert">
      <w:tblPr/>
      <w:tcPr>
        <w:shd w:val="clear" w:color="auto" w:fill="FFD48C" w:themeFill="accent3" w:themeFillTint="66"/>
      </w:tcPr>
    </w:tblStylePr>
    <w:tblStylePr w:type="band1Horz">
      <w:tblPr/>
      <w:tcPr>
        <w:shd w:val="clear" w:color="auto" w:fill="FFD48C" w:themeFill="accent3" w:themeFillTint="66"/>
      </w:tcPr>
    </w:tblStylePr>
  </w:style>
  <w:style w:type="table" w:styleId="GridTable7Colorful">
    <w:name w:val="Grid Table 7 Colorful"/>
    <w:basedOn w:val="TableNormal"/>
    <w:uiPriority w:val="52"/>
    <w:rsid w:val="001C460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4-Accent2">
    <w:name w:val="List Table 4 Accent 2"/>
    <w:basedOn w:val="TableNormal"/>
    <w:uiPriority w:val="49"/>
    <w:rsid w:val="001C460D"/>
    <w:tblPr>
      <w:tblStyleRowBandSize w:val="1"/>
      <w:tblStyleColBandSize w:val="1"/>
      <w:tblBorders>
        <w:top w:val="single" w:sz="4" w:space="0" w:color="1FFF7C" w:themeColor="accent2" w:themeTint="99"/>
        <w:left w:val="single" w:sz="4" w:space="0" w:color="1FFF7C" w:themeColor="accent2" w:themeTint="99"/>
        <w:bottom w:val="single" w:sz="4" w:space="0" w:color="1FFF7C" w:themeColor="accent2" w:themeTint="99"/>
        <w:right w:val="single" w:sz="4" w:space="0" w:color="1FFF7C" w:themeColor="accent2" w:themeTint="99"/>
        <w:insideH w:val="single" w:sz="4" w:space="0" w:color="1FFF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939" w:themeColor="accent2"/>
          <w:left w:val="single" w:sz="4" w:space="0" w:color="008939" w:themeColor="accent2"/>
          <w:bottom w:val="single" w:sz="4" w:space="0" w:color="008939" w:themeColor="accent2"/>
          <w:right w:val="single" w:sz="4" w:space="0" w:color="008939" w:themeColor="accent2"/>
          <w:insideH w:val="nil"/>
        </w:tcBorders>
        <w:shd w:val="clear" w:color="auto" w:fill="008939" w:themeFill="accent2"/>
      </w:tcPr>
    </w:tblStylePr>
    <w:tblStylePr w:type="lastRow">
      <w:rPr>
        <w:b/>
        <w:bCs/>
      </w:rPr>
      <w:tblPr/>
      <w:tcPr>
        <w:tcBorders>
          <w:top w:val="double" w:sz="4" w:space="0" w:color="1FFF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D3" w:themeFill="accent2" w:themeFillTint="33"/>
      </w:tcPr>
    </w:tblStylePr>
    <w:tblStylePr w:type="band1Horz">
      <w:tblPr/>
      <w:tcPr>
        <w:shd w:val="clear" w:color="auto" w:fill="B4FFD3" w:themeFill="accent2" w:themeFillTint="33"/>
      </w:tcPr>
    </w:tblStylePr>
  </w:style>
  <w:style w:type="table" w:styleId="ListTable4-Accent6">
    <w:name w:val="List Table 4 Accent 6"/>
    <w:basedOn w:val="TableNormal"/>
    <w:uiPriority w:val="49"/>
    <w:rsid w:val="001C460D"/>
    <w:tblPr>
      <w:tblStyleRowBandSize w:val="1"/>
      <w:tblStyleColBandSize w:val="1"/>
      <w:tblBorders>
        <w:top w:val="single" w:sz="4" w:space="0" w:color="F4A7A1" w:themeColor="accent6" w:themeTint="99"/>
        <w:left w:val="single" w:sz="4" w:space="0" w:color="F4A7A1" w:themeColor="accent6" w:themeTint="99"/>
        <w:bottom w:val="single" w:sz="4" w:space="0" w:color="F4A7A1" w:themeColor="accent6" w:themeTint="99"/>
        <w:right w:val="single" w:sz="4" w:space="0" w:color="F4A7A1" w:themeColor="accent6" w:themeTint="99"/>
        <w:insideH w:val="single" w:sz="4" w:space="0" w:color="F4A7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6D63" w:themeColor="accent6"/>
          <w:left w:val="single" w:sz="4" w:space="0" w:color="ED6D63" w:themeColor="accent6"/>
          <w:bottom w:val="single" w:sz="4" w:space="0" w:color="ED6D63" w:themeColor="accent6"/>
          <w:right w:val="single" w:sz="4" w:space="0" w:color="ED6D63" w:themeColor="accent6"/>
          <w:insideH w:val="nil"/>
        </w:tcBorders>
        <w:shd w:val="clear" w:color="auto" w:fill="ED6D63" w:themeFill="accent6"/>
      </w:tcPr>
    </w:tblStylePr>
    <w:tblStylePr w:type="lastRow">
      <w:rPr>
        <w:b/>
        <w:bCs/>
      </w:rPr>
      <w:tblPr/>
      <w:tcPr>
        <w:tcBorders>
          <w:top w:val="double" w:sz="4" w:space="0" w:color="F4A7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1DF" w:themeFill="accent6" w:themeFillTint="33"/>
      </w:tcPr>
    </w:tblStylePr>
    <w:tblStylePr w:type="band1Horz">
      <w:tblPr/>
      <w:tcPr>
        <w:shd w:val="clear" w:color="auto" w:fill="FBE1DF" w:themeFill="accent6" w:themeFillTint="33"/>
      </w:tcPr>
    </w:tblStylePr>
  </w:style>
  <w:style w:type="table" w:styleId="GridTable2-Accent2">
    <w:name w:val="Grid Table 2 Accent 2"/>
    <w:basedOn w:val="TableNormal"/>
    <w:uiPriority w:val="47"/>
    <w:rsid w:val="001C460D"/>
    <w:tblPr>
      <w:tblStyleRowBandSize w:val="1"/>
      <w:tblStyleColBandSize w:val="1"/>
      <w:tblBorders>
        <w:top w:val="single" w:sz="2" w:space="0" w:color="1FFF7C" w:themeColor="accent2" w:themeTint="99"/>
        <w:bottom w:val="single" w:sz="2" w:space="0" w:color="1FFF7C" w:themeColor="accent2" w:themeTint="99"/>
        <w:insideH w:val="single" w:sz="2" w:space="0" w:color="1FFF7C" w:themeColor="accent2" w:themeTint="99"/>
        <w:insideV w:val="single" w:sz="2" w:space="0" w:color="1FFF7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FFF7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FFF7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D3" w:themeFill="accent2" w:themeFillTint="33"/>
      </w:tcPr>
    </w:tblStylePr>
    <w:tblStylePr w:type="band1Horz">
      <w:tblPr/>
      <w:tcPr>
        <w:shd w:val="clear" w:color="auto" w:fill="B4FFD3" w:themeFill="accent2" w:themeFillTint="33"/>
      </w:tcPr>
    </w:tblStylePr>
  </w:style>
  <w:style w:type="paragraph" w:styleId="IntenseQuote">
    <w:name w:val="Intense Quote"/>
    <w:aliases w:val="Level 3"/>
    <w:basedOn w:val="Heading3"/>
    <w:next w:val="Normal"/>
    <w:link w:val="IntenseQuoteChar"/>
    <w:uiPriority w:val="30"/>
    <w:qFormat/>
    <w:rsid w:val="00A77A2F"/>
    <w:pPr>
      <w:numPr>
        <w:numId w:val="1"/>
      </w:numPr>
    </w:pPr>
    <w:rPr>
      <w:shd w:val="clear" w:color="auto" w:fill="FFFFFF"/>
    </w:rPr>
  </w:style>
  <w:style w:type="character" w:customStyle="1" w:styleId="IntenseQuoteChar">
    <w:name w:val="Intense Quote Char"/>
    <w:aliases w:val="Level 3 Char"/>
    <w:basedOn w:val="DefaultParagraphFont"/>
    <w:link w:val="IntenseQuote"/>
    <w:uiPriority w:val="30"/>
    <w:rsid w:val="00A77A2F"/>
    <w:rPr>
      <w:rFonts w:ascii="Helvetica Neue" w:eastAsiaTheme="majorEastAsia" w:hAnsi="Helvetica Neue" w:cstheme="majorBidi"/>
      <w:color w:val="321D01" w:themeColor="accent1" w:themeShade="7F"/>
      <w:sz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C460D"/>
    <w:pPr>
      <w:tabs>
        <w:tab w:val="center" w:pos="4680"/>
        <w:tab w:val="right" w:pos="9360"/>
      </w:tabs>
    </w:pPr>
    <w:rPr>
      <w:rFonts w:ascii="Helvetica Neue" w:eastAsiaTheme="minorEastAsia" w:hAnsi="Helvetica Neue" w:cstheme="minorBidi"/>
      <w:lang w:val="en-GB" w:eastAsia="zh-CN" w:bidi="ar-SA"/>
    </w:rPr>
  </w:style>
  <w:style w:type="character" w:customStyle="1" w:styleId="HeaderChar">
    <w:name w:val="Header Char"/>
    <w:basedOn w:val="DefaultParagraphFont"/>
    <w:link w:val="Header"/>
    <w:uiPriority w:val="99"/>
    <w:rsid w:val="001C46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460D"/>
    <w:pPr>
      <w:tabs>
        <w:tab w:val="center" w:pos="4680"/>
        <w:tab w:val="right" w:pos="9360"/>
      </w:tabs>
    </w:pPr>
    <w:rPr>
      <w:rFonts w:ascii="Helvetica Neue" w:eastAsiaTheme="minorEastAsia" w:hAnsi="Helvetica Neue" w:cstheme="minorBidi"/>
      <w:lang w:val="en-GB" w:eastAsia="zh-CN" w:bidi="ar-SA"/>
    </w:rPr>
  </w:style>
  <w:style w:type="character" w:customStyle="1" w:styleId="FooterChar">
    <w:name w:val="Footer Char"/>
    <w:basedOn w:val="DefaultParagraphFont"/>
    <w:link w:val="Footer"/>
    <w:uiPriority w:val="99"/>
    <w:rsid w:val="001C460D"/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46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1C460D"/>
  </w:style>
  <w:style w:type="paragraph" w:styleId="ListParagraph">
    <w:name w:val="List Paragraph"/>
    <w:basedOn w:val="Normal"/>
    <w:uiPriority w:val="34"/>
    <w:qFormat/>
    <w:rsid w:val="00F93CDB"/>
    <w:pPr>
      <w:spacing w:after="0"/>
      <w:ind w:left="720"/>
      <w:contextualSpacing/>
    </w:pPr>
    <w:rPr>
      <w:rFonts w:ascii="Helvetica Neue" w:eastAsiaTheme="minorEastAsia" w:hAnsi="Helvetica Neue" w:cstheme="minorBidi"/>
      <w:lang w:val="en-GB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67F"/>
    <w:rPr>
      <w:rFonts w:eastAsiaTheme="minorEastAsia"/>
      <w:sz w:val="18"/>
      <w:szCs w:val="18"/>
      <w:lang w:val="en-GB" w:eastAsia="zh-CN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67F"/>
    <w:rPr>
      <w:rFonts w:ascii="Times New Roman" w:hAnsi="Times New Roman" w:cs="Times New Roman"/>
      <w:sz w:val="18"/>
      <w:szCs w:val="18"/>
      <w:lang w:val="en-GB"/>
    </w:rPr>
  </w:style>
  <w:style w:type="table" w:styleId="GridTable2">
    <w:name w:val="Grid Table 2"/>
    <w:basedOn w:val="TableNormal"/>
    <w:uiPriority w:val="47"/>
    <w:rsid w:val="009A634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F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6FFC"/>
    <w:rPr>
      <w:rFonts w:ascii="Helvetica Neue" w:eastAsiaTheme="minorEastAsia" w:hAnsi="Helvetica Neue" w:cstheme="minorBidi"/>
      <w:sz w:val="20"/>
      <w:szCs w:val="20"/>
      <w:lang w:val="en-GB" w:eastAsia="zh-CN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6FF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6F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6FFC"/>
    <w:rPr>
      <w:b/>
      <w:bCs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F04A8"/>
    <w:rPr>
      <w:rFonts w:ascii="Futura Medium" w:eastAsiaTheme="majorEastAsia" w:hAnsi="Futura Medium" w:cstheme="majorBidi"/>
      <w:b/>
      <w:i/>
      <w:color w:val="000000" w:themeColor="text1"/>
      <w:lang w:val="en-GB"/>
    </w:rPr>
  </w:style>
  <w:style w:type="character" w:styleId="Strong">
    <w:name w:val="Strong"/>
    <w:aliases w:val="Level 1 heading"/>
    <w:basedOn w:val="Heading1Char"/>
    <w:uiPriority w:val="22"/>
    <w:qFormat/>
    <w:rsid w:val="00251D68"/>
    <w:rPr>
      <w:rFonts w:ascii="Helvetica Neue" w:eastAsiaTheme="majorEastAsia" w:hAnsi="Helvetica Neue" w:cstheme="majorBidi"/>
      <w:b/>
      <w:bCs/>
      <w:iCs/>
      <w:caps/>
      <w:noProof/>
      <w:color w:val="344B5E" w:themeColor="text2"/>
      <w:sz w:val="32"/>
      <w:szCs w:val="32"/>
      <w:shd w:val="clear" w:color="auto" w:fill="FFFFFF"/>
      <w:lang w:val="en-GB" w:eastAsia="en-US" w:bidi="bn-IN"/>
    </w:rPr>
  </w:style>
  <w:style w:type="character" w:styleId="IntenseEmphasis">
    <w:name w:val="Intense Emphasis"/>
    <w:basedOn w:val="DefaultParagraphFont"/>
    <w:uiPriority w:val="21"/>
    <w:qFormat/>
    <w:rsid w:val="00251D68"/>
    <w:rPr>
      <w:rFonts w:ascii="Helvetica Neue" w:hAnsi="Helvetica Neue"/>
      <w:i/>
      <w:iCs/>
      <w:color w:val="653C03" w:themeColor="accent1"/>
    </w:rPr>
  </w:style>
  <w:style w:type="paragraph" w:styleId="Quote">
    <w:name w:val="Quote"/>
    <w:aliases w:val="Level 2 heading"/>
    <w:basedOn w:val="Heading2"/>
    <w:next w:val="Normal"/>
    <w:link w:val="QuoteChar"/>
    <w:uiPriority w:val="29"/>
    <w:qFormat/>
    <w:rsid w:val="00A77A2F"/>
    <w:pPr>
      <w:numPr>
        <w:numId w:val="1"/>
      </w:numPr>
    </w:pPr>
    <w:rPr>
      <w:shd w:val="clear" w:color="auto" w:fill="FFFFFF"/>
    </w:rPr>
  </w:style>
  <w:style w:type="character" w:customStyle="1" w:styleId="QuoteChar">
    <w:name w:val="Quote Char"/>
    <w:aliases w:val="Level 2 heading Char"/>
    <w:basedOn w:val="DefaultParagraphFont"/>
    <w:link w:val="Quote"/>
    <w:uiPriority w:val="29"/>
    <w:rsid w:val="00A77A2F"/>
    <w:rPr>
      <w:rFonts w:eastAsiaTheme="majorEastAsia" w:cstheme="majorBidi"/>
      <w:b/>
      <w:bCs/>
      <w:color w:val="005550" w:themeColor="accent4" w:themeShade="80"/>
      <w:sz w:val="26"/>
      <w:szCs w:val="26"/>
      <w:lang w:val="en-US" w:eastAsia="en-US" w:bidi="bn-IN"/>
    </w:rPr>
  </w:style>
  <w:style w:type="paragraph" w:styleId="Title">
    <w:name w:val="Title"/>
    <w:basedOn w:val="Heading1"/>
    <w:next w:val="Normal"/>
    <w:link w:val="TitleChar"/>
    <w:uiPriority w:val="10"/>
    <w:qFormat/>
    <w:rsid w:val="00B65469"/>
    <w:pPr>
      <w:numPr>
        <w:numId w:val="0"/>
      </w:numPr>
      <w:contextualSpacing/>
      <w:jc w:val="center"/>
    </w:pPr>
    <w:rPr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5469"/>
    <w:rPr>
      <w:rFonts w:asciiTheme="majorHAnsi" w:eastAsiaTheme="majorEastAsia" w:hAnsiTheme="majorHAnsi" w:cstheme="majorBidi"/>
      <w:b/>
      <w:bCs/>
      <w:iCs/>
      <w:color w:val="344B5E" w:themeColor="text2"/>
      <w:spacing w:val="-10"/>
      <w:kern w:val="28"/>
      <w:sz w:val="32"/>
      <w:szCs w:val="5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04A8"/>
    <w:rPr>
      <w:rFonts w:ascii="Futura Medium" w:eastAsiaTheme="majorEastAsia" w:hAnsi="Futura Medium" w:cstheme="majorBidi"/>
      <w:i/>
      <w:iCs/>
      <w:color w:val="404040" w:themeColor="text1" w:themeTint="BF"/>
      <w:sz w:val="22"/>
      <w:lang w:val="en-GB"/>
    </w:rPr>
  </w:style>
  <w:style w:type="character" w:styleId="SubtleEmphasis">
    <w:name w:val="Subtle Emphasis"/>
    <w:basedOn w:val="DefaultParagraphFont"/>
    <w:uiPriority w:val="19"/>
    <w:qFormat/>
    <w:rsid w:val="003E54BA"/>
    <w:rPr>
      <w:rFonts w:ascii="FUTURA THIN" w:hAnsi="FUTURA THIN"/>
      <w:b w:val="0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51D68"/>
    <w:rPr>
      <w:rFonts w:ascii="Helvetica Neue" w:hAnsi="Helvetica Neue"/>
      <w:i/>
      <w:iCs/>
    </w:rPr>
  </w:style>
  <w:style w:type="character" w:styleId="SubtleReference">
    <w:name w:val="Subtle Reference"/>
    <w:basedOn w:val="DefaultParagraphFont"/>
    <w:uiPriority w:val="31"/>
    <w:qFormat/>
    <w:rsid w:val="00251D68"/>
    <w:rPr>
      <w:rFonts w:ascii="Helvetica Neue" w:hAnsi="Helvetica Neue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51D68"/>
    <w:rPr>
      <w:rFonts w:ascii="Helvetica Neue" w:hAnsi="Helvetica Neue"/>
      <w:b/>
      <w:bCs/>
      <w:smallCaps/>
      <w:color w:val="653C03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51D68"/>
    <w:rPr>
      <w:rFonts w:ascii="Helvetica Neue" w:hAnsi="Helvetica Neue"/>
      <w:b/>
      <w:bCs/>
      <w:i/>
      <w:iCs/>
      <w:spacing w:val="5"/>
    </w:rPr>
  </w:style>
  <w:style w:type="table" w:styleId="GridTable6Colorful-Accent2">
    <w:name w:val="Grid Table 6 Colorful Accent 2"/>
    <w:basedOn w:val="TableNormal"/>
    <w:uiPriority w:val="51"/>
    <w:rsid w:val="001630A6"/>
    <w:rPr>
      <w:color w:val="00662A" w:themeColor="accent2" w:themeShade="BF"/>
    </w:rPr>
    <w:tblPr>
      <w:tblStyleRowBandSize w:val="1"/>
      <w:tblStyleColBandSize w:val="1"/>
      <w:tblBorders>
        <w:top w:val="single" w:sz="4" w:space="0" w:color="1FFF7C" w:themeColor="accent2" w:themeTint="99"/>
        <w:left w:val="single" w:sz="4" w:space="0" w:color="1FFF7C" w:themeColor="accent2" w:themeTint="99"/>
        <w:bottom w:val="single" w:sz="4" w:space="0" w:color="1FFF7C" w:themeColor="accent2" w:themeTint="99"/>
        <w:right w:val="single" w:sz="4" w:space="0" w:color="1FFF7C" w:themeColor="accent2" w:themeTint="99"/>
        <w:insideH w:val="single" w:sz="4" w:space="0" w:color="1FFF7C" w:themeColor="accent2" w:themeTint="99"/>
        <w:insideV w:val="single" w:sz="4" w:space="0" w:color="1FFF7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1FFF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FFF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D3" w:themeFill="accent2" w:themeFillTint="33"/>
      </w:tcPr>
    </w:tblStylePr>
    <w:tblStylePr w:type="band1Horz">
      <w:tblPr/>
      <w:tcPr>
        <w:shd w:val="clear" w:color="auto" w:fill="B4FFD3" w:themeFill="accent2" w:themeFillTint="33"/>
      </w:tcPr>
    </w:tblStylePr>
  </w:style>
  <w:style w:type="table" w:styleId="ListTable2-Accent2">
    <w:name w:val="List Table 2 Accent 2"/>
    <w:basedOn w:val="TableNormal"/>
    <w:uiPriority w:val="47"/>
    <w:rsid w:val="001630A6"/>
    <w:tblPr>
      <w:tblStyleRowBandSize w:val="1"/>
      <w:tblStyleColBandSize w:val="1"/>
      <w:tblBorders>
        <w:top w:val="single" w:sz="4" w:space="0" w:color="1FFF7C" w:themeColor="accent2" w:themeTint="99"/>
        <w:bottom w:val="single" w:sz="4" w:space="0" w:color="1FFF7C" w:themeColor="accent2" w:themeTint="99"/>
        <w:insideH w:val="single" w:sz="4" w:space="0" w:color="1FFF7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D3" w:themeFill="accent2" w:themeFillTint="33"/>
      </w:tcPr>
    </w:tblStylePr>
    <w:tblStylePr w:type="band1Horz">
      <w:tblPr/>
      <w:tcPr>
        <w:shd w:val="clear" w:color="auto" w:fill="B4FFD3" w:themeFill="accent2" w:themeFillTint="33"/>
      </w:tcPr>
    </w:tblStylePr>
  </w:style>
  <w:style w:type="table" w:styleId="ListTable2-Accent4">
    <w:name w:val="List Table 2 Accent 4"/>
    <w:basedOn w:val="TableNormal"/>
    <w:uiPriority w:val="47"/>
    <w:rsid w:val="00642648"/>
    <w:tblPr>
      <w:tblStyleRowBandSize w:val="1"/>
      <w:tblStyleColBandSize w:val="1"/>
      <w:tblBorders>
        <w:top w:val="single" w:sz="4" w:space="0" w:color="33FFF3" w:themeColor="accent4" w:themeTint="99"/>
        <w:bottom w:val="single" w:sz="4" w:space="0" w:color="33FFF3" w:themeColor="accent4" w:themeTint="99"/>
        <w:insideH w:val="single" w:sz="4" w:space="0" w:color="33FF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B" w:themeFill="accent4" w:themeFillTint="33"/>
      </w:tcPr>
    </w:tblStylePr>
    <w:tblStylePr w:type="band1Horz">
      <w:tblPr/>
      <w:tcPr>
        <w:shd w:val="clear" w:color="auto" w:fill="BBFFFB" w:themeFill="accent4" w:themeFillTint="33"/>
      </w:tcPr>
    </w:tblStylePr>
  </w:style>
  <w:style w:type="table" w:styleId="ListTable2">
    <w:name w:val="List Table 2"/>
    <w:basedOn w:val="TableNormal"/>
    <w:uiPriority w:val="47"/>
    <w:rsid w:val="0064264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aintextbody">
    <w:name w:val="Main text body"/>
    <w:basedOn w:val="Normal"/>
    <w:qFormat/>
    <w:rsid w:val="00F93CDB"/>
    <w:pPr>
      <w:spacing w:after="0"/>
    </w:pPr>
    <w:rPr>
      <w:rFonts w:eastAsia="MS Mincho"/>
      <w:szCs w:val="22"/>
      <w:lang w:val="en-HK" w:bidi="ar-SA"/>
    </w:rPr>
  </w:style>
  <w:style w:type="table" w:styleId="GridTable4-Accent2">
    <w:name w:val="Grid Table 4 Accent 2"/>
    <w:basedOn w:val="TableNormal"/>
    <w:uiPriority w:val="49"/>
    <w:rsid w:val="009B3678"/>
    <w:rPr>
      <w:rFonts w:ascii="Cambria" w:eastAsia="MS Mincho" w:hAnsi="Cambria" w:cs="Times New Roman"/>
      <w:sz w:val="20"/>
      <w:szCs w:val="20"/>
      <w:lang w:eastAsia="en-US"/>
    </w:rPr>
    <w:tblPr>
      <w:tblStyleRowBandSize w:val="1"/>
      <w:tblStyleColBandSize w:val="1"/>
      <w:tblBorders>
        <w:top w:val="single" w:sz="4" w:space="0" w:color="1FFF7C" w:themeColor="accent2" w:themeTint="99"/>
        <w:left w:val="single" w:sz="4" w:space="0" w:color="1FFF7C" w:themeColor="accent2" w:themeTint="99"/>
        <w:bottom w:val="single" w:sz="4" w:space="0" w:color="1FFF7C" w:themeColor="accent2" w:themeTint="99"/>
        <w:right w:val="single" w:sz="4" w:space="0" w:color="1FFF7C" w:themeColor="accent2" w:themeTint="99"/>
        <w:insideH w:val="single" w:sz="4" w:space="0" w:color="1FFF7C" w:themeColor="accent2" w:themeTint="99"/>
        <w:insideV w:val="single" w:sz="4" w:space="0" w:color="1FFF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939" w:themeColor="accent2"/>
          <w:left w:val="single" w:sz="4" w:space="0" w:color="008939" w:themeColor="accent2"/>
          <w:bottom w:val="single" w:sz="4" w:space="0" w:color="008939" w:themeColor="accent2"/>
          <w:right w:val="single" w:sz="4" w:space="0" w:color="008939" w:themeColor="accent2"/>
          <w:insideH w:val="nil"/>
          <w:insideV w:val="nil"/>
        </w:tcBorders>
        <w:shd w:val="clear" w:color="auto" w:fill="008939" w:themeFill="accent2"/>
      </w:tcPr>
    </w:tblStylePr>
    <w:tblStylePr w:type="lastRow">
      <w:rPr>
        <w:b/>
        <w:bCs/>
      </w:rPr>
      <w:tblPr/>
      <w:tcPr>
        <w:tcBorders>
          <w:top w:val="double" w:sz="4" w:space="0" w:color="00893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D3" w:themeFill="accent2" w:themeFillTint="33"/>
      </w:tcPr>
    </w:tblStylePr>
    <w:tblStylePr w:type="band1Horz">
      <w:tblPr/>
      <w:tcPr>
        <w:shd w:val="clear" w:color="auto" w:fill="B4FFD3" w:themeFill="accent2" w:themeFillTint="33"/>
      </w:tcPr>
    </w:tblStylePr>
  </w:style>
  <w:style w:type="paragraph" w:styleId="Revision">
    <w:name w:val="Revision"/>
    <w:hidden/>
    <w:uiPriority w:val="99"/>
    <w:semiHidden/>
    <w:rsid w:val="00F2117F"/>
    <w:rPr>
      <w:rFonts w:ascii="Helvetica Neue" w:hAnsi="Helvetica Neue"/>
      <w:sz w:val="22"/>
      <w:lang w:val="en-GB"/>
    </w:rPr>
  </w:style>
  <w:style w:type="paragraph" w:customStyle="1" w:styleId="gmail-maintextbody">
    <w:name w:val="gmail-maintextbody"/>
    <w:basedOn w:val="Normal"/>
    <w:rsid w:val="007A6198"/>
    <w:pPr>
      <w:spacing w:before="100" w:beforeAutospacing="1" w:after="100" w:afterAutospacing="1"/>
    </w:pPr>
  </w:style>
  <w:style w:type="paragraph" w:customStyle="1" w:styleId="gmail-msolistparagraph">
    <w:name w:val="gmail-msolistparagraph"/>
    <w:basedOn w:val="Normal"/>
    <w:rsid w:val="007A6198"/>
    <w:pPr>
      <w:spacing w:before="100" w:beforeAutospacing="1" w:after="100" w:afterAutospacing="1"/>
    </w:pPr>
  </w:style>
  <w:style w:type="table" w:styleId="GridTable3-Accent6">
    <w:name w:val="Grid Table 3 Accent 6"/>
    <w:basedOn w:val="TableNormal"/>
    <w:uiPriority w:val="48"/>
    <w:rsid w:val="004C2C75"/>
    <w:pPr>
      <w:spacing w:after="0"/>
    </w:pPr>
    <w:tblPr>
      <w:tblStyleRowBandSize w:val="1"/>
      <w:tblStyleColBandSize w:val="1"/>
      <w:tblBorders>
        <w:top w:val="single" w:sz="4" w:space="0" w:color="F4A7A1" w:themeColor="accent6" w:themeTint="99"/>
        <w:left w:val="single" w:sz="4" w:space="0" w:color="F4A7A1" w:themeColor="accent6" w:themeTint="99"/>
        <w:bottom w:val="single" w:sz="4" w:space="0" w:color="F4A7A1" w:themeColor="accent6" w:themeTint="99"/>
        <w:right w:val="single" w:sz="4" w:space="0" w:color="F4A7A1" w:themeColor="accent6" w:themeTint="99"/>
        <w:insideH w:val="single" w:sz="4" w:space="0" w:color="F4A7A1" w:themeColor="accent6" w:themeTint="99"/>
        <w:insideV w:val="single" w:sz="4" w:space="0" w:color="F4A7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1DF" w:themeFill="accent6" w:themeFillTint="33"/>
      </w:tcPr>
    </w:tblStylePr>
    <w:tblStylePr w:type="band1Horz">
      <w:tblPr/>
      <w:tcPr>
        <w:shd w:val="clear" w:color="auto" w:fill="FBE1DF" w:themeFill="accent6" w:themeFillTint="33"/>
      </w:tcPr>
    </w:tblStylePr>
    <w:tblStylePr w:type="neCell">
      <w:tblPr/>
      <w:tcPr>
        <w:tcBorders>
          <w:bottom w:val="single" w:sz="4" w:space="0" w:color="F4A7A1" w:themeColor="accent6" w:themeTint="99"/>
        </w:tcBorders>
      </w:tcPr>
    </w:tblStylePr>
    <w:tblStylePr w:type="nwCell">
      <w:tblPr/>
      <w:tcPr>
        <w:tcBorders>
          <w:bottom w:val="single" w:sz="4" w:space="0" w:color="F4A7A1" w:themeColor="accent6" w:themeTint="99"/>
        </w:tcBorders>
      </w:tcPr>
    </w:tblStylePr>
    <w:tblStylePr w:type="seCell">
      <w:tblPr/>
      <w:tcPr>
        <w:tcBorders>
          <w:top w:val="single" w:sz="4" w:space="0" w:color="F4A7A1" w:themeColor="accent6" w:themeTint="99"/>
        </w:tcBorders>
      </w:tcPr>
    </w:tblStylePr>
    <w:tblStylePr w:type="swCell">
      <w:tblPr/>
      <w:tcPr>
        <w:tcBorders>
          <w:top w:val="single" w:sz="4" w:space="0" w:color="F4A7A1" w:themeColor="accent6" w:themeTint="99"/>
        </w:tcBorders>
      </w:tcPr>
    </w:tblStylePr>
  </w:style>
  <w:style w:type="character" w:customStyle="1" w:styleId="red-underline">
    <w:name w:val="red-underline"/>
    <w:basedOn w:val="DefaultParagraphFont"/>
    <w:rsid w:val="00241B31"/>
  </w:style>
  <w:style w:type="paragraph" w:styleId="NormalWeb">
    <w:name w:val="Normal (Web)"/>
    <w:basedOn w:val="Normal"/>
    <w:uiPriority w:val="99"/>
    <w:unhideWhenUsed/>
    <w:rsid w:val="00E5201E"/>
    <w:pPr>
      <w:spacing w:before="100" w:beforeAutospacing="1" w:after="100" w:afterAutospacing="1"/>
    </w:pPr>
    <w:rPr>
      <w:lang w:bidi="ar-SA"/>
    </w:rPr>
  </w:style>
  <w:style w:type="paragraph" w:customStyle="1" w:styleId="root-block-node">
    <w:name w:val="root-block-node"/>
    <w:basedOn w:val="Normal"/>
    <w:rsid w:val="008D6E47"/>
    <w:pPr>
      <w:spacing w:before="100" w:beforeAutospacing="1" w:after="100" w:afterAutospacing="1"/>
    </w:pPr>
    <w:rPr>
      <w:lang w:bidi="ar-SA"/>
    </w:rPr>
  </w:style>
  <w:style w:type="table" w:styleId="GridTable5Dark-Accent2">
    <w:name w:val="Grid Table 5 Dark Accent 2"/>
    <w:basedOn w:val="TableNormal"/>
    <w:uiPriority w:val="50"/>
    <w:rsid w:val="00086D2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FF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93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93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93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939" w:themeFill="accent2"/>
      </w:tcPr>
    </w:tblStylePr>
    <w:tblStylePr w:type="band1Vert">
      <w:tblPr/>
      <w:tcPr>
        <w:shd w:val="clear" w:color="auto" w:fill="69FFA7" w:themeFill="accent2" w:themeFillTint="66"/>
      </w:tcPr>
    </w:tblStylePr>
    <w:tblStylePr w:type="band1Horz">
      <w:tblPr/>
      <w:tcPr>
        <w:shd w:val="clear" w:color="auto" w:fill="69FFA7" w:themeFill="accent2" w:themeFillTint="66"/>
      </w:tcPr>
    </w:tblStylePr>
  </w:style>
  <w:style w:type="paragraph" w:customStyle="1" w:styleId="maintextbody0">
    <w:name w:val="maintextbody"/>
    <w:basedOn w:val="Normal"/>
    <w:rsid w:val="001678A1"/>
    <w:pPr>
      <w:spacing w:before="100" w:beforeAutospacing="1" w:after="100" w:afterAutospacing="1"/>
    </w:pPr>
    <w:rPr>
      <w:lang w:bidi="ar-SA"/>
    </w:rPr>
  </w:style>
  <w:style w:type="numbering" w:customStyle="1" w:styleId="CurrentList1">
    <w:name w:val="Current List1"/>
    <w:uiPriority w:val="99"/>
    <w:rsid w:val="004A391F"/>
    <w:pPr>
      <w:numPr>
        <w:numId w:val="35"/>
      </w:numPr>
    </w:pPr>
  </w:style>
  <w:style w:type="numbering" w:customStyle="1" w:styleId="CurrentList2">
    <w:name w:val="Current List2"/>
    <w:uiPriority w:val="99"/>
    <w:rsid w:val="004A391F"/>
    <w:pPr>
      <w:numPr>
        <w:numId w:val="36"/>
      </w:numPr>
    </w:pPr>
  </w:style>
  <w:style w:type="numbering" w:styleId="111111">
    <w:name w:val="Outline List 2"/>
    <w:basedOn w:val="NoList"/>
    <w:uiPriority w:val="99"/>
    <w:semiHidden/>
    <w:unhideWhenUsed/>
    <w:rsid w:val="004A391F"/>
    <w:pPr>
      <w:numPr>
        <w:numId w:val="37"/>
      </w:numPr>
    </w:pPr>
  </w:style>
  <w:style w:type="numbering" w:customStyle="1" w:styleId="CurrentList3">
    <w:name w:val="Current List3"/>
    <w:uiPriority w:val="99"/>
    <w:rsid w:val="004A391F"/>
    <w:pPr>
      <w:numPr>
        <w:numId w:val="39"/>
      </w:numPr>
    </w:pPr>
  </w:style>
  <w:style w:type="numbering" w:customStyle="1" w:styleId="CurrentList4">
    <w:name w:val="Current List4"/>
    <w:uiPriority w:val="99"/>
    <w:rsid w:val="004A391F"/>
    <w:pPr>
      <w:numPr>
        <w:numId w:val="41"/>
      </w:numPr>
    </w:pPr>
  </w:style>
  <w:style w:type="numbering" w:customStyle="1" w:styleId="CurrentList5">
    <w:name w:val="Current List5"/>
    <w:uiPriority w:val="99"/>
    <w:rsid w:val="004A391F"/>
    <w:pPr>
      <w:numPr>
        <w:numId w:val="42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4A391F"/>
    <w:rPr>
      <w:rFonts w:asciiTheme="majorHAnsi" w:eastAsiaTheme="majorEastAsia" w:hAnsiTheme="majorHAnsi" w:cstheme="majorBidi"/>
      <w:color w:val="4B2C02" w:themeColor="accent1" w:themeShade="BF"/>
      <w:szCs w:val="30"/>
      <w:lang w:val="en-US" w:eastAsia="en-US" w:bidi="b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391F"/>
    <w:rPr>
      <w:rFonts w:asciiTheme="majorHAnsi" w:eastAsiaTheme="majorEastAsia" w:hAnsiTheme="majorHAnsi" w:cstheme="majorBidi"/>
      <w:color w:val="321D01" w:themeColor="accent1" w:themeShade="7F"/>
      <w:szCs w:val="30"/>
      <w:lang w:val="en-US" w:eastAsia="en-US" w:bidi="b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1F"/>
    <w:rPr>
      <w:rFonts w:asciiTheme="majorHAnsi" w:eastAsiaTheme="majorEastAsia" w:hAnsiTheme="majorHAnsi" w:cstheme="majorBidi"/>
      <w:i/>
      <w:iCs/>
      <w:color w:val="321D01" w:themeColor="accent1" w:themeShade="7F"/>
      <w:szCs w:val="30"/>
      <w:lang w:val="en-US" w:eastAsia="en-US" w:bidi="b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1F"/>
    <w:rPr>
      <w:rFonts w:asciiTheme="majorHAnsi" w:eastAsiaTheme="majorEastAsia" w:hAnsiTheme="majorHAnsi" w:cstheme="majorBidi"/>
      <w:color w:val="272727" w:themeColor="text1" w:themeTint="D8"/>
      <w:sz w:val="21"/>
      <w:szCs w:val="26"/>
      <w:lang w:val="en-US" w:eastAsia="en-US" w:bidi="b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  <w:lang w:val="en-US" w:eastAsia="en-US" w:bidi="bn-IN"/>
    </w:rPr>
  </w:style>
  <w:style w:type="paragraph" w:customStyle="1" w:styleId="Default">
    <w:name w:val="Default"/>
    <w:rsid w:val="008C48B5"/>
    <w:pPr>
      <w:autoSpaceDE w:val="0"/>
      <w:autoSpaceDN w:val="0"/>
      <w:adjustRightInd w:val="0"/>
      <w:spacing w:after="0"/>
    </w:pPr>
    <w:rPr>
      <w:rFonts w:ascii="futura bk" w:eastAsia="SimSun" w:hAnsi="futura bk" w:cs="futura bk"/>
      <w:color w:val="000000"/>
      <w:lang w:val="en-GB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4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0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oter" Target="footer3.xml"/><Relationship Id="rId21" Type="http://schemas.openxmlformats.org/officeDocument/2006/relationships/image" Target="media/image10.svg"/><Relationship Id="rId34" Type="http://schemas.openxmlformats.org/officeDocument/2006/relationships/image" Target="media/image20.sv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chart" Target="charts/chart3.xm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svg"/><Relationship Id="rId28" Type="http://schemas.openxmlformats.org/officeDocument/2006/relationships/image" Target="media/image17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chart" Target="charts/chart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chart" Target="charts/chart1.xml"/><Relationship Id="rId35" Type="http://schemas.openxmlformats.org/officeDocument/2006/relationships/image" Target="media/image21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microsoft.com/office/2007/relationships/hdphoto" Target="media/hdphoto1.wdp"/><Relationship Id="rId17" Type="http://schemas.openxmlformats.org/officeDocument/2006/relationships/image" Target="media/image6.png"/><Relationship Id="rId25" Type="http://schemas.openxmlformats.org/officeDocument/2006/relationships/image" Target="media/image14.svg"/><Relationship Id="rId33" Type="http://schemas.openxmlformats.org/officeDocument/2006/relationships/image" Target="media/image19.png"/><Relationship Id="rId38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307711846192913E-2"/>
          <c:y val="0.11170366768286982"/>
          <c:w val="0.90156737851937241"/>
          <c:h val="0.6978801967160248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re</c:v>
                </c:pt>
              </c:strCache>
            </c:strRef>
          </c:tx>
          <c:spPr>
            <a:solidFill>
              <a:srgbClr val="88500F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EEE-5F4C-A5CB-2924C5E8CEA9}"/>
              </c:ext>
            </c:extLst>
          </c:dPt>
          <c:dPt>
            <c:idx val="1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EEE-5F4C-A5CB-2924C5E8CEA9}"/>
              </c:ext>
            </c:extLst>
          </c:dPt>
          <c:dPt>
            <c:idx val="2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EEE-5F4C-A5CB-2924C5E8CEA9}"/>
              </c:ext>
            </c:extLst>
          </c:dPt>
          <c:dPt>
            <c:idx val="3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EEE-5F4C-A5CB-2924C5E8CEA9}"/>
              </c:ext>
            </c:extLst>
          </c:dPt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Futura Medium" panose="020B0602020204020303" pitchFamily="34" charset="-79"/>
                    <a:ea typeface="Helvetica Neue" panose="02000503000000020004" pitchFamily="2" charset="0"/>
                    <a:cs typeface="Futura Medium" panose="020B0602020204020303" pitchFamily="34" charset="-79"/>
                  </a:defRPr>
                </a:pPr>
                <a:endParaRPr lang="en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Strongly agree</c:v>
                </c:pt>
                <c:pt idx="1">
                  <c:v>Agree</c:v>
                </c:pt>
                <c:pt idx="2">
                  <c:v>Not sure</c:v>
                </c:pt>
                <c:pt idx="3">
                  <c:v>Disagree</c:v>
                </c:pt>
                <c:pt idx="4">
                  <c:v>Strongly disagree</c:v>
                </c:pt>
              </c:strCache>
            </c:strRef>
          </c:cat>
          <c:val>
            <c:numRef>
              <c:f>Sheet1!$B$2:$B$6</c:f>
              <c:numCache>
                <c:formatCode>0%</c:formatCode>
                <c:ptCount val="5"/>
                <c:pt idx="0">
                  <c:v>0.27</c:v>
                </c:pt>
                <c:pt idx="1">
                  <c:v>0.2</c:v>
                </c:pt>
                <c:pt idx="2">
                  <c:v>0.47</c:v>
                </c:pt>
                <c:pt idx="3">
                  <c:v>7.0000000000000007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EEE-5F4C-A5CB-2924C5E8CE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st</c:v>
                </c:pt>
              </c:strCache>
            </c:strRef>
          </c:tx>
          <c:spPr>
            <a:solidFill>
              <a:srgbClr val="D59031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3.335715987610189E-2"/>
                  <c:y val="-9.166560773774394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EEE-5F4C-A5CB-2924C5E8CEA9}"/>
                </c:ext>
              </c:extLst>
            </c:dLbl>
            <c:dLbl>
              <c:idx val="2"/>
              <c:layout>
                <c:manualLayout>
                  <c:x val="2.3826542768644269E-2"/>
                  <c:y val="-1.999999999999995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7EEE-5F4C-A5CB-2924C5E8CEA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Futura Medium" panose="020B0602020204020303" pitchFamily="34" charset="-79"/>
                    <a:ea typeface="Helvetica Neue" panose="02000503000000020004" pitchFamily="2" charset="0"/>
                    <a:cs typeface="Futura Medium" panose="020B0602020204020303" pitchFamily="34" charset="-79"/>
                  </a:defRPr>
                </a:pPr>
                <a:endParaRPr lang="en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Strongly agree</c:v>
                </c:pt>
                <c:pt idx="1">
                  <c:v>Agree</c:v>
                </c:pt>
                <c:pt idx="2">
                  <c:v>Not sure</c:v>
                </c:pt>
                <c:pt idx="3">
                  <c:v>Disagree</c:v>
                </c:pt>
                <c:pt idx="4">
                  <c:v>Strongly disagree</c:v>
                </c:pt>
              </c:strCache>
            </c:strRef>
          </c:cat>
          <c:val>
            <c:numRef>
              <c:f>Sheet1!$C$2:$C$6</c:f>
              <c:numCache>
                <c:formatCode>0%</c:formatCode>
                <c:ptCount val="5"/>
                <c:pt idx="0">
                  <c:v>0.44</c:v>
                </c:pt>
                <c:pt idx="1">
                  <c:v>0.56000000000000005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7EEE-5F4C-A5CB-2924C5E8CE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5231904"/>
        <c:axId val="166671184"/>
      </c:barChart>
      <c:catAx>
        <c:axId val="145231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/>
                </a:solidFill>
                <a:latin typeface="Futura Medium" panose="020B0602020204020303" pitchFamily="34" charset="-79"/>
                <a:ea typeface="Helvetica Neue" panose="02000503000000020004" pitchFamily="2" charset="0"/>
                <a:cs typeface="Futura Medium" panose="020B0602020204020303" pitchFamily="34" charset="-79"/>
              </a:defRPr>
            </a:pPr>
            <a:endParaRPr lang="en-CN"/>
          </a:p>
        </c:txPr>
        <c:crossAx val="166671184"/>
        <c:crosses val="autoZero"/>
        <c:auto val="1"/>
        <c:lblAlgn val="ctr"/>
        <c:lblOffset val="100"/>
        <c:noMultiLvlLbl val="0"/>
      </c:catAx>
      <c:valAx>
        <c:axId val="166671184"/>
        <c:scaling>
          <c:orientation val="minMax"/>
        </c:scaling>
        <c:delete val="1"/>
        <c:axPos val="l"/>
        <c:numFmt formatCode="0%" sourceLinked="0"/>
        <c:majorTickMark val="none"/>
        <c:minorTickMark val="none"/>
        <c:tickLblPos val="nextTo"/>
        <c:crossAx val="1452319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5330808754837844"/>
          <c:y val="7.4728440514901517E-2"/>
          <c:w val="0.29085454739887323"/>
          <c:h val="8.19007874015748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/>
              </a:solidFill>
              <a:latin typeface="Futura Medium" panose="020B0602020204020303" pitchFamily="34" charset="-79"/>
              <a:ea typeface="Helvetica Neue" panose="02000503000000020004" pitchFamily="2" charset="0"/>
              <a:cs typeface="Futura Medium" panose="020B0602020204020303" pitchFamily="34" charset="-79"/>
            </a:defRPr>
          </a:pPr>
          <a:endParaRPr lang="en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700">
          <a:solidFill>
            <a:schemeClr val="tx1"/>
          </a:solidFill>
          <a:latin typeface="Futura Medium" panose="020B0602020204020303" pitchFamily="34" charset="-79"/>
          <a:ea typeface="Helvetica Neue" panose="02000503000000020004" pitchFamily="2" charset="0"/>
          <a:cs typeface="Futura Medium" panose="020B0602020204020303" pitchFamily="34" charset="-79"/>
        </a:defRPr>
      </a:pPr>
      <a:endParaRPr lang="en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6.3999026868240522E-2"/>
          <c:y val="0.11170366768286982"/>
          <c:w val="0.88887597835144949"/>
          <c:h val="0.6978801967160248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re</c:v>
                </c:pt>
              </c:strCache>
            </c:strRef>
          </c:tx>
          <c:spPr>
            <a:solidFill>
              <a:srgbClr val="88500F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F80-7D48-85DA-F89A88AD3152}"/>
              </c:ext>
            </c:extLst>
          </c:dPt>
          <c:dPt>
            <c:idx val="1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F80-7D48-85DA-F89A88AD3152}"/>
              </c:ext>
            </c:extLst>
          </c:dPt>
          <c:dPt>
            <c:idx val="2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F80-7D48-85DA-F89A88AD3152}"/>
              </c:ext>
            </c:extLst>
          </c:dPt>
          <c:dPt>
            <c:idx val="3"/>
            <c:invertIfNegative val="0"/>
            <c:bubble3D val="0"/>
            <c:spPr>
              <a:solidFill>
                <a:srgbClr val="88500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F80-7D48-85DA-F89A88AD3152}"/>
              </c:ext>
            </c:extLst>
          </c:dPt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Futura Medium" panose="020B0602020204020303" pitchFamily="34" charset="-79"/>
                    <a:ea typeface="Helvetica Neue" panose="02000503000000020004" pitchFamily="2" charset="0"/>
                    <a:cs typeface="Futura Medium" panose="020B0602020204020303" pitchFamily="34" charset="-79"/>
                  </a:defRPr>
                </a:pPr>
                <a:endParaRPr lang="en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Strongly agree</c:v>
                </c:pt>
                <c:pt idx="1">
                  <c:v>Agree</c:v>
                </c:pt>
                <c:pt idx="2">
                  <c:v>Not sure</c:v>
                </c:pt>
                <c:pt idx="3">
                  <c:v>Disagree</c:v>
                </c:pt>
                <c:pt idx="4">
                  <c:v>Strongly disagree</c:v>
                </c:pt>
              </c:strCache>
            </c:strRef>
          </c:cat>
          <c:val>
            <c:numRef>
              <c:f>Sheet1!$B$2:$B$6</c:f>
              <c:numCache>
                <c:formatCode>0%</c:formatCode>
                <c:ptCount val="5"/>
                <c:pt idx="0">
                  <c:v>0.33</c:v>
                </c:pt>
                <c:pt idx="1">
                  <c:v>0.27</c:v>
                </c:pt>
                <c:pt idx="2">
                  <c:v>0.33</c:v>
                </c:pt>
                <c:pt idx="3">
                  <c:v>7.0000000000000007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F80-7D48-85DA-F89A88AD315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st</c:v>
                </c:pt>
              </c:strCache>
            </c:strRef>
          </c:tx>
          <c:spPr>
            <a:solidFill>
              <a:srgbClr val="D59031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3.335715987610189E-2"/>
                  <c:y val="-9.166560773774394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F80-7D48-85DA-F89A88AD3152}"/>
                </c:ext>
              </c:extLst>
            </c:dLbl>
            <c:dLbl>
              <c:idx val="2"/>
              <c:layout>
                <c:manualLayout>
                  <c:x val="2.3826542768644269E-2"/>
                  <c:y val="-1.999999999999995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7F80-7D48-85DA-F89A88AD315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Futura Medium" panose="020B0602020204020303" pitchFamily="34" charset="-79"/>
                    <a:ea typeface="Helvetica Neue" panose="02000503000000020004" pitchFamily="2" charset="0"/>
                    <a:cs typeface="Futura Medium" panose="020B0602020204020303" pitchFamily="34" charset="-79"/>
                  </a:defRPr>
                </a:pPr>
                <a:endParaRPr lang="en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Strongly agree</c:v>
                </c:pt>
                <c:pt idx="1">
                  <c:v>Agree</c:v>
                </c:pt>
                <c:pt idx="2">
                  <c:v>Not sure</c:v>
                </c:pt>
                <c:pt idx="3">
                  <c:v>Disagree</c:v>
                </c:pt>
                <c:pt idx="4">
                  <c:v>Strongly disagree</c:v>
                </c:pt>
              </c:strCache>
            </c:strRef>
          </c:cat>
          <c:val>
            <c:numRef>
              <c:f>Sheet1!$C$2:$C$6</c:f>
              <c:numCache>
                <c:formatCode>0%</c:formatCode>
                <c:ptCount val="5"/>
                <c:pt idx="0">
                  <c:v>0.44</c:v>
                </c:pt>
                <c:pt idx="1">
                  <c:v>0.56000000000000005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7F80-7D48-85DA-F89A88AD31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5231904"/>
        <c:axId val="166671184"/>
      </c:barChart>
      <c:catAx>
        <c:axId val="145231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Futura Medium" panose="020B0602020204020303" pitchFamily="34" charset="-79"/>
                <a:ea typeface="Helvetica Neue" panose="02000503000000020004" pitchFamily="2" charset="0"/>
                <a:cs typeface="Futura Medium" panose="020B0602020204020303" pitchFamily="34" charset="-79"/>
              </a:defRPr>
            </a:pPr>
            <a:endParaRPr lang="en-CN"/>
          </a:p>
        </c:txPr>
        <c:crossAx val="166671184"/>
        <c:crosses val="autoZero"/>
        <c:auto val="1"/>
        <c:lblAlgn val="ctr"/>
        <c:lblOffset val="100"/>
        <c:noMultiLvlLbl val="0"/>
      </c:catAx>
      <c:valAx>
        <c:axId val="166671184"/>
        <c:scaling>
          <c:orientation val="minMax"/>
        </c:scaling>
        <c:delete val="1"/>
        <c:axPos val="l"/>
        <c:numFmt formatCode="0%" sourceLinked="0"/>
        <c:majorTickMark val="none"/>
        <c:minorTickMark val="none"/>
        <c:tickLblPos val="nextTo"/>
        <c:crossAx val="1452319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5330808754837844"/>
          <c:y val="7.4728440514901517E-2"/>
          <c:w val="0.29085454739887323"/>
          <c:h val="8.19007874015748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/>
              </a:solidFill>
              <a:latin typeface="Futura Medium" panose="020B0602020204020303" pitchFamily="34" charset="-79"/>
              <a:ea typeface="Helvetica Neue" panose="02000503000000020004" pitchFamily="2" charset="0"/>
              <a:cs typeface="Futura Medium" panose="020B0602020204020303" pitchFamily="34" charset="-79"/>
            </a:defRPr>
          </a:pPr>
          <a:endParaRPr lang="en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/>
          </a:solidFill>
          <a:latin typeface="Futura Medium" panose="020B0602020204020303" pitchFamily="34" charset="-79"/>
          <a:ea typeface="Helvetica Neue" panose="02000503000000020004" pitchFamily="2" charset="0"/>
          <a:cs typeface="Futura Medium" panose="020B0602020204020303" pitchFamily="34" charset="-79"/>
        </a:defRPr>
      </a:pPr>
      <a:endParaRPr lang="en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052008600460865E-2"/>
          <c:y val="9.5155709342560554E-2"/>
          <c:w val="0.96526991697422215"/>
          <c:h val="0.77282306623436781"/>
        </c:manualLayout>
      </c:layout>
      <c:barChart>
        <c:barDir val="col"/>
        <c:grouping val="clustered"/>
        <c:varyColors val="1"/>
        <c:ser>
          <c:idx val="0"/>
          <c:order val="0"/>
          <c:tx>
            <c:strRef>
              <c:f>Sheet1!$B$1</c:f>
              <c:strCache>
                <c:ptCount val="1"/>
              </c:strCache>
            </c:strRef>
          </c:tx>
          <c:spPr>
            <a:solidFill>
              <a:srgbClr val="D59031"/>
            </a:solidFill>
            <a:effectLst/>
          </c:spPr>
          <c:invertIfNegative val="1"/>
          <c:dPt>
            <c:idx val="0"/>
            <c:invertIfNegative val="1"/>
            <c:bubble3D val="0"/>
            <c:spPr>
              <a:solidFill>
                <a:srgbClr val="D5903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809-7743-A493-578CB384ACBD}"/>
              </c:ext>
            </c:extLst>
          </c:dPt>
          <c:dPt>
            <c:idx val="1"/>
            <c:invertIfNegative val="1"/>
            <c:bubble3D val="0"/>
            <c:spPr>
              <a:solidFill>
                <a:srgbClr val="D5903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3809-7743-A493-578CB384ACBD}"/>
              </c:ext>
            </c:extLst>
          </c:dPt>
          <c:dPt>
            <c:idx val="2"/>
            <c:invertIfNegative val="1"/>
            <c:bubble3D val="0"/>
            <c:spPr>
              <a:solidFill>
                <a:srgbClr val="D5903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3809-7743-A493-578CB384ACBD}"/>
              </c:ext>
            </c:extLst>
          </c:dPt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Futura Medium" panose="020B0602020204020303" pitchFamily="34" charset="-79"/>
                    <a:ea typeface="+mn-ea"/>
                    <a:cs typeface="Futura Medium" panose="020B0602020204020303" pitchFamily="34" charset="-79"/>
                  </a:defRPr>
                </a:pPr>
                <a:endParaRPr lang="en-CN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eparator> </c:separator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4</c:f>
              <c:strCache>
                <c:ptCount val="3"/>
                <c:pt idx="0">
                  <c:v>Yes, maybe a few</c:v>
                </c:pt>
                <c:pt idx="1">
                  <c:v>Yes, we would hire more than 5%</c:v>
                </c:pt>
                <c:pt idx="2">
                  <c:v>No, please specify the reason</c:v>
                </c:pt>
              </c:strCache>
            </c:strRef>
          </c:cat>
          <c:val>
            <c:numRef>
              <c:f>Sheet1!$B$2:$B$4</c:f>
              <c:numCache>
                <c:formatCode>0%</c:formatCode>
                <c:ptCount val="3"/>
                <c:pt idx="0">
                  <c:v>0.89</c:v>
                </c:pt>
                <c:pt idx="1">
                  <c:v>0</c:v>
                </c:pt>
                <c:pt idx="2">
                  <c:v>0.11</c:v>
                </c:pt>
              </c:numCache>
            </c:numRef>
          </c:val>
          <c:extLst>
            <c:ext xmlns:c14="http://schemas.microsoft.com/office/drawing/2007/8/2/chart" uri="{6F2FDCE9-48DA-4B69-8628-5D25D57E5C99}">
              <c14:invertSolidFillFmt>
                <c14:spPr xmlns:c14="http://schemas.microsoft.com/office/drawing/2007/8/2/chart">
                  <a:solidFill>
                    <a:srgbClr val="FFFFFF"/>
                  </a:solidFill>
                  <a:effectLst/>
                </c14:spPr>
              </c14:invertSolidFillFmt>
            </c:ext>
            <c:ext xmlns:c16="http://schemas.microsoft.com/office/drawing/2014/chart" uri="{C3380CC4-5D6E-409C-BE32-E72D297353CC}">
              <c16:uniqueId val="{00000006-3809-7743-A493-578CB384AC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-1775292128"/>
        <c:axId val="-1775289952"/>
      </c:barChart>
      <c:catAx>
        <c:axId val="-177529212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Futura Medium" panose="020B0602020204020303" pitchFamily="34" charset="-79"/>
                <a:ea typeface="+mn-ea"/>
                <a:cs typeface="Futura Medium" panose="020B0602020204020303" pitchFamily="34" charset="-79"/>
              </a:defRPr>
            </a:pPr>
            <a:endParaRPr lang="en-CN"/>
          </a:p>
        </c:txPr>
        <c:crossAx val="-1775289952"/>
        <c:crosses val="autoZero"/>
        <c:auto val="1"/>
        <c:lblAlgn val="ctr"/>
        <c:lblOffset val="100"/>
        <c:noMultiLvlLbl val="1"/>
      </c:catAx>
      <c:valAx>
        <c:axId val="-1775289952"/>
        <c:scaling>
          <c:orientation val="minMax"/>
          <c:max val="1"/>
          <c:min val="0"/>
        </c:scaling>
        <c:delete val="1"/>
        <c:axPos val="l"/>
        <c:numFmt formatCode="0%" sourceLinked="0"/>
        <c:majorTickMark val="none"/>
        <c:minorTickMark val="none"/>
        <c:tickLblPos val="nextTo"/>
        <c:crossAx val="-17752921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zero"/>
    <c:showDLblsOverMax val="1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/>
          </a:solidFill>
          <a:latin typeface="Futura Medium" panose="020B0602020204020303" pitchFamily="34" charset="-79"/>
          <a:cs typeface="Futura Medium" panose="020B0602020204020303" pitchFamily="34" charset="-79"/>
        </a:defRPr>
      </a:pPr>
      <a:endParaRPr lang="en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9">
  <a:schemeClr val="accent6"/>
</cs:colorStyle>
</file>

<file path=word/charts/colors2.xml><?xml version="1.0" encoding="utf-8"?>
<cs:colorStyle xmlns:cs="http://schemas.microsoft.com/office/drawing/2012/chartStyle" xmlns:a="http://schemas.openxmlformats.org/drawingml/2006/main" meth="withinLinear" id="19">
  <a:schemeClr val="accent6"/>
</cs:colorStyle>
</file>

<file path=word/charts/colors3.xml><?xml version="1.0" encoding="utf-8"?>
<cs:colorStyle xmlns:cs="http://schemas.microsoft.com/office/drawing/2012/chartStyle" xmlns:a="http://schemas.openxmlformats.org/drawingml/2006/main" meth="withinLinear" id="19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MY Voice ">
      <a:dk1>
        <a:srgbClr val="000000"/>
      </a:dk1>
      <a:lt1>
        <a:srgbClr val="FFFFFF"/>
      </a:lt1>
      <a:dk2>
        <a:srgbClr val="344B5E"/>
      </a:dk2>
      <a:lt2>
        <a:srgbClr val="FE5C00"/>
      </a:lt2>
      <a:accent1>
        <a:srgbClr val="653C03"/>
      </a:accent1>
      <a:accent2>
        <a:srgbClr val="008939"/>
      </a:accent2>
      <a:accent3>
        <a:srgbClr val="DF8D00"/>
      </a:accent3>
      <a:accent4>
        <a:srgbClr val="00ABA2"/>
      </a:accent4>
      <a:accent5>
        <a:srgbClr val="838284"/>
      </a:accent5>
      <a:accent6>
        <a:srgbClr val="ED6D63"/>
      </a:accent6>
      <a:hlink>
        <a:srgbClr val="00ABA2"/>
      </a:hlink>
      <a:folHlink>
        <a:srgbClr val="FE5C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solidFill>
          <a:schemeClr val="lt1"/>
        </a:solidFill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6F693AC-BD52-B945-AAD2-956F76FE492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3E4DD4890AF40A31B82AF555F54D0" ma:contentTypeVersion="16" ma:contentTypeDescription="Create a new document." ma:contentTypeScope="" ma:versionID="fe4ee7aa5a316dd5172801553453d60d">
  <xsd:schema xmlns:xsd="http://www.w3.org/2001/XMLSchema" xmlns:xs="http://www.w3.org/2001/XMLSchema" xmlns:p="http://schemas.microsoft.com/office/2006/metadata/properties" xmlns:ns2="eb1f74f9-d6f7-4a94-a071-b370a1a41fab" xmlns:ns3="b826d9ae-fe52-442d-bfd6-204911876456" targetNamespace="http://schemas.microsoft.com/office/2006/metadata/properties" ma:root="true" ma:fieldsID="e2720ec373615546f6b3bf6c2fbf0ad6" ns2:_="" ns3:_="">
    <xsd:import namespace="eb1f74f9-d6f7-4a94-a071-b370a1a41fab"/>
    <xsd:import namespace="b826d9ae-fe52-442d-bfd6-2049118764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f74f9-d6f7-4a94-a071-b370a1a41f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44679c0-ade9-40b3-b412-27ddd65c47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6d9ae-fe52-442d-bfd6-2049118764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1f74f9-d6f7-4a94-a071-b370a1a41fab">
      <Terms xmlns="http://schemas.microsoft.com/office/infopath/2007/PartnerControls"/>
    </lcf76f155ced4ddcb4097134ff3c332f>
    <Notes xmlns="eb1f74f9-d6f7-4a94-a071-b370a1a41fab" xsi:nil="true"/>
  </documentManagement>
</p:properties>
</file>

<file path=customXml/itemProps1.xml><?xml version="1.0" encoding="utf-8"?>
<ds:datastoreItem xmlns:ds="http://schemas.openxmlformats.org/officeDocument/2006/customXml" ds:itemID="{E9BC1EA2-8F79-4337-B63B-161BFAC0641C}"/>
</file>

<file path=customXml/itemProps2.xml><?xml version="1.0" encoding="utf-8"?>
<ds:datastoreItem xmlns:ds="http://schemas.openxmlformats.org/officeDocument/2006/customXml" ds:itemID="{FEDD5164-E6F2-4425-90FE-14F1A6036B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121015-C64D-4343-8479-579BD73F2E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881CBC-F200-4D70-9EB0-BA913418A407}">
  <ds:schemaRefs>
    <ds:schemaRef ds:uri="http://schemas.microsoft.com/office/2006/metadata/properties"/>
    <ds:schemaRef ds:uri="http://schemas.microsoft.com/office/infopath/2007/PartnerControls"/>
    <ds:schemaRef ds:uri="f9767d89-b16b-4fab-b4fe-b441c8cf2c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Schliebitz</dc:creator>
  <cp:keywords/>
  <dc:description/>
  <cp:lastModifiedBy>wenxun.pan@me.com</cp:lastModifiedBy>
  <cp:revision>3</cp:revision>
  <cp:lastPrinted>2024-09-23T14:49:00Z</cp:lastPrinted>
  <dcterms:created xsi:type="dcterms:W3CDTF">2024-11-08T10:08:00Z</dcterms:created>
  <dcterms:modified xsi:type="dcterms:W3CDTF">2024-11-2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934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12be5e8fef1c4762c18577c9abadeed08033c75648a367fe44a22081fb4720a3</vt:lpwstr>
  </property>
  <property fmtid="{D5CDD505-2E9C-101B-9397-08002B2CF9AE}" pid="5" name="ContentTypeId">
    <vt:lpwstr>0x010100B3C3E4DD4890AF40A31B82AF555F54D0</vt:lpwstr>
  </property>
  <property fmtid="{D5CDD505-2E9C-101B-9397-08002B2CF9AE}" pid="6" name="MediaServiceImageTags">
    <vt:lpwstr/>
  </property>
</Properties>
</file>